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50AEA" w14:textId="097CB71E" w:rsidR="006349BA" w:rsidRPr="006349BA" w:rsidRDefault="006349BA" w:rsidP="00266561">
      <w:pPr>
        <w:tabs>
          <w:tab w:val="num" w:pos="720"/>
        </w:tabs>
        <w:spacing w:after="0" w:line="240" w:lineRule="auto"/>
        <w:ind w:left="720" w:hanging="360"/>
        <w:jc w:val="center"/>
        <w:textAlignment w:val="center"/>
        <w:rPr>
          <w:rFonts w:ascii="Times New Roman" w:hAnsi="Times New Roman" w:cs="Times New Roman"/>
          <w:b/>
          <w:bCs/>
          <w:sz w:val="28"/>
          <w:szCs w:val="28"/>
        </w:rPr>
      </w:pPr>
      <w:r w:rsidRPr="006349BA">
        <w:rPr>
          <w:rFonts w:ascii="Times New Roman" w:hAnsi="Times New Roman" w:cs="Times New Roman"/>
          <w:b/>
          <w:bCs/>
          <w:sz w:val="28"/>
          <w:szCs w:val="28"/>
        </w:rPr>
        <w:t>Research</w:t>
      </w:r>
      <w:r w:rsidR="009A49F7">
        <w:rPr>
          <w:rFonts w:ascii="Times New Roman" w:hAnsi="Times New Roman" w:cs="Times New Roman"/>
          <w:b/>
          <w:bCs/>
          <w:sz w:val="28"/>
          <w:szCs w:val="28"/>
        </w:rPr>
        <w:t xml:space="preserve"> – Week 5</w:t>
      </w:r>
    </w:p>
    <w:p w14:paraId="2056226E" w14:textId="77777777" w:rsidR="006349BA" w:rsidRPr="006349BA" w:rsidRDefault="006349BA" w:rsidP="00266561">
      <w:pPr>
        <w:tabs>
          <w:tab w:val="num" w:pos="720"/>
        </w:tabs>
        <w:spacing w:after="0" w:line="240" w:lineRule="auto"/>
        <w:ind w:left="720" w:hanging="360"/>
        <w:jc w:val="center"/>
        <w:textAlignment w:val="center"/>
        <w:rPr>
          <w:rFonts w:ascii="Times New Roman" w:hAnsi="Times New Roman" w:cs="Times New Roman"/>
          <w:b/>
          <w:bCs/>
          <w:sz w:val="28"/>
          <w:szCs w:val="28"/>
        </w:rPr>
      </w:pPr>
    </w:p>
    <w:p w14:paraId="32A9D8DB" w14:textId="77777777" w:rsidR="006349BA" w:rsidRPr="006349BA" w:rsidRDefault="006349BA" w:rsidP="00266561">
      <w:pPr>
        <w:numPr>
          <w:ilvl w:val="0"/>
          <w:numId w:val="1"/>
        </w:numPr>
        <w:tabs>
          <w:tab w:val="clear" w:pos="720"/>
          <w:tab w:val="num" w:pos="360"/>
        </w:tabs>
        <w:spacing w:after="0" w:line="240" w:lineRule="auto"/>
        <w:ind w:left="360"/>
        <w:textAlignment w:val="center"/>
        <w:rPr>
          <w:rFonts w:ascii="Times New Roman" w:eastAsia="Times New Roman" w:hAnsi="Times New Roman" w:cs="Times New Roman"/>
          <w:kern w:val="0"/>
          <w:lang w:eastAsia="en-AU"/>
          <w14:ligatures w14:val="none"/>
        </w:rPr>
      </w:pPr>
      <w:r w:rsidRPr="006349BA">
        <w:rPr>
          <w:rFonts w:ascii="Times New Roman" w:eastAsia="Times New Roman" w:hAnsi="Times New Roman" w:cs="Times New Roman"/>
          <w:b/>
          <w:bCs/>
          <w:kern w:val="0"/>
          <w:lang w:eastAsia="en-AU"/>
          <w14:ligatures w14:val="none"/>
        </w:rPr>
        <w:t xml:space="preserve">You should begin looking at how to train an ML model to classify images that could be deployed with </w:t>
      </w:r>
      <w:proofErr w:type="spellStart"/>
      <w:r w:rsidRPr="006349BA">
        <w:rPr>
          <w:rFonts w:ascii="Times New Roman" w:eastAsia="Times New Roman" w:hAnsi="Times New Roman" w:cs="Times New Roman"/>
          <w:b/>
          <w:bCs/>
          <w:kern w:val="0"/>
          <w:lang w:eastAsia="en-AU"/>
          <w14:ligatures w14:val="none"/>
        </w:rPr>
        <w:t>Tensorflow</w:t>
      </w:r>
      <w:proofErr w:type="spellEnd"/>
      <w:r w:rsidRPr="006349BA">
        <w:rPr>
          <w:rFonts w:ascii="Times New Roman" w:eastAsia="Times New Roman" w:hAnsi="Times New Roman" w:cs="Times New Roman"/>
          <w:b/>
          <w:bCs/>
          <w:kern w:val="0"/>
          <w:lang w:eastAsia="en-AU"/>
          <w14:ligatures w14:val="none"/>
        </w:rPr>
        <w:t xml:space="preserve"> Lite or some other alternate mobile ML library – first task is finding out what your options are for implementation, then you can look to evaluate them.  Most likely we would be using a pre-trained model that is then adapted for our particular task. </w:t>
      </w:r>
    </w:p>
    <w:p w14:paraId="38F10AAC" w14:textId="77777777" w:rsidR="006349BA" w:rsidRPr="006349BA" w:rsidRDefault="006349BA" w:rsidP="00266561">
      <w:pPr>
        <w:spacing w:after="0" w:line="240" w:lineRule="auto"/>
        <w:ind w:left="180"/>
        <w:rPr>
          <w:rFonts w:ascii="Times New Roman" w:eastAsia="Times New Roman" w:hAnsi="Times New Roman" w:cs="Times New Roman"/>
          <w:kern w:val="0"/>
          <w:lang w:eastAsia="en-AU"/>
          <w14:ligatures w14:val="none"/>
        </w:rPr>
      </w:pPr>
      <w:r w:rsidRPr="006349BA">
        <w:rPr>
          <w:rFonts w:ascii="Times New Roman" w:eastAsia="Times New Roman" w:hAnsi="Times New Roman" w:cs="Times New Roman"/>
          <w:kern w:val="0"/>
          <w:lang w:eastAsia="en-AU"/>
          <w14:ligatures w14:val="none"/>
        </w:rPr>
        <w:t> </w:t>
      </w:r>
    </w:p>
    <w:p w14:paraId="12333C68" w14:textId="77777777" w:rsidR="006349BA" w:rsidRPr="006349BA" w:rsidRDefault="006349BA" w:rsidP="00266561">
      <w:pPr>
        <w:numPr>
          <w:ilvl w:val="0"/>
          <w:numId w:val="2"/>
        </w:numPr>
        <w:tabs>
          <w:tab w:val="clear" w:pos="720"/>
          <w:tab w:val="num" w:pos="360"/>
        </w:tabs>
        <w:spacing w:after="0" w:line="240" w:lineRule="auto"/>
        <w:ind w:left="360"/>
        <w:textAlignment w:val="center"/>
        <w:rPr>
          <w:rFonts w:ascii="Times New Roman" w:eastAsia="Times New Roman" w:hAnsi="Times New Roman" w:cs="Times New Roman"/>
          <w:kern w:val="0"/>
          <w:lang w:eastAsia="en-AU"/>
          <w14:ligatures w14:val="none"/>
        </w:rPr>
      </w:pPr>
      <w:r w:rsidRPr="006349BA">
        <w:rPr>
          <w:rFonts w:ascii="Times New Roman" w:eastAsia="Times New Roman" w:hAnsi="Times New Roman" w:cs="Times New Roman"/>
          <w:b/>
          <w:bCs/>
          <w:kern w:val="0"/>
          <w:lang w:eastAsia="en-AU"/>
          <w14:ligatures w14:val="none"/>
        </w:rPr>
        <w:t>Useful Links</w:t>
      </w:r>
    </w:p>
    <w:p w14:paraId="25E1B787" w14:textId="62BF48E4" w:rsidR="006349BA" w:rsidRDefault="00757729" w:rsidP="00266561">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6" w:history="1">
        <w:r w:rsidR="006349BA" w:rsidRPr="006349BA">
          <w:rPr>
            <w:rFonts w:ascii="Times New Roman" w:eastAsia="Times New Roman" w:hAnsi="Times New Roman" w:cs="Times New Roman"/>
            <w:color w:val="0000FF"/>
            <w:kern w:val="0"/>
            <w:u w:val="single"/>
            <w:lang w:eastAsia="en-AU"/>
            <w14:ligatures w14:val="none"/>
          </w:rPr>
          <w:t>https://developers.google.com/machine-learning/practica/image-classification</w:t>
        </w:r>
      </w:hyperlink>
    </w:p>
    <w:p w14:paraId="73D1EA10" w14:textId="0059B549" w:rsidR="00080284" w:rsidRDefault="00757729" w:rsidP="00266561">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7" w:history="1">
        <w:r w:rsidR="00080284" w:rsidRPr="000C35FA">
          <w:rPr>
            <w:rStyle w:val="Hyperlink"/>
            <w:rFonts w:ascii="Times New Roman" w:eastAsia="Times New Roman" w:hAnsi="Times New Roman" w:cs="Times New Roman"/>
            <w:kern w:val="0"/>
            <w:lang w:eastAsia="en-AU"/>
            <w14:ligatures w14:val="none"/>
          </w:rPr>
          <w:t>https://www.tensorflow.org/tutorials/images/classification</w:t>
        </w:r>
      </w:hyperlink>
    </w:p>
    <w:p w14:paraId="599A1573" w14:textId="2D2D36B7" w:rsidR="00080284" w:rsidRDefault="00757729" w:rsidP="00266561">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8" w:history="1">
        <w:r w:rsidR="00080284" w:rsidRPr="000C35FA">
          <w:rPr>
            <w:rStyle w:val="Hyperlink"/>
            <w:rFonts w:ascii="Times New Roman" w:eastAsia="Times New Roman" w:hAnsi="Times New Roman" w:cs="Times New Roman"/>
            <w:kern w:val="0"/>
            <w:lang w:eastAsia="en-AU"/>
            <w14:ligatures w14:val="none"/>
          </w:rPr>
          <w:t>https://iq.opengenus.org/basics-of-machine-learning-image-classification-techniques/</w:t>
        </w:r>
      </w:hyperlink>
    </w:p>
    <w:p w14:paraId="3A98D183" w14:textId="78964E3E" w:rsidR="008B3E26" w:rsidRPr="008B3E26" w:rsidRDefault="00757729" w:rsidP="00266561">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9" w:history="1">
        <w:r w:rsidR="008B3E26">
          <w:rPr>
            <w:rStyle w:val="Hyperlink"/>
            <w:rFonts w:ascii="Calibri" w:hAnsi="Calibri" w:cs="Calibri"/>
          </w:rPr>
          <w:t>https://www.tensorflow.org/lite</w:t>
        </w:r>
      </w:hyperlink>
    </w:p>
    <w:p w14:paraId="39449975" w14:textId="0E2BD547" w:rsidR="008B3E26" w:rsidRPr="008B3E26" w:rsidRDefault="00757729" w:rsidP="00266561">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10" w:history="1">
        <w:r w:rsidR="008B3E26">
          <w:rPr>
            <w:rStyle w:val="Hyperlink"/>
            <w:rFonts w:ascii="Calibri" w:hAnsi="Calibri" w:cs="Calibri"/>
          </w:rPr>
          <w:t>https://medium.datadriveninvestor.com/how-to-build-a-machine-learning-app-choosing-the-best-image-recognition-api-297d4d97c84c</w:t>
        </w:r>
      </w:hyperlink>
    </w:p>
    <w:p w14:paraId="42A1B74B" w14:textId="5D8A377F" w:rsidR="008B3E26" w:rsidRPr="00675C45" w:rsidRDefault="00757729" w:rsidP="00266561">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11" w:history="1">
        <w:r w:rsidR="008B3E26">
          <w:rPr>
            <w:rStyle w:val="Hyperlink"/>
            <w:rFonts w:ascii="Calibri" w:hAnsi="Calibri" w:cs="Calibri"/>
          </w:rPr>
          <w:t>https://machinelearningmastery.com/applications-of-deep-learning-for-computer-vision/</w:t>
        </w:r>
      </w:hyperlink>
    </w:p>
    <w:p w14:paraId="762CCA7C" w14:textId="3F6F5C66" w:rsidR="00675C45" w:rsidRDefault="00757729" w:rsidP="00675C45">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12" w:history="1">
        <w:r w:rsidR="00675C45" w:rsidRPr="00CE7F50">
          <w:rPr>
            <w:rStyle w:val="Hyperlink"/>
            <w:rFonts w:ascii="Times New Roman" w:eastAsia="Times New Roman" w:hAnsi="Times New Roman" w:cs="Times New Roman"/>
            <w:kern w:val="0"/>
            <w:lang w:eastAsia="en-AU"/>
            <w14:ligatures w14:val="none"/>
          </w:rPr>
          <w:t>https://towardsdatascience.com/a-comprehensive-guide-to-convolutional-neural-networks-the-eli5-way-3bd2b1164a53</w:t>
        </w:r>
      </w:hyperlink>
    </w:p>
    <w:p w14:paraId="48AC916F" w14:textId="1A895C7F" w:rsidR="00D5097B" w:rsidRPr="00675C45" w:rsidRDefault="00757729" w:rsidP="00675C45">
      <w:pPr>
        <w:numPr>
          <w:ilvl w:val="1"/>
          <w:numId w:val="2"/>
        </w:numPr>
        <w:tabs>
          <w:tab w:val="clear" w:pos="1440"/>
          <w:tab w:val="num" w:pos="1080"/>
        </w:tabs>
        <w:spacing w:after="0" w:line="240" w:lineRule="auto"/>
        <w:ind w:left="1080"/>
        <w:textAlignment w:val="center"/>
        <w:rPr>
          <w:rFonts w:ascii="Times New Roman" w:eastAsia="Times New Roman" w:hAnsi="Times New Roman" w:cs="Times New Roman"/>
          <w:kern w:val="0"/>
          <w:lang w:eastAsia="en-AU"/>
          <w14:ligatures w14:val="none"/>
        </w:rPr>
      </w:pPr>
      <w:hyperlink r:id="rId13" w:history="1">
        <w:r w:rsidR="00D5097B" w:rsidRPr="0073691F">
          <w:rPr>
            <w:rStyle w:val="Hyperlink"/>
            <w:rFonts w:ascii="Times New Roman" w:eastAsia="Times New Roman" w:hAnsi="Times New Roman" w:cs="Times New Roman"/>
            <w:kern w:val="0"/>
            <w:lang w:eastAsia="en-AU"/>
            <w14:ligatures w14:val="none"/>
          </w:rPr>
          <w:t>https://www.kdnuggets.com/2016/06/top-machine-learning-libraries-javascript.html</w:t>
        </w:r>
      </w:hyperlink>
      <w:r w:rsidR="00D5097B">
        <w:rPr>
          <w:rFonts w:ascii="Times New Roman" w:eastAsia="Times New Roman" w:hAnsi="Times New Roman" w:cs="Times New Roman"/>
          <w:kern w:val="0"/>
          <w:lang w:eastAsia="en-AU"/>
          <w14:ligatures w14:val="none"/>
        </w:rPr>
        <w:t xml:space="preserve"> -</w:t>
      </w:r>
      <w:r w:rsidR="00FC1DC7">
        <w:rPr>
          <w:rFonts w:ascii="Times New Roman" w:eastAsia="Times New Roman" w:hAnsi="Times New Roman" w:cs="Times New Roman"/>
          <w:kern w:val="0"/>
          <w:lang w:eastAsia="en-AU"/>
          <w14:ligatures w14:val="none"/>
        </w:rPr>
        <w:t xml:space="preserve"> top </w:t>
      </w:r>
      <w:proofErr w:type="spellStart"/>
      <w:r w:rsidR="00FC1DC7">
        <w:rPr>
          <w:rFonts w:ascii="Times New Roman" w:eastAsia="Times New Roman" w:hAnsi="Times New Roman" w:cs="Times New Roman"/>
          <w:kern w:val="0"/>
          <w:lang w:eastAsia="en-AU"/>
          <w14:ligatures w14:val="none"/>
        </w:rPr>
        <w:t>js</w:t>
      </w:r>
      <w:proofErr w:type="spellEnd"/>
      <w:r w:rsidR="00FC1DC7">
        <w:rPr>
          <w:rFonts w:ascii="Times New Roman" w:eastAsia="Times New Roman" w:hAnsi="Times New Roman" w:cs="Times New Roman"/>
          <w:kern w:val="0"/>
          <w:lang w:eastAsia="en-AU"/>
          <w14:ligatures w14:val="none"/>
        </w:rPr>
        <w:t xml:space="preserve"> machine learning libraries</w:t>
      </w:r>
    </w:p>
    <w:p w14:paraId="095696F0" w14:textId="3A21B4FF" w:rsidR="00080284" w:rsidRPr="00080284" w:rsidRDefault="00080284" w:rsidP="00266561">
      <w:pPr>
        <w:pStyle w:val="ListParagraph"/>
        <w:numPr>
          <w:ilvl w:val="0"/>
          <w:numId w:val="4"/>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b/>
          <w:bCs/>
          <w:kern w:val="0"/>
          <w:lang w:eastAsia="en-AU"/>
          <w14:ligatures w14:val="none"/>
        </w:rPr>
        <w:t>Useful Academic Articles</w:t>
      </w:r>
    </w:p>
    <w:p w14:paraId="322AFC6C" w14:textId="14FECDDA" w:rsidR="008B3E26" w:rsidRDefault="00757729" w:rsidP="00266561">
      <w:pPr>
        <w:pStyle w:val="ListParagraph"/>
        <w:numPr>
          <w:ilvl w:val="1"/>
          <w:numId w:val="4"/>
        </w:numPr>
        <w:spacing w:after="0" w:line="240" w:lineRule="auto"/>
        <w:textAlignment w:val="center"/>
        <w:rPr>
          <w:rFonts w:ascii="Times New Roman" w:eastAsia="Times New Roman" w:hAnsi="Times New Roman" w:cs="Times New Roman"/>
          <w:kern w:val="0"/>
          <w:lang w:eastAsia="en-AU"/>
          <w14:ligatures w14:val="none"/>
        </w:rPr>
      </w:pPr>
      <w:hyperlink r:id="rId14" w:history="1">
        <w:r w:rsidR="008B3E26">
          <w:rPr>
            <w:rStyle w:val="Hyperlink"/>
            <w:rFonts w:ascii="Calibri" w:hAnsi="Calibri" w:cs="Calibri"/>
          </w:rPr>
          <w:t>https://www.sciencedirect.com/science/article/pii/S2352711017300869</w:t>
        </w:r>
      </w:hyperlink>
      <w:r w:rsidR="008B3E26">
        <w:rPr>
          <w:rFonts w:ascii="Calibri" w:hAnsi="Calibri" w:cs="Calibri"/>
        </w:rPr>
        <w:t xml:space="preserve"> - FAIMS</w:t>
      </w:r>
    </w:p>
    <w:p w14:paraId="6A0E10EA" w14:textId="37C7BE91" w:rsidR="00080284" w:rsidRDefault="00757729" w:rsidP="00266561">
      <w:pPr>
        <w:pStyle w:val="ListParagraph"/>
        <w:numPr>
          <w:ilvl w:val="1"/>
          <w:numId w:val="4"/>
        </w:numPr>
        <w:spacing w:after="0" w:line="240" w:lineRule="auto"/>
        <w:textAlignment w:val="center"/>
        <w:rPr>
          <w:rFonts w:ascii="Times New Roman" w:eastAsia="Times New Roman" w:hAnsi="Times New Roman" w:cs="Times New Roman"/>
          <w:kern w:val="0"/>
          <w:lang w:eastAsia="en-AU"/>
          <w14:ligatures w14:val="none"/>
        </w:rPr>
      </w:pPr>
      <w:hyperlink r:id="rId15" w:history="1">
        <w:r w:rsidR="008B3E26" w:rsidRPr="00CE7F50">
          <w:rPr>
            <w:rStyle w:val="Hyperlink"/>
            <w:rFonts w:ascii="Times New Roman" w:eastAsia="Times New Roman" w:hAnsi="Times New Roman" w:cs="Times New Roman"/>
            <w:kern w:val="0"/>
            <w:lang w:eastAsia="en-AU"/>
            <w14:ligatures w14:val="none"/>
          </w:rPr>
          <w:t>https://arxiv.org/abs/1511.06348</w:t>
        </w:r>
      </w:hyperlink>
      <w:r w:rsidR="000504A7">
        <w:rPr>
          <w:rFonts w:ascii="Times New Roman" w:eastAsia="Times New Roman" w:hAnsi="Times New Roman" w:cs="Times New Roman"/>
          <w:kern w:val="0"/>
          <w:lang w:eastAsia="en-AU"/>
          <w14:ligatures w14:val="none"/>
        </w:rPr>
        <w:t xml:space="preserve"> - accuracy of CNN</w:t>
      </w:r>
    </w:p>
    <w:p w14:paraId="5FD4271E" w14:textId="0E46A814" w:rsidR="00080284" w:rsidRDefault="00757729" w:rsidP="00266561">
      <w:pPr>
        <w:pStyle w:val="ListParagraph"/>
        <w:numPr>
          <w:ilvl w:val="1"/>
          <w:numId w:val="4"/>
        </w:numPr>
        <w:spacing w:after="0" w:line="240" w:lineRule="auto"/>
        <w:textAlignment w:val="center"/>
        <w:rPr>
          <w:rFonts w:ascii="Times New Roman" w:eastAsia="Times New Roman" w:hAnsi="Times New Roman" w:cs="Times New Roman"/>
          <w:kern w:val="0"/>
          <w:lang w:eastAsia="en-AU"/>
          <w14:ligatures w14:val="none"/>
        </w:rPr>
      </w:pPr>
      <w:hyperlink r:id="rId16" w:history="1">
        <w:r w:rsidR="00080284" w:rsidRPr="000C35FA">
          <w:rPr>
            <w:rStyle w:val="Hyperlink"/>
            <w:rFonts w:ascii="Times New Roman" w:eastAsia="Times New Roman" w:hAnsi="Times New Roman" w:cs="Times New Roman"/>
            <w:kern w:val="0"/>
            <w:lang w:eastAsia="en-AU"/>
            <w14:ligatures w14:val="none"/>
          </w:rPr>
          <w:t>https://dl.acm.org/doi/abs/10.1145/3334480.3382839?casa_token=KhJ9HMZK7OEAAAAA:AkpeoltzyiqZVQ-H-b3ZJ-IBtUk1jkxx9AW9McyEgRvoePrSHc-SVen61hJwC3igvvTZFGv-kA_0jQ</w:t>
        </w:r>
      </w:hyperlink>
    </w:p>
    <w:p w14:paraId="07042C41" w14:textId="4ED762C5" w:rsidR="00E44EB9" w:rsidRPr="00A55C98" w:rsidRDefault="00757729" w:rsidP="00E44EB9">
      <w:pPr>
        <w:pStyle w:val="ListParagraph"/>
        <w:numPr>
          <w:ilvl w:val="1"/>
          <w:numId w:val="4"/>
        </w:numPr>
        <w:spacing w:after="0" w:line="240" w:lineRule="auto"/>
        <w:textAlignment w:val="center"/>
        <w:rPr>
          <w:rStyle w:val="Hyperlink"/>
          <w:rFonts w:ascii="Times New Roman" w:eastAsia="Times New Roman" w:hAnsi="Times New Roman" w:cs="Times New Roman"/>
          <w:color w:val="auto"/>
          <w:kern w:val="0"/>
          <w:u w:val="none"/>
          <w:lang w:eastAsia="en-AU"/>
          <w14:ligatures w14:val="none"/>
        </w:rPr>
      </w:pPr>
      <w:hyperlink r:id="rId17" w:history="1">
        <w:r w:rsidR="009C32E3" w:rsidRPr="000C35FA">
          <w:rPr>
            <w:rStyle w:val="Hyperlink"/>
            <w:rFonts w:ascii="Times New Roman" w:eastAsia="Times New Roman" w:hAnsi="Times New Roman" w:cs="Times New Roman"/>
            <w:kern w:val="0"/>
            <w:lang w:eastAsia="en-AU"/>
            <w14:ligatures w14:val="none"/>
          </w:rPr>
          <w:t>https://ieeexplore.ieee.org/document/9238174</w:t>
        </w:r>
      </w:hyperlink>
    </w:p>
    <w:p w14:paraId="4E6C814B" w14:textId="358128AB" w:rsidR="00A55C98" w:rsidRPr="00A55C98" w:rsidRDefault="00A55C98" w:rsidP="00A55C98">
      <w:pPr>
        <w:pStyle w:val="ListParagraph"/>
        <w:numPr>
          <w:ilvl w:val="2"/>
          <w:numId w:val="4"/>
        </w:numPr>
        <w:spacing w:after="0" w:line="240" w:lineRule="auto"/>
        <w:textAlignment w:val="center"/>
        <w:rPr>
          <w:rFonts w:ascii="Times New Roman" w:eastAsia="Times New Roman" w:hAnsi="Times New Roman" w:cs="Times New Roman"/>
          <w:kern w:val="0"/>
          <w:lang w:eastAsia="en-AU"/>
          <w14:ligatures w14:val="none"/>
        </w:rPr>
      </w:pPr>
      <w:r w:rsidRPr="00A55C98">
        <w:rPr>
          <w:rStyle w:val="Hyperlink"/>
          <w:rFonts w:ascii="Times New Roman" w:eastAsia="Times New Roman" w:hAnsi="Times New Roman" w:cs="Times New Roman"/>
          <w:color w:val="auto"/>
          <w:kern w:val="0"/>
          <w:u w:val="none"/>
          <w:lang w:eastAsia="en-AU"/>
          <w14:ligatures w14:val="none"/>
        </w:rPr>
        <w:t xml:space="preserve">Neural Networks for image recognition </w:t>
      </w:r>
    </w:p>
    <w:p w14:paraId="1069C970" w14:textId="14C29428" w:rsidR="008B3E26" w:rsidRDefault="00757729" w:rsidP="00266561">
      <w:pPr>
        <w:pStyle w:val="ListParagraph"/>
        <w:numPr>
          <w:ilvl w:val="1"/>
          <w:numId w:val="4"/>
        </w:numPr>
        <w:spacing w:after="0" w:line="240" w:lineRule="auto"/>
        <w:textAlignment w:val="center"/>
        <w:rPr>
          <w:rFonts w:ascii="Times New Roman" w:eastAsia="Times New Roman" w:hAnsi="Times New Roman" w:cs="Times New Roman"/>
          <w:kern w:val="0"/>
          <w:lang w:eastAsia="en-AU"/>
          <w14:ligatures w14:val="none"/>
        </w:rPr>
      </w:pPr>
      <w:hyperlink r:id="rId18" w:history="1">
        <w:r w:rsidR="008B3E26">
          <w:rPr>
            <w:rStyle w:val="Hyperlink"/>
            <w:rFonts w:ascii="Calibri" w:hAnsi="Calibri" w:cs="Calibri"/>
          </w:rPr>
          <w:t>https://towardsdatascience.com/mobile-phones-an-image-classification-problem-8dd207205c0d</w:t>
        </w:r>
      </w:hyperlink>
    </w:p>
    <w:p w14:paraId="1D18410A" w14:textId="19D0571B" w:rsidR="00FD71B7" w:rsidRDefault="00757729" w:rsidP="00266561">
      <w:pPr>
        <w:pStyle w:val="ListParagraph"/>
        <w:numPr>
          <w:ilvl w:val="1"/>
          <w:numId w:val="4"/>
        </w:numPr>
        <w:spacing w:after="0" w:line="240" w:lineRule="auto"/>
        <w:textAlignment w:val="center"/>
        <w:rPr>
          <w:rFonts w:ascii="Times New Roman" w:eastAsia="Times New Roman" w:hAnsi="Times New Roman" w:cs="Times New Roman"/>
          <w:kern w:val="0"/>
          <w:lang w:eastAsia="en-AU"/>
          <w14:ligatures w14:val="none"/>
        </w:rPr>
      </w:pPr>
      <w:hyperlink r:id="rId19" w:history="1">
        <w:r w:rsidR="00FD71B7" w:rsidRPr="000C35FA">
          <w:rPr>
            <w:rStyle w:val="Hyperlink"/>
            <w:rFonts w:ascii="Times New Roman" w:eastAsia="Times New Roman" w:hAnsi="Times New Roman" w:cs="Times New Roman"/>
            <w:kern w:val="0"/>
            <w:lang w:eastAsia="en-AU"/>
            <w14:ligatures w14:val="none"/>
          </w:rPr>
          <w:t>https://dl.acm.org/doi/pdf/10.1145/212094.212114</w:t>
        </w:r>
      </w:hyperlink>
      <w:r w:rsidR="00FD71B7">
        <w:rPr>
          <w:rFonts w:ascii="Times New Roman" w:eastAsia="Times New Roman" w:hAnsi="Times New Roman" w:cs="Times New Roman"/>
          <w:kern w:val="0"/>
          <w:lang w:eastAsia="en-AU"/>
          <w14:ligatures w14:val="none"/>
        </w:rPr>
        <w:t xml:space="preserve"> - overfitting</w:t>
      </w:r>
    </w:p>
    <w:p w14:paraId="68AA7495" w14:textId="28DB35C2" w:rsidR="00FD71B7" w:rsidRDefault="00757729" w:rsidP="00266561">
      <w:pPr>
        <w:pStyle w:val="ListParagraph"/>
        <w:numPr>
          <w:ilvl w:val="1"/>
          <w:numId w:val="4"/>
        </w:numPr>
        <w:spacing w:after="0" w:line="240" w:lineRule="auto"/>
        <w:textAlignment w:val="center"/>
        <w:rPr>
          <w:rFonts w:ascii="Times New Roman" w:eastAsia="Times New Roman" w:hAnsi="Times New Roman" w:cs="Times New Roman"/>
          <w:kern w:val="0"/>
          <w:lang w:eastAsia="en-AU"/>
          <w14:ligatures w14:val="none"/>
        </w:rPr>
      </w:pPr>
      <w:hyperlink r:id="rId20" w:history="1">
        <w:r w:rsidR="00FD71B7" w:rsidRPr="000C35FA">
          <w:rPr>
            <w:rStyle w:val="Hyperlink"/>
            <w:rFonts w:ascii="Times New Roman" w:eastAsia="Times New Roman" w:hAnsi="Times New Roman" w:cs="Times New Roman"/>
            <w:kern w:val="0"/>
            <w:lang w:eastAsia="en-AU"/>
            <w14:ligatures w14:val="none"/>
          </w:rPr>
          <w:t>https://proceedings.neurips.cc/paper/2019/file/ee39e503b6bedf0c98c388b7e8589aca-Paper.pdf</w:t>
        </w:r>
      </w:hyperlink>
      <w:r w:rsidR="00FD71B7">
        <w:rPr>
          <w:rFonts w:ascii="Times New Roman" w:eastAsia="Times New Roman" w:hAnsi="Times New Roman" w:cs="Times New Roman"/>
          <w:kern w:val="0"/>
          <w:lang w:eastAsia="en-AU"/>
          <w14:ligatures w14:val="none"/>
        </w:rPr>
        <w:t xml:space="preserve"> - overfitting</w:t>
      </w:r>
    </w:p>
    <w:p w14:paraId="7CAA09CC" w14:textId="75501589" w:rsidR="00FD71B7" w:rsidRDefault="00757729" w:rsidP="00266561">
      <w:pPr>
        <w:pStyle w:val="ListParagraph"/>
        <w:numPr>
          <w:ilvl w:val="1"/>
          <w:numId w:val="4"/>
        </w:numPr>
        <w:spacing w:after="0" w:line="240" w:lineRule="auto"/>
        <w:textAlignment w:val="center"/>
        <w:rPr>
          <w:rFonts w:ascii="Times New Roman" w:eastAsia="Times New Roman" w:hAnsi="Times New Roman" w:cs="Times New Roman"/>
          <w:kern w:val="0"/>
          <w:lang w:eastAsia="en-AU"/>
          <w14:ligatures w14:val="none"/>
        </w:rPr>
      </w:pPr>
      <w:hyperlink r:id="rId21" w:history="1">
        <w:r w:rsidR="00FD71B7" w:rsidRPr="000C35FA">
          <w:rPr>
            <w:rStyle w:val="Hyperlink"/>
            <w:rFonts w:ascii="Times New Roman" w:eastAsia="Times New Roman" w:hAnsi="Times New Roman" w:cs="Times New Roman"/>
            <w:kern w:val="0"/>
            <w:lang w:eastAsia="en-AU"/>
            <w14:ligatures w14:val="none"/>
          </w:rPr>
          <w:t>https://iopscience.iop.org/article/10.1088/1742-6596/1168/2</w:t>
        </w:r>
        <w:r w:rsidR="00C0043F">
          <w:rPr>
            <w:rFonts w:ascii="Segoe UI" w:hAnsi="Segoe UI" w:cs="Segoe UI"/>
            <w:color w:val="212529"/>
            <w:shd w:val="clear" w:color="auto" w:fill="FFFFFF"/>
            <w:lang w:val="en-US"/>
          </w:rPr>
          <w:t>https://doi.org/10.1007/s10664-020-09818-7</w:t>
        </w:r>
        <w:r w:rsidR="00C0043F">
          <w:rPr>
            <w:rFonts w:ascii="Segoe UI" w:hAnsi="Segoe UI" w:cs="Segoe UI"/>
            <w:color w:val="212529"/>
            <w:shd w:val="clear" w:color="auto" w:fill="FFFFFF"/>
          </w:rPr>
          <w:t> </w:t>
        </w:r>
        <w:r w:rsidR="00FD71B7" w:rsidRPr="000C35FA">
          <w:rPr>
            <w:rStyle w:val="Hyperlink"/>
            <w:rFonts w:ascii="Times New Roman" w:eastAsia="Times New Roman" w:hAnsi="Times New Roman" w:cs="Times New Roman"/>
            <w:kern w:val="0"/>
            <w:lang w:eastAsia="en-AU"/>
            <w14:ligatures w14:val="none"/>
          </w:rPr>
          <w:t>/022022/pdf</w:t>
        </w:r>
      </w:hyperlink>
      <w:r w:rsidR="00FD71B7">
        <w:rPr>
          <w:rFonts w:ascii="Times New Roman" w:eastAsia="Times New Roman" w:hAnsi="Times New Roman" w:cs="Times New Roman"/>
          <w:kern w:val="0"/>
          <w:lang w:eastAsia="en-AU"/>
          <w14:ligatures w14:val="none"/>
        </w:rPr>
        <w:t xml:space="preserve"> - overfitting</w:t>
      </w:r>
    </w:p>
    <w:p w14:paraId="22D1640D" w14:textId="77777777" w:rsidR="009C32E3" w:rsidRPr="00080284" w:rsidRDefault="009C32E3" w:rsidP="00266561">
      <w:pPr>
        <w:pStyle w:val="ListParagraph"/>
        <w:spacing w:after="0" w:line="240" w:lineRule="auto"/>
        <w:ind w:left="1080"/>
        <w:textAlignment w:val="center"/>
        <w:rPr>
          <w:rFonts w:ascii="Times New Roman" w:eastAsia="Times New Roman" w:hAnsi="Times New Roman" w:cs="Times New Roman"/>
          <w:kern w:val="0"/>
          <w:lang w:eastAsia="en-AU"/>
          <w14:ligatures w14:val="none"/>
        </w:rPr>
      </w:pPr>
    </w:p>
    <w:p w14:paraId="4798DBE4" w14:textId="77777777" w:rsidR="00080284" w:rsidRPr="00080284" w:rsidRDefault="00080284" w:rsidP="00266561">
      <w:pPr>
        <w:spacing w:after="0" w:line="240" w:lineRule="auto"/>
        <w:ind w:left="1080"/>
        <w:textAlignment w:val="center"/>
        <w:rPr>
          <w:rFonts w:ascii="Times New Roman" w:eastAsia="Times New Roman" w:hAnsi="Times New Roman" w:cs="Times New Roman"/>
          <w:kern w:val="0"/>
          <w:lang w:eastAsia="en-AU"/>
          <w14:ligatures w14:val="none"/>
        </w:rPr>
      </w:pPr>
    </w:p>
    <w:p w14:paraId="400BACC4" w14:textId="6485A810" w:rsidR="006349BA" w:rsidRDefault="006349BA" w:rsidP="00266561">
      <w:pPr>
        <w:spacing w:after="0" w:line="240" w:lineRule="auto"/>
        <w:textAlignment w:val="center"/>
        <w:rPr>
          <w:rFonts w:ascii="Times New Roman" w:eastAsia="Times New Roman" w:hAnsi="Times New Roman" w:cs="Times New Roman"/>
          <w:b/>
          <w:bCs/>
          <w:kern w:val="0"/>
          <w:sz w:val="24"/>
          <w:szCs w:val="24"/>
          <w:lang w:eastAsia="en-AU"/>
          <w14:ligatures w14:val="none"/>
        </w:rPr>
      </w:pPr>
      <w:r>
        <w:rPr>
          <w:rFonts w:ascii="Times New Roman" w:eastAsia="Times New Roman" w:hAnsi="Times New Roman" w:cs="Times New Roman"/>
          <w:b/>
          <w:bCs/>
          <w:kern w:val="0"/>
          <w:sz w:val="24"/>
          <w:szCs w:val="24"/>
          <w:lang w:eastAsia="en-AU"/>
          <w14:ligatures w14:val="none"/>
        </w:rPr>
        <w:t>How to Train a ML Model for Image Classification</w:t>
      </w:r>
    </w:p>
    <w:p w14:paraId="768D6672" w14:textId="0BE2F980" w:rsidR="006349BA" w:rsidRDefault="006349BA" w:rsidP="00266561">
      <w:pPr>
        <w:pStyle w:val="ListParagraph"/>
        <w:numPr>
          <w:ilvl w:val="0"/>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What is Image Classification?</w:t>
      </w:r>
    </w:p>
    <w:p w14:paraId="1D8A4EF6" w14:textId="26B2F70B" w:rsidR="006349BA" w:rsidRDefault="006349BA"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omplex issue for machines</w:t>
      </w:r>
    </w:p>
    <w:p w14:paraId="3ABC2BDA" w14:textId="101D9072" w:rsidR="006349BA" w:rsidRDefault="006349BA"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mage classification is an important task within the field of computer vision</w:t>
      </w:r>
    </w:p>
    <w:p w14:paraId="593B1897" w14:textId="23160BF6" w:rsidR="006349BA" w:rsidRDefault="006349BA"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Refers to the labelling of images into </w:t>
      </w:r>
      <w:r w:rsidR="00080284">
        <w:rPr>
          <w:rFonts w:ascii="Times New Roman" w:eastAsia="Times New Roman" w:hAnsi="Times New Roman" w:cs="Times New Roman"/>
          <w:kern w:val="0"/>
          <w:lang w:eastAsia="en-AU"/>
          <w14:ligatures w14:val="none"/>
        </w:rPr>
        <w:t>one of a number of pre-defined classes</w:t>
      </w:r>
    </w:p>
    <w:p w14:paraId="1FD596E3" w14:textId="5D9BA446" w:rsidR="00080284" w:rsidRDefault="00080284"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e issue is</w:t>
      </w:r>
      <w:r w:rsidR="00F9304D">
        <w:rPr>
          <w:rFonts w:ascii="Times New Roman" w:eastAsia="Times New Roman" w:hAnsi="Times New Roman" w:cs="Times New Roman"/>
          <w:kern w:val="0"/>
          <w:lang w:eastAsia="en-AU"/>
          <w14:ligatures w14:val="none"/>
        </w:rPr>
        <w:t>:</w:t>
      </w:r>
    </w:p>
    <w:p w14:paraId="633EACBF" w14:textId="401CDCE1" w:rsidR="00080284" w:rsidRDefault="00080284"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There can be potentially </w:t>
      </w:r>
      <w:r>
        <w:rPr>
          <w:rFonts w:ascii="Times New Roman" w:eastAsia="Times New Roman" w:hAnsi="Times New Roman" w:cs="Times New Roman"/>
          <w:i/>
          <w:iCs/>
          <w:kern w:val="0"/>
          <w:lang w:eastAsia="en-AU"/>
          <w14:ligatures w14:val="none"/>
        </w:rPr>
        <w:t xml:space="preserve">n </w:t>
      </w:r>
      <w:r>
        <w:rPr>
          <w:rFonts w:ascii="Times New Roman" w:eastAsia="Times New Roman" w:hAnsi="Times New Roman" w:cs="Times New Roman"/>
          <w:kern w:val="0"/>
          <w:lang w:eastAsia="en-AU"/>
          <w14:ligatures w14:val="none"/>
        </w:rPr>
        <w:t>number of classes in which a given image can be</w:t>
      </w:r>
    </w:p>
    <w:p w14:paraId="5BDE646C" w14:textId="77777777" w:rsidR="00F9304D" w:rsidRDefault="00F9304D"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o check each image and classify them manually would require an extensive effort  i.e. (</w:t>
      </w:r>
      <w:r>
        <w:rPr>
          <w:rFonts w:ascii="Times New Roman" w:eastAsia="Times New Roman" w:hAnsi="Times New Roman" w:cs="Times New Roman"/>
          <w:i/>
          <w:iCs/>
          <w:kern w:val="0"/>
          <w:lang w:eastAsia="en-AU"/>
          <w14:ligatures w14:val="none"/>
        </w:rPr>
        <w:t xml:space="preserve">n = 100) </w:t>
      </w:r>
      <w:r>
        <w:rPr>
          <w:rFonts w:ascii="Times New Roman" w:eastAsia="Times New Roman" w:hAnsi="Times New Roman" w:cs="Times New Roman"/>
          <w:kern w:val="0"/>
          <w:lang w:eastAsia="en-AU"/>
          <w14:ligatures w14:val="none"/>
        </w:rPr>
        <w:t xml:space="preserve">classes with an input of </w:t>
      </w:r>
      <w:r>
        <w:rPr>
          <w:rFonts w:ascii="Times New Roman" w:eastAsia="Times New Roman" w:hAnsi="Times New Roman" w:cs="Times New Roman"/>
          <w:i/>
          <w:iCs/>
          <w:kern w:val="0"/>
          <w:lang w:eastAsia="en-AU"/>
          <w14:ligatures w14:val="none"/>
        </w:rPr>
        <w:t>(</w:t>
      </w:r>
      <w:proofErr w:type="spellStart"/>
      <w:r>
        <w:rPr>
          <w:rFonts w:ascii="Times New Roman" w:eastAsia="Times New Roman" w:hAnsi="Times New Roman" w:cs="Times New Roman"/>
          <w:i/>
          <w:iCs/>
          <w:kern w:val="0"/>
          <w:lang w:eastAsia="en-AU"/>
          <w14:ligatures w14:val="none"/>
        </w:rPr>
        <w:t>i</w:t>
      </w:r>
      <w:proofErr w:type="spellEnd"/>
      <w:r>
        <w:rPr>
          <w:rFonts w:ascii="Times New Roman" w:eastAsia="Times New Roman" w:hAnsi="Times New Roman" w:cs="Times New Roman"/>
          <w:i/>
          <w:iCs/>
          <w:kern w:val="0"/>
          <w:lang w:eastAsia="en-AU"/>
          <w14:ligatures w14:val="none"/>
        </w:rPr>
        <w:t xml:space="preserve"> = 10,000) </w:t>
      </w:r>
      <w:r>
        <w:rPr>
          <w:rFonts w:ascii="Times New Roman" w:eastAsia="Times New Roman" w:hAnsi="Times New Roman" w:cs="Times New Roman"/>
          <w:kern w:val="0"/>
          <w:lang w:eastAsia="en-AU"/>
          <w14:ligatures w14:val="none"/>
        </w:rPr>
        <w:t xml:space="preserve">images </w:t>
      </w:r>
    </w:p>
    <w:p w14:paraId="1368DCB5" w14:textId="77777777" w:rsidR="00F9304D" w:rsidRDefault="00F9304D"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is effort could be mitigated by using computer vision to automate the task and classify the image</w:t>
      </w:r>
    </w:p>
    <w:p w14:paraId="6D62746A" w14:textId="77777777" w:rsidR="009C32E3" w:rsidRDefault="00F9304D"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Real-world examples:</w:t>
      </w:r>
    </w:p>
    <w:p w14:paraId="544B44AC" w14:textId="77777777" w:rsidR="009C32E3" w:rsidRDefault="009C32E3"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Labelling an x-ray as cancer or not </w:t>
      </w:r>
    </w:p>
    <w:p w14:paraId="1B33E264" w14:textId="4FEDC186" w:rsidR="009C32E3" w:rsidRDefault="009C32E3"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Binary classification</w:t>
      </w:r>
    </w:p>
    <w:p w14:paraId="2360AA4C" w14:textId="77777777" w:rsidR="009C32E3" w:rsidRDefault="009C32E3"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lassifying a handwritten digit</w:t>
      </w:r>
    </w:p>
    <w:p w14:paraId="48FEE574" w14:textId="77777777" w:rsidR="009C32E3" w:rsidRDefault="009C32E3"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lastRenderedPageBreak/>
        <w:t>Multiclass classification</w:t>
      </w:r>
    </w:p>
    <w:p w14:paraId="06456AB4" w14:textId="77777777" w:rsidR="009C32E3" w:rsidRDefault="009C32E3"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ssigning a name to a photograph of a face</w:t>
      </w:r>
    </w:p>
    <w:p w14:paraId="722B4126" w14:textId="77777777" w:rsidR="009C32E3" w:rsidRDefault="009C32E3"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Multiclass classification</w:t>
      </w:r>
    </w:p>
    <w:p w14:paraId="3D59B300" w14:textId="77777777" w:rsidR="009C32E3" w:rsidRDefault="009C32E3"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utonomous driving</w:t>
      </w:r>
    </w:p>
    <w:p w14:paraId="37379A7D" w14:textId="77777777" w:rsidR="009C32E3" w:rsidRDefault="009C32E3"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mage classification model that recognises objects like:</w:t>
      </w:r>
    </w:p>
    <w:p w14:paraId="22E165DD" w14:textId="77777777" w:rsidR="009C32E3" w:rsidRDefault="009C32E3"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Vehicles</w:t>
      </w:r>
    </w:p>
    <w:p w14:paraId="0C192513" w14:textId="77777777" w:rsidR="00EE755C" w:rsidRDefault="009C32E3"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Pedestria</w:t>
      </w:r>
      <w:r w:rsidR="00EE755C">
        <w:rPr>
          <w:rFonts w:ascii="Times New Roman" w:eastAsia="Times New Roman" w:hAnsi="Times New Roman" w:cs="Times New Roman"/>
          <w:kern w:val="0"/>
          <w:lang w:eastAsia="en-AU"/>
          <w14:ligatures w14:val="none"/>
        </w:rPr>
        <w:t>ns</w:t>
      </w:r>
    </w:p>
    <w:p w14:paraId="4BB5C37D" w14:textId="77777777" w:rsidR="00EE755C" w:rsidRDefault="00EE755C"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raffic Lights</w:t>
      </w:r>
    </w:p>
    <w:p w14:paraId="4F48C2B4" w14:textId="77777777" w:rsidR="00EE755C" w:rsidRDefault="00EE755C"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Signs</w:t>
      </w:r>
    </w:p>
    <w:p w14:paraId="79859661" w14:textId="77777777" w:rsidR="00EE755C" w:rsidRDefault="00EE755C" w:rsidP="00266561">
      <w:pPr>
        <w:pStyle w:val="ListParagraph"/>
        <w:numPr>
          <w:ilvl w:val="0"/>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Structure of an Image Classification Task</w:t>
      </w:r>
    </w:p>
    <w:p w14:paraId="0C00BEF0" w14:textId="7DF3256D" w:rsidR="00EE755C" w:rsidRDefault="00EE755C"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1. Image Pre-processing </w:t>
      </w:r>
    </w:p>
    <w:p w14:paraId="0935D696" w14:textId="16FC40E0" w:rsidR="00323BBB" w:rsidRDefault="003635FD"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The aim of this process is </w:t>
      </w:r>
      <w:r w:rsidR="00323BBB">
        <w:rPr>
          <w:rFonts w:ascii="Times New Roman" w:eastAsia="Times New Roman" w:hAnsi="Times New Roman" w:cs="Times New Roman"/>
          <w:kern w:val="0"/>
          <w:lang w:eastAsia="en-AU"/>
          <w14:ligatures w14:val="none"/>
        </w:rPr>
        <w:t>to improve the image data by suppressing unwanted distortions and enhancement of some important image features</w:t>
      </w:r>
      <w:r w:rsidR="00266561">
        <w:rPr>
          <w:rFonts w:ascii="Times New Roman" w:eastAsia="Times New Roman" w:hAnsi="Times New Roman" w:cs="Times New Roman"/>
          <w:kern w:val="0"/>
          <w:lang w:eastAsia="en-AU"/>
          <w14:ligatures w14:val="none"/>
        </w:rPr>
        <w:t xml:space="preserve"> which will help for future processing</w:t>
      </w:r>
    </w:p>
    <w:p w14:paraId="6EA9283E" w14:textId="77777777" w:rsidR="0090326D" w:rsidRDefault="00323BBB"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The computer vision models can benefit from this improved data to work on </w:t>
      </w:r>
    </w:p>
    <w:p w14:paraId="6A0440F9" w14:textId="77777777" w:rsidR="0090326D" w:rsidRDefault="0090326D"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Pre- processing</w:t>
      </w:r>
    </w:p>
    <w:p w14:paraId="0DC71970" w14:textId="77777777" w:rsidR="00430804" w:rsidRDefault="0090326D"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ommon name for operations with images at the lowest level of abstraction</w:t>
      </w:r>
    </w:p>
    <w:p w14:paraId="5D6EDC42" w14:textId="2EDBDB98" w:rsidR="00EE51E5" w:rsidRDefault="00430804"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Lowest level of abstraction describes how a system </w:t>
      </w:r>
      <w:r w:rsidR="00EE51E5">
        <w:rPr>
          <w:rFonts w:ascii="Times New Roman" w:eastAsia="Times New Roman" w:hAnsi="Times New Roman" w:cs="Times New Roman"/>
          <w:kern w:val="0"/>
          <w:lang w:eastAsia="en-AU"/>
          <w14:ligatures w14:val="none"/>
        </w:rPr>
        <w:t>stores</w:t>
      </w:r>
      <w:r>
        <w:rPr>
          <w:rFonts w:ascii="Times New Roman" w:eastAsia="Times New Roman" w:hAnsi="Times New Roman" w:cs="Times New Roman"/>
          <w:kern w:val="0"/>
          <w:lang w:eastAsia="en-AU"/>
          <w14:ligatures w14:val="none"/>
        </w:rPr>
        <w:t xml:space="preserve"> data</w:t>
      </w:r>
    </w:p>
    <w:p w14:paraId="10772C5B" w14:textId="77777777" w:rsidR="00EE51E5" w:rsidRDefault="00323BBB"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 </w:t>
      </w:r>
      <w:r w:rsidR="00EE51E5">
        <w:rPr>
          <w:rFonts w:ascii="Times New Roman" w:eastAsia="Times New Roman" w:hAnsi="Times New Roman" w:cs="Times New Roman"/>
          <w:kern w:val="0"/>
          <w:lang w:eastAsia="en-AU"/>
          <w14:ligatures w14:val="none"/>
        </w:rPr>
        <w:t>Physical level</w:t>
      </w:r>
    </w:p>
    <w:p w14:paraId="4B9E39F8" w14:textId="77777777" w:rsidR="00EE51E5" w:rsidRDefault="00EE51E5" w:rsidP="00266561">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Describes low-level data structures in detail</w:t>
      </w:r>
    </w:p>
    <w:p w14:paraId="370C5A21" w14:textId="77777777" w:rsidR="00EE51E5" w:rsidRDefault="00EE51E5"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Both input and output are intensity images</w:t>
      </w:r>
    </w:p>
    <w:p w14:paraId="3F4FE5E0" w14:textId="77777777" w:rsidR="00EE51E5" w:rsidRDefault="00EE51E5" w:rsidP="00266561">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omputers can’t comprehend images</w:t>
      </w:r>
    </w:p>
    <w:p w14:paraId="5FAD5903" w14:textId="0AD7EC5E" w:rsidR="00266561" w:rsidRDefault="00EE51E5"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e</w:t>
      </w:r>
      <w:r w:rsidR="00266561">
        <w:rPr>
          <w:rFonts w:ascii="Times New Roman" w:eastAsia="Times New Roman" w:hAnsi="Times New Roman" w:cs="Times New Roman"/>
          <w:kern w:val="0"/>
          <w:lang w:eastAsia="en-AU"/>
          <w14:ligatures w14:val="none"/>
        </w:rPr>
        <w:t>re</w:t>
      </w:r>
      <w:r>
        <w:rPr>
          <w:rFonts w:ascii="Times New Roman" w:eastAsia="Times New Roman" w:hAnsi="Times New Roman" w:cs="Times New Roman"/>
          <w:kern w:val="0"/>
          <w:lang w:eastAsia="en-AU"/>
          <w14:ligatures w14:val="none"/>
        </w:rPr>
        <w:t xml:space="preserve"> has to be a way to convert images to numbers for the computer to understand</w:t>
      </w:r>
    </w:p>
    <w:p w14:paraId="18938746" w14:textId="1B8C0F01" w:rsidR="00266561" w:rsidRDefault="00266561" w:rsidP="00266561">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58240" behindDoc="1" locked="0" layoutInCell="1" allowOverlap="1" wp14:anchorId="7A3A0B3A" wp14:editId="1F7C3E30">
            <wp:simplePos x="0" y="0"/>
            <wp:positionH relativeFrom="margin">
              <wp:align>right</wp:align>
            </wp:positionH>
            <wp:positionV relativeFrom="paragraph">
              <wp:posOffset>153670</wp:posOffset>
            </wp:positionV>
            <wp:extent cx="5731510" cy="996315"/>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99631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kern w:val="0"/>
          <w:lang w:eastAsia="en-AU"/>
          <w14:ligatures w14:val="none"/>
        </w:rPr>
        <w:t>Pre-processing</w:t>
      </w:r>
    </w:p>
    <w:p w14:paraId="5F676122" w14:textId="26B30925" w:rsidR="00266561" w:rsidRDefault="00266561" w:rsidP="00266561">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34D17686" w14:textId="1CF50986" w:rsidR="00266561" w:rsidRDefault="00266561" w:rsidP="00266561">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7F7B250E" w14:textId="5A087741" w:rsidR="00266561" w:rsidRDefault="00266561" w:rsidP="00266561">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48BE5C7A" w14:textId="49EE8DEF" w:rsidR="00266561" w:rsidRDefault="00266561" w:rsidP="00266561">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5FC7ECF4" w14:textId="77777777" w:rsidR="00266561" w:rsidRDefault="00266561" w:rsidP="00266561">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0043D8E3" w14:textId="45E43FAD" w:rsidR="00266561" w:rsidRDefault="00266561" w:rsidP="00266561">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606BA710" w14:textId="5D991592" w:rsidR="00266561" w:rsidRDefault="00266561" w:rsidP="00266561">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16E4C7D2" w14:textId="06A7DFF3" w:rsidR="00266561" w:rsidRDefault="00684FF7" w:rsidP="00684FF7">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Steps of Image Pre-processing</w:t>
      </w:r>
    </w:p>
    <w:p w14:paraId="71473043" w14:textId="67FC32EF" w:rsidR="00684FF7" w:rsidRDefault="00684FF7" w:rsidP="00684FF7">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Read image</w:t>
      </w:r>
    </w:p>
    <w:p w14:paraId="513AE479" w14:textId="08DC3CB6" w:rsidR="00684FF7" w:rsidRDefault="00684FF7" w:rsidP="00684FF7">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Store the path to the image dataset into a variable and then create a function to load folders containing images into arrays so computers can deal with it</w:t>
      </w:r>
    </w:p>
    <w:p w14:paraId="0411CB97" w14:textId="3D83A28A"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59264" behindDoc="1" locked="0" layoutInCell="1" allowOverlap="1" wp14:anchorId="6D282349" wp14:editId="7DFF68DD">
            <wp:simplePos x="0" y="0"/>
            <wp:positionH relativeFrom="margin">
              <wp:align>center</wp:align>
            </wp:positionH>
            <wp:positionV relativeFrom="paragraph">
              <wp:posOffset>64135</wp:posOffset>
            </wp:positionV>
            <wp:extent cx="6400800" cy="3274861"/>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400800" cy="3274861"/>
                    </a:xfrm>
                    <a:prstGeom prst="rect">
                      <a:avLst/>
                    </a:prstGeom>
                  </pic:spPr>
                </pic:pic>
              </a:graphicData>
            </a:graphic>
            <wp14:sizeRelH relativeFrom="margin">
              <wp14:pctWidth>0</wp14:pctWidth>
            </wp14:sizeRelH>
            <wp14:sizeRelV relativeFrom="margin">
              <wp14:pctHeight>0</wp14:pctHeight>
            </wp14:sizeRelV>
          </wp:anchor>
        </w:drawing>
      </w:r>
    </w:p>
    <w:p w14:paraId="2477CFDF" w14:textId="6E07D502"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5DCDF0D3" w14:textId="409CC424"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591D6BB9" w14:textId="58BA7F75"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05B890E3" w14:textId="149AFEBA"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192AEA22" w14:textId="1E64D58C"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1D61225F" w14:textId="32704711"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186325A1" w14:textId="2EA74BC9"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63131DA2" w14:textId="6F64B1DB"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05080EE1" w14:textId="53362257"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5ED04EC0" w14:textId="786A1235"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18498221" w14:textId="5711DDAA"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6371AD01" w14:textId="1B06EEEF"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74090C0E" w14:textId="1A206EFF"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694EF47E" w14:textId="15066709"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31AB6EE8" w14:textId="18CA7B52"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2AE9C5BE" w14:textId="6553D267"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5BBBA517" w14:textId="48B93DDE"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058757AD" w14:textId="343B3C26"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5F7F4F66" w14:textId="3215F4D7"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0F5EAE74" w14:textId="77777777"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150CBEFB" w14:textId="77777777" w:rsidR="00684FF7" w:rsidRDefault="00684FF7" w:rsidP="00684FF7">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5F1A925F" w14:textId="4A66D33B" w:rsidR="00684FF7" w:rsidRDefault="00684FF7" w:rsidP="00684FF7">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Resize image</w:t>
      </w:r>
    </w:p>
    <w:p w14:paraId="65C25C77" w14:textId="3C0D31D2" w:rsidR="00684FF7" w:rsidRDefault="005B1EBC" w:rsidP="00684FF7">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mages can vary in size</w:t>
      </w:r>
    </w:p>
    <w:p w14:paraId="613D1563" w14:textId="2F4DB2BF" w:rsidR="005B1EBC" w:rsidRDefault="005B1EBC" w:rsidP="00684FF7">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t’s better for the AI algorithm if a standard size is established for each image</w:t>
      </w:r>
    </w:p>
    <w:p w14:paraId="52CF27A5" w14:textId="02BB9DF5" w:rsidR="005B1EBC" w:rsidRDefault="005B1EBC" w:rsidP="00684FF7">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is can be achieved by resizing each image</w:t>
      </w:r>
    </w:p>
    <w:p w14:paraId="72A76983" w14:textId="4679F4AD" w:rsidR="005B1EBC" w:rsidRDefault="005B1EBC" w:rsidP="005B1EBC">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0288" behindDoc="1" locked="0" layoutInCell="1" allowOverlap="1" wp14:anchorId="0B4A6864" wp14:editId="4FAC5A6D">
            <wp:simplePos x="0" y="0"/>
            <wp:positionH relativeFrom="margin">
              <wp:align>center</wp:align>
            </wp:positionH>
            <wp:positionV relativeFrom="paragraph">
              <wp:posOffset>108585</wp:posOffset>
            </wp:positionV>
            <wp:extent cx="6473844" cy="238125"/>
            <wp:effectExtent l="0" t="0" r="317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473844" cy="238125"/>
                    </a:xfrm>
                    <a:prstGeom prst="rect">
                      <a:avLst/>
                    </a:prstGeom>
                  </pic:spPr>
                </pic:pic>
              </a:graphicData>
            </a:graphic>
            <wp14:sizeRelH relativeFrom="margin">
              <wp14:pctWidth>0</wp14:pctWidth>
            </wp14:sizeRelH>
            <wp14:sizeRelV relativeFrom="margin">
              <wp14:pctHeight>0</wp14:pctHeight>
            </wp14:sizeRelV>
          </wp:anchor>
        </w:drawing>
      </w:r>
    </w:p>
    <w:p w14:paraId="40C01AFE" w14:textId="61F9C7FC" w:rsidR="005B1EBC" w:rsidRDefault="005B1EBC" w:rsidP="005B1EBC">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1C412B7A" w14:textId="77777777" w:rsidR="005B1EBC" w:rsidRDefault="005B1EBC" w:rsidP="005B1EBC">
      <w:pPr>
        <w:pStyle w:val="ListParagraph"/>
        <w:spacing w:after="0" w:line="240" w:lineRule="auto"/>
        <w:ind w:left="3600"/>
        <w:textAlignment w:val="center"/>
        <w:rPr>
          <w:rFonts w:ascii="Times New Roman" w:eastAsia="Times New Roman" w:hAnsi="Times New Roman" w:cs="Times New Roman"/>
          <w:kern w:val="0"/>
          <w:lang w:eastAsia="en-AU"/>
          <w14:ligatures w14:val="none"/>
        </w:rPr>
      </w:pPr>
    </w:p>
    <w:p w14:paraId="326CD57B" w14:textId="2215EFAD" w:rsidR="00684FF7" w:rsidRDefault="00684FF7" w:rsidP="00684FF7">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Data augmentation</w:t>
      </w:r>
    </w:p>
    <w:p w14:paraId="3E987ECA" w14:textId="59A0C30D" w:rsidR="005B1EBC" w:rsidRDefault="005B1EBC" w:rsidP="005B1EBC">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 way of creating new data with different orientations</w:t>
      </w:r>
    </w:p>
    <w:p w14:paraId="0767B027" w14:textId="475B87BE" w:rsidR="005B1EBC" w:rsidRDefault="005B1EBC" w:rsidP="005B1EBC">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Beneficial </w:t>
      </w:r>
      <w:r w:rsidR="00FD71B7">
        <w:rPr>
          <w:rFonts w:ascii="Times New Roman" w:eastAsia="Times New Roman" w:hAnsi="Times New Roman" w:cs="Times New Roman"/>
          <w:kern w:val="0"/>
          <w:lang w:eastAsia="en-AU"/>
          <w14:ligatures w14:val="none"/>
        </w:rPr>
        <w:t>as you can generate more data from limited data and prevents overfitting</w:t>
      </w:r>
    </w:p>
    <w:p w14:paraId="1D7362CF" w14:textId="1E7A1EF5" w:rsidR="002A76F4" w:rsidRDefault="002A76F4" w:rsidP="002A76F4">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Overfitting – is a fundamental issue in machine learning which prevents from generalising the models to well fit observed data on training data, as well as unseen data on the testing set</w:t>
      </w:r>
    </w:p>
    <w:p w14:paraId="4E027126" w14:textId="53FBA3C2" w:rsidR="002A76F4" w:rsidRDefault="002A76F4" w:rsidP="002A76F4">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e presence of noise, limited size of the training set, complexity of classifiers all contributes to the occurrence of overfitting</w:t>
      </w:r>
    </w:p>
    <w:p w14:paraId="102CF7A7" w14:textId="16D24F6D" w:rsidR="002A76F4" w:rsidRDefault="002A76F4" w:rsidP="002A76F4">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The model may perform perfectly on the training set </w:t>
      </w:r>
      <w:r w:rsidR="00C003AE">
        <w:rPr>
          <w:rFonts w:ascii="Times New Roman" w:eastAsia="Times New Roman" w:hAnsi="Times New Roman" w:cs="Times New Roman"/>
          <w:kern w:val="0"/>
          <w:lang w:eastAsia="en-AU"/>
          <w14:ligatures w14:val="none"/>
        </w:rPr>
        <w:t>whilst alternatively fitting poorly on the testing set. This is a result of the model having problems with the testing set due to the variance between the training set and the testing set</w:t>
      </w:r>
      <w:r>
        <w:rPr>
          <w:rFonts w:ascii="Times New Roman" w:eastAsia="Times New Roman" w:hAnsi="Times New Roman" w:cs="Times New Roman"/>
          <w:kern w:val="0"/>
          <w:lang w:eastAsia="en-AU"/>
          <w14:ligatures w14:val="none"/>
        </w:rPr>
        <w:t xml:space="preserve"> </w:t>
      </w:r>
    </w:p>
    <w:p w14:paraId="52910A51" w14:textId="402575DA" w:rsidR="00C003AE" w:rsidRPr="00C003AE" w:rsidRDefault="00C003AE" w:rsidP="00C003AE">
      <w:pPr>
        <w:pStyle w:val="ListParagraph"/>
        <w:numPr>
          <w:ilvl w:val="4"/>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Data Augmentation Techniques</w:t>
      </w:r>
    </w:p>
    <w:p w14:paraId="5346F83E" w14:textId="78270BF3" w:rsidR="00684FF7" w:rsidRDefault="00684FF7" w:rsidP="00C003AE">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Grey scaling of image</w:t>
      </w:r>
    </w:p>
    <w:p w14:paraId="0D026EBA" w14:textId="18324E9B" w:rsidR="00C003AE" w:rsidRDefault="00C003AE" w:rsidP="00C003AE">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The image is converted to grey scale </w:t>
      </w:r>
      <w:r w:rsidR="004177DA">
        <w:rPr>
          <w:rFonts w:ascii="Times New Roman" w:eastAsia="Times New Roman" w:hAnsi="Times New Roman" w:cs="Times New Roman"/>
          <w:kern w:val="0"/>
          <w:lang w:eastAsia="en-AU"/>
          <w14:ligatures w14:val="none"/>
        </w:rPr>
        <w:t>and the machine will assign each pixel a value based on how dark it is</w:t>
      </w:r>
    </w:p>
    <w:p w14:paraId="5CFE480E" w14:textId="325C8BEB" w:rsidR="004177DA" w:rsidRDefault="004177DA" w:rsidP="00C003AE">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e numbers are put into an array where the computer will do computations</w:t>
      </w:r>
    </w:p>
    <w:p w14:paraId="2370881F" w14:textId="10ACAED2" w:rsidR="004177DA" w:rsidRDefault="004177DA" w:rsidP="00C003AE">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1312" behindDoc="1" locked="0" layoutInCell="1" allowOverlap="1" wp14:anchorId="086FF957" wp14:editId="4BBB76D2">
            <wp:simplePos x="0" y="0"/>
            <wp:positionH relativeFrom="margin">
              <wp:align>center</wp:align>
            </wp:positionH>
            <wp:positionV relativeFrom="paragraph">
              <wp:posOffset>211455</wp:posOffset>
            </wp:positionV>
            <wp:extent cx="6223609" cy="409575"/>
            <wp:effectExtent l="0" t="0" r="635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223609" cy="40957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kern w:val="0"/>
          <w:lang w:eastAsia="en-AU"/>
          <w14:ligatures w14:val="none"/>
        </w:rPr>
        <w:t>Grey scale conversion code example</w:t>
      </w:r>
    </w:p>
    <w:p w14:paraId="628AFD2F" w14:textId="5C71B153"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0AF46564" w14:textId="0A0C9CB4"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75CAB7EF" w14:textId="3C635906"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66A79639" w14:textId="77777777"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2B3019B8" w14:textId="71CA2988" w:rsidR="00684FF7" w:rsidRDefault="00684FF7" w:rsidP="00C003AE">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Reflection</w:t>
      </w:r>
    </w:p>
    <w:p w14:paraId="73A83F0A" w14:textId="69E577F7" w:rsidR="004177DA" w:rsidRDefault="004177DA" w:rsidP="004177DA">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Flipping an image vertically or horizontally (some frameworks don’t provide vertical flipping)</w:t>
      </w:r>
    </w:p>
    <w:p w14:paraId="2338417B" w14:textId="1A90C023" w:rsidR="004177DA" w:rsidRDefault="00CE7ED7"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2336" behindDoc="1" locked="0" layoutInCell="1" allowOverlap="1" wp14:anchorId="505E5B02" wp14:editId="75DD2740">
            <wp:simplePos x="0" y="0"/>
            <wp:positionH relativeFrom="margin">
              <wp:align>center</wp:align>
            </wp:positionH>
            <wp:positionV relativeFrom="paragraph">
              <wp:posOffset>156845</wp:posOffset>
            </wp:positionV>
            <wp:extent cx="6388921" cy="876300"/>
            <wp:effectExtent l="0" t="0" r="0" b="0"/>
            <wp:wrapNone/>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388921" cy="876300"/>
                    </a:xfrm>
                    <a:prstGeom prst="rect">
                      <a:avLst/>
                    </a:prstGeom>
                  </pic:spPr>
                </pic:pic>
              </a:graphicData>
            </a:graphic>
            <wp14:sizeRelH relativeFrom="page">
              <wp14:pctWidth>0</wp14:pctWidth>
            </wp14:sizeRelH>
            <wp14:sizeRelV relativeFrom="page">
              <wp14:pctHeight>0</wp14:pctHeight>
            </wp14:sizeRelV>
          </wp:anchor>
        </w:drawing>
      </w:r>
    </w:p>
    <w:p w14:paraId="481F79CF" w14:textId="295AC6FE"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214E735E" w14:textId="16DB2CD7"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4E62C2B5" w14:textId="34353CEA"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66920CFA" w14:textId="77777777"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1B3DD610" w14:textId="77777777" w:rsidR="004177DA" w:rsidRDefault="004177DA" w:rsidP="004177DA">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7625619D" w14:textId="7EFA6036" w:rsidR="004177DA" w:rsidRDefault="004177DA" w:rsidP="004177DA">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6649E5C3" w14:textId="3C004447" w:rsidR="004177DA" w:rsidRDefault="004177DA" w:rsidP="004177DA">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71483AD8" w14:textId="77777777" w:rsidR="004177DA" w:rsidRDefault="004177DA" w:rsidP="004177DA">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1D052C78" w14:textId="4037BA6F" w:rsidR="00684FF7" w:rsidRDefault="00684FF7" w:rsidP="004177DA">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sidRPr="004177DA">
        <w:rPr>
          <w:rFonts w:ascii="Times New Roman" w:eastAsia="Times New Roman" w:hAnsi="Times New Roman" w:cs="Times New Roman"/>
          <w:kern w:val="0"/>
          <w:lang w:eastAsia="en-AU"/>
          <w14:ligatures w14:val="none"/>
        </w:rPr>
        <w:t>Gaussian blurring</w:t>
      </w:r>
    </w:p>
    <w:p w14:paraId="34F81BA7" w14:textId="049D7557" w:rsidR="00CE7ED7" w:rsidRDefault="00CE7ED7" w:rsidP="00CE7ED7">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Blurring an image using a Gaussian function </w:t>
      </w:r>
    </w:p>
    <w:p w14:paraId="27AB394A" w14:textId="670DC5CF" w:rsidR="00CE7ED7" w:rsidRDefault="00CE7ED7" w:rsidP="00CE7ED7">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Reduces image noise</w:t>
      </w:r>
    </w:p>
    <w:p w14:paraId="166A7D61" w14:textId="045D440E" w:rsidR="00CE7ED7" w:rsidRDefault="00CE7ED7" w:rsidP="00CE7ED7">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3360" behindDoc="1" locked="0" layoutInCell="1" allowOverlap="1" wp14:anchorId="65BF548D" wp14:editId="7D3A5CAA">
            <wp:simplePos x="0" y="0"/>
            <wp:positionH relativeFrom="margin">
              <wp:align>center</wp:align>
            </wp:positionH>
            <wp:positionV relativeFrom="paragraph">
              <wp:posOffset>57785</wp:posOffset>
            </wp:positionV>
            <wp:extent cx="6362700" cy="4074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362700" cy="407450"/>
                    </a:xfrm>
                    <a:prstGeom prst="rect">
                      <a:avLst/>
                    </a:prstGeom>
                  </pic:spPr>
                </pic:pic>
              </a:graphicData>
            </a:graphic>
            <wp14:sizeRelH relativeFrom="margin">
              <wp14:pctWidth>0</wp14:pctWidth>
            </wp14:sizeRelH>
            <wp14:sizeRelV relativeFrom="margin">
              <wp14:pctHeight>0</wp14:pctHeight>
            </wp14:sizeRelV>
          </wp:anchor>
        </w:drawing>
      </w:r>
    </w:p>
    <w:p w14:paraId="11B35519" w14:textId="27D453A2" w:rsidR="00CE7ED7" w:rsidRPr="008B3E26" w:rsidRDefault="00CE7ED7" w:rsidP="008B3E26">
      <w:pPr>
        <w:spacing w:after="0" w:line="240" w:lineRule="auto"/>
        <w:textAlignment w:val="center"/>
        <w:rPr>
          <w:rFonts w:ascii="Times New Roman" w:eastAsia="Times New Roman" w:hAnsi="Times New Roman" w:cs="Times New Roman"/>
          <w:kern w:val="0"/>
          <w:lang w:eastAsia="en-AU"/>
          <w14:ligatures w14:val="none"/>
        </w:rPr>
      </w:pPr>
    </w:p>
    <w:p w14:paraId="14C3E599" w14:textId="77777777" w:rsidR="00CE7ED7" w:rsidRPr="008B3E26" w:rsidRDefault="00CE7ED7" w:rsidP="008B3E26">
      <w:pPr>
        <w:spacing w:after="0" w:line="240" w:lineRule="auto"/>
        <w:textAlignment w:val="center"/>
        <w:rPr>
          <w:rFonts w:ascii="Times New Roman" w:eastAsia="Times New Roman" w:hAnsi="Times New Roman" w:cs="Times New Roman"/>
          <w:kern w:val="0"/>
          <w:lang w:eastAsia="en-AU"/>
          <w14:ligatures w14:val="none"/>
        </w:rPr>
      </w:pPr>
    </w:p>
    <w:p w14:paraId="50951595" w14:textId="2F4D3FC4" w:rsidR="00684FF7" w:rsidRDefault="00684FF7" w:rsidP="00C003AE">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Histogram equalisation</w:t>
      </w:r>
    </w:p>
    <w:p w14:paraId="41940843" w14:textId="10E40B78" w:rsidR="00CE7ED7" w:rsidRDefault="00CE7ED7" w:rsidP="00CE7ED7">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ncreases global contrast of an image using the image intensity histogram</w:t>
      </w:r>
    </w:p>
    <w:p w14:paraId="23267F8A" w14:textId="1798C347" w:rsidR="00CE7ED7" w:rsidRDefault="00CE7ED7" w:rsidP="00CE7ED7">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4384" behindDoc="1" locked="0" layoutInCell="1" allowOverlap="1" wp14:anchorId="64D6CA8E" wp14:editId="151F4567">
            <wp:simplePos x="0" y="0"/>
            <wp:positionH relativeFrom="margin">
              <wp:align>center</wp:align>
            </wp:positionH>
            <wp:positionV relativeFrom="paragraph">
              <wp:posOffset>103823</wp:posOffset>
            </wp:positionV>
            <wp:extent cx="6191250" cy="1060450"/>
            <wp:effectExtent l="0" t="0" r="0" b="6350"/>
            <wp:wrapNone/>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6191250" cy="1060450"/>
                    </a:xfrm>
                    <a:prstGeom prst="rect">
                      <a:avLst/>
                    </a:prstGeom>
                  </pic:spPr>
                </pic:pic>
              </a:graphicData>
            </a:graphic>
            <wp14:sizeRelH relativeFrom="margin">
              <wp14:pctWidth>0</wp14:pctWidth>
            </wp14:sizeRelH>
            <wp14:sizeRelV relativeFrom="margin">
              <wp14:pctHeight>0</wp14:pctHeight>
            </wp14:sizeRelV>
          </wp:anchor>
        </w:drawing>
      </w:r>
    </w:p>
    <w:p w14:paraId="33F72032" w14:textId="3A4BE6E3" w:rsidR="00CE7ED7" w:rsidRDefault="00CE7ED7" w:rsidP="00CE7ED7">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0CE5772C" w14:textId="5A198B41" w:rsidR="00CE7ED7" w:rsidRDefault="00CE7ED7" w:rsidP="00CE7ED7">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21002644" w14:textId="7AF136A6" w:rsidR="00CE7ED7" w:rsidRDefault="00CE7ED7" w:rsidP="00CE7ED7">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380F18E2" w14:textId="77777777" w:rsidR="00CE7ED7" w:rsidRDefault="00CE7ED7" w:rsidP="00CE7ED7">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12211E77" w14:textId="77777777" w:rsidR="00CE7ED7" w:rsidRDefault="00CE7ED7" w:rsidP="00CE7ED7">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4769947E" w14:textId="77777777" w:rsidR="00CE7ED7" w:rsidRDefault="00CE7ED7" w:rsidP="00CE7ED7">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1B0C81EB" w14:textId="77777777" w:rsidR="00CE7ED7" w:rsidRDefault="00CE7ED7" w:rsidP="00CE7ED7">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503457EF" w14:textId="77777777" w:rsidR="00CE7ED7" w:rsidRDefault="00CE7ED7" w:rsidP="00CE7ED7">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56DDF04D" w14:textId="6287275F" w:rsidR="00684FF7" w:rsidRDefault="00684FF7" w:rsidP="00C003AE">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Rotation</w:t>
      </w:r>
    </w:p>
    <w:p w14:paraId="75FE411F" w14:textId="7B9E694C" w:rsidR="00DA48DF" w:rsidRDefault="00DA48DF" w:rsidP="00DA48DF">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Rotates the image</w:t>
      </w:r>
    </w:p>
    <w:p w14:paraId="073A879E" w14:textId="35474FBB" w:rsidR="00DA48DF" w:rsidRDefault="00DA48DF" w:rsidP="00DA48DF">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mage may not keep its original dimensions</w:t>
      </w:r>
    </w:p>
    <w:p w14:paraId="3A8CF5AF" w14:textId="5CCBADB3" w:rsidR="00DA48DF" w:rsidRDefault="00DA48DF" w:rsidP="00DA48DF">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5408" behindDoc="1" locked="0" layoutInCell="1" allowOverlap="1" wp14:anchorId="23DCE689" wp14:editId="0CD3A1B5">
            <wp:simplePos x="0" y="0"/>
            <wp:positionH relativeFrom="margin">
              <wp:align>center</wp:align>
            </wp:positionH>
            <wp:positionV relativeFrom="paragraph">
              <wp:posOffset>152400</wp:posOffset>
            </wp:positionV>
            <wp:extent cx="6294171" cy="1257300"/>
            <wp:effectExtent l="0" t="0" r="0" b="0"/>
            <wp:wrapNone/>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294171" cy="1257300"/>
                    </a:xfrm>
                    <a:prstGeom prst="rect">
                      <a:avLst/>
                    </a:prstGeom>
                  </pic:spPr>
                </pic:pic>
              </a:graphicData>
            </a:graphic>
            <wp14:sizeRelH relativeFrom="margin">
              <wp14:pctWidth>0</wp14:pctWidth>
            </wp14:sizeRelH>
            <wp14:sizeRelV relativeFrom="margin">
              <wp14:pctHeight>0</wp14:pctHeight>
            </wp14:sizeRelV>
          </wp:anchor>
        </w:drawing>
      </w:r>
    </w:p>
    <w:p w14:paraId="1777B1A9" w14:textId="1B746ECF" w:rsidR="00DA48DF" w:rsidRDefault="00DA48DF" w:rsidP="00DA48DF">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7766B9B9" w14:textId="6570B179" w:rsidR="00DA48DF" w:rsidRDefault="00DA48DF" w:rsidP="00DA48DF">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732AE37D" w14:textId="4F661624" w:rsidR="00DA48DF" w:rsidRDefault="00DA48DF" w:rsidP="00DA48DF">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1A6C33EE" w14:textId="4410E490" w:rsidR="00DA48DF" w:rsidRDefault="00DA48DF" w:rsidP="00DA48DF">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571D3D81" w14:textId="77777777" w:rsidR="00DA48DF" w:rsidRDefault="00DA48DF" w:rsidP="00DA48DF">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1FF936B9" w14:textId="71F6C07D" w:rsidR="00DA48DF" w:rsidRDefault="00DA48DF" w:rsidP="00DA48DF">
      <w:pPr>
        <w:pStyle w:val="ListParagraph"/>
        <w:spacing w:after="0" w:line="240" w:lineRule="auto"/>
        <w:ind w:left="5040"/>
        <w:textAlignment w:val="center"/>
        <w:rPr>
          <w:rFonts w:ascii="Times New Roman" w:eastAsia="Times New Roman" w:hAnsi="Times New Roman" w:cs="Times New Roman"/>
          <w:kern w:val="0"/>
          <w:lang w:eastAsia="en-AU"/>
          <w14:ligatures w14:val="none"/>
        </w:rPr>
      </w:pPr>
    </w:p>
    <w:p w14:paraId="22432927" w14:textId="77777777" w:rsidR="00DA48DF" w:rsidRDefault="00DA48DF" w:rsidP="00DA48DF">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46DD0096" w14:textId="77777777" w:rsidR="00DA48DF" w:rsidRDefault="00DA48DF" w:rsidP="00DA48DF">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7F42D133" w14:textId="77777777" w:rsidR="00DA48DF" w:rsidRDefault="00DA48DF" w:rsidP="00DA48DF">
      <w:pPr>
        <w:pStyle w:val="ListParagraph"/>
        <w:spacing w:after="0" w:line="240" w:lineRule="auto"/>
        <w:ind w:left="4320"/>
        <w:textAlignment w:val="center"/>
        <w:rPr>
          <w:rFonts w:ascii="Times New Roman" w:eastAsia="Times New Roman" w:hAnsi="Times New Roman" w:cs="Times New Roman"/>
          <w:kern w:val="0"/>
          <w:lang w:eastAsia="en-AU"/>
          <w14:ligatures w14:val="none"/>
        </w:rPr>
      </w:pPr>
    </w:p>
    <w:p w14:paraId="12006F7C" w14:textId="2DEF4751" w:rsidR="00684FF7" w:rsidRDefault="00684FF7" w:rsidP="00C003AE">
      <w:pPr>
        <w:pStyle w:val="ListParagraph"/>
        <w:numPr>
          <w:ilvl w:val="5"/>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ranslation</w:t>
      </w:r>
    </w:p>
    <w:p w14:paraId="4F8FA87F" w14:textId="61DCDCD2" w:rsidR="00DA48DF" w:rsidRDefault="00DA48DF" w:rsidP="00DA48DF">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Moving the image along the X and/or Y axis</w:t>
      </w:r>
    </w:p>
    <w:p w14:paraId="71104492" w14:textId="32AF4FA0" w:rsidR="00DA48DF" w:rsidRDefault="00DA48DF" w:rsidP="00DA48DF">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Useful as objects can be located anywhere in the image</w:t>
      </w:r>
    </w:p>
    <w:p w14:paraId="0A8E76B5" w14:textId="78ACB955" w:rsidR="00DA48DF" w:rsidRDefault="00DA48DF" w:rsidP="00DA48DF">
      <w:pPr>
        <w:pStyle w:val="ListParagraph"/>
        <w:numPr>
          <w:ilvl w:val="6"/>
          <w:numId w:val="3"/>
        </w:numPr>
        <w:spacing w:after="0" w:line="240" w:lineRule="auto"/>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6432" behindDoc="1" locked="0" layoutInCell="1" allowOverlap="1" wp14:anchorId="1765EB67" wp14:editId="154EFCB9">
            <wp:simplePos x="0" y="0"/>
            <wp:positionH relativeFrom="margin">
              <wp:align>center</wp:align>
            </wp:positionH>
            <wp:positionV relativeFrom="paragraph">
              <wp:posOffset>170180</wp:posOffset>
            </wp:positionV>
            <wp:extent cx="6175500" cy="48577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6175500" cy="4857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kern w:val="0"/>
          <w:lang w:eastAsia="en-AU"/>
          <w14:ligatures w14:val="none"/>
        </w:rPr>
        <w:t xml:space="preserve">Forces feature extractor to look everywhere </w:t>
      </w:r>
    </w:p>
    <w:p w14:paraId="2D044331" w14:textId="33AFC1DB" w:rsidR="00DA48DF" w:rsidRDefault="00DA48DF" w:rsidP="00DA48DF">
      <w:pPr>
        <w:spacing w:after="0" w:line="240" w:lineRule="auto"/>
        <w:textAlignment w:val="center"/>
        <w:rPr>
          <w:rFonts w:ascii="Times New Roman" w:eastAsia="Times New Roman" w:hAnsi="Times New Roman" w:cs="Times New Roman"/>
          <w:kern w:val="0"/>
          <w:lang w:eastAsia="en-AU"/>
          <w14:ligatures w14:val="none"/>
        </w:rPr>
      </w:pPr>
    </w:p>
    <w:p w14:paraId="4D85CF6D" w14:textId="21735E3E" w:rsidR="00DA48DF" w:rsidRDefault="00DA48DF" w:rsidP="00DA48DF">
      <w:pPr>
        <w:spacing w:after="0" w:line="240" w:lineRule="auto"/>
        <w:textAlignment w:val="center"/>
        <w:rPr>
          <w:rFonts w:ascii="Times New Roman" w:eastAsia="Times New Roman" w:hAnsi="Times New Roman" w:cs="Times New Roman"/>
          <w:kern w:val="0"/>
          <w:lang w:eastAsia="en-AU"/>
          <w14:ligatures w14:val="none"/>
        </w:rPr>
      </w:pPr>
    </w:p>
    <w:p w14:paraId="61F33B9A" w14:textId="4B425CEF" w:rsidR="00DA48DF" w:rsidRDefault="00DA48DF" w:rsidP="00DA48DF">
      <w:pPr>
        <w:spacing w:after="0" w:line="240" w:lineRule="auto"/>
        <w:textAlignment w:val="center"/>
        <w:rPr>
          <w:rFonts w:ascii="Times New Roman" w:eastAsia="Times New Roman" w:hAnsi="Times New Roman" w:cs="Times New Roman"/>
          <w:kern w:val="0"/>
          <w:lang w:eastAsia="en-AU"/>
          <w14:ligatures w14:val="none"/>
        </w:rPr>
      </w:pPr>
    </w:p>
    <w:p w14:paraId="4BF41C6F" w14:textId="79C9C5E6" w:rsidR="00DA48DF" w:rsidRPr="00DA48DF" w:rsidRDefault="00DA48DF" w:rsidP="00DA48DF">
      <w:pPr>
        <w:spacing w:after="0" w:line="240" w:lineRule="auto"/>
        <w:textAlignment w:val="center"/>
        <w:rPr>
          <w:rFonts w:ascii="Times New Roman" w:eastAsia="Times New Roman" w:hAnsi="Times New Roman" w:cs="Times New Roman"/>
          <w:kern w:val="0"/>
          <w:lang w:eastAsia="en-AU"/>
          <w14:ligatures w14:val="none"/>
        </w:rPr>
      </w:pPr>
    </w:p>
    <w:p w14:paraId="200DB78B" w14:textId="36A77D3F" w:rsidR="00EE755C" w:rsidRDefault="00EE755C"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2. </w:t>
      </w:r>
      <w:r w:rsidR="00323BBB">
        <w:rPr>
          <w:rFonts w:ascii="Times New Roman" w:eastAsia="Times New Roman" w:hAnsi="Times New Roman" w:cs="Times New Roman"/>
          <w:kern w:val="0"/>
          <w:lang w:eastAsia="en-AU"/>
          <w14:ligatures w14:val="none"/>
        </w:rPr>
        <w:t>Detection</w:t>
      </w:r>
      <w:r>
        <w:rPr>
          <w:rFonts w:ascii="Times New Roman" w:eastAsia="Times New Roman" w:hAnsi="Times New Roman" w:cs="Times New Roman"/>
          <w:kern w:val="0"/>
          <w:lang w:eastAsia="en-AU"/>
          <w14:ligatures w14:val="none"/>
        </w:rPr>
        <w:t xml:space="preserve"> of an object</w:t>
      </w:r>
    </w:p>
    <w:p w14:paraId="527C995A" w14:textId="59328DA9" w:rsidR="00323BBB" w:rsidRDefault="00323BBB"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Detection refers to the localisation of an object which means the segmentation of the image and identifying the position of the object of interest</w:t>
      </w:r>
    </w:p>
    <w:p w14:paraId="253AD88F" w14:textId="03717586" w:rsidR="003635FD" w:rsidRDefault="00EE755C"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3. </w:t>
      </w:r>
      <w:r w:rsidR="003635FD">
        <w:rPr>
          <w:rFonts w:ascii="Times New Roman" w:eastAsia="Times New Roman" w:hAnsi="Times New Roman" w:cs="Times New Roman"/>
          <w:kern w:val="0"/>
          <w:lang w:eastAsia="en-AU"/>
          <w14:ligatures w14:val="none"/>
        </w:rPr>
        <w:t>Feature extraction and training</w:t>
      </w:r>
    </w:p>
    <w:p w14:paraId="32B64316" w14:textId="1440AAD0" w:rsidR="00323BBB" w:rsidRDefault="00F033B1"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rucial step</w:t>
      </w:r>
    </w:p>
    <w:p w14:paraId="220F175E" w14:textId="77777777" w:rsidR="0090326D" w:rsidRDefault="00F033B1"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Statistical or deep learning methods are used to identify the most interesting patterns of the image, features that might be unique </w:t>
      </w:r>
      <w:r w:rsidR="0090326D">
        <w:rPr>
          <w:rFonts w:ascii="Times New Roman" w:eastAsia="Times New Roman" w:hAnsi="Times New Roman" w:cs="Times New Roman"/>
          <w:kern w:val="0"/>
          <w:lang w:eastAsia="en-AU"/>
          <w14:ligatures w14:val="none"/>
        </w:rPr>
        <w:t>to a particular class and that will, later on, help the model to differentiate between different classes</w:t>
      </w:r>
    </w:p>
    <w:p w14:paraId="0FE5B905" w14:textId="7B663725" w:rsidR="00F033B1" w:rsidRDefault="0090326D"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This process where the model learns the features from the dataset is called model training </w:t>
      </w:r>
      <w:r w:rsidR="00F033B1">
        <w:rPr>
          <w:rFonts w:ascii="Times New Roman" w:eastAsia="Times New Roman" w:hAnsi="Times New Roman" w:cs="Times New Roman"/>
          <w:kern w:val="0"/>
          <w:lang w:eastAsia="en-AU"/>
          <w14:ligatures w14:val="none"/>
        </w:rPr>
        <w:t xml:space="preserve"> </w:t>
      </w:r>
    </w:p>
    <w:p w14:paraId="151DF128" w14:textId="77777777" w:rsidR="0090326D" w:rsidRDefault="003635FD"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4. Classification of an object</w:t>
      </w:r>
    </w:p>
    <w:p w14:paraId="0B46BCB6" w14:textId="77777777" w:rsidR="00DA48DF" w:rsidRDefault="0090326D" w:rsidP="00266561">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lastRenderedPageBreak/>
        <w:t>Categorises detected objects into predefined classes by using a suitable classification technique that compares the image patterns with the target patterns</w:t>
      </w:r>
    </w:p>
    <w:p w14:paraId="6D639B8B" w14:textId="77777777" w:rsidR="00DA48DF" w:rsidRDefault="00DA48DF" w:rsidP="00DA48DF">
      <w:pPr>
        <w:pStyle w:val="ListParagraph"/>
        <w:numPr>
          <w:ilvl w:val="0"/>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mage Classification Techniques</w:t>
      </w:r>
    </w:p>
    <w:p w14:paraId="2EEC5A04" w14:textId="01DBA099" w:rsidR="00A144BA" w:rsidRDefault="00A144BA" w:rsidP="00A144BA">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Support vector machine</w:t>
      </w:r>
    </w:p>
    <w:p w14:paraId="61ACB598" w14:textId="3C1F2428" w:rsidR="00A144BA" w:rsidRDefault="00A144BA" w:rsidP="00A144BA">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 supervised machine learning algorithm used for both regression and classification problems</w:t>
      </w:r>
    </w:p>
    <w:p w14:paraId="11BAEAF3" w14:textId="289759D1" w:rsidR="00A144BA" w:rsidRDefault="00A144BA" w:rsidP="00A144BA">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For classification problems, it separates the classes using a linear boundary</w:t>
      </w:r>
    </w:p>
    <w:p w14:paraId="515D5F7F" w14:textId="5DE6855B" w:rsidR="00A144BA" w:rsidRDefault="008B3E26" w:rsidP="00A144BA">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Builds a hyper-plane or set of hyper-planes in high dimensional space</w:t>
      </w:r>
    </w:p>
    <w:p w14:paraId="6F96E978" w14:textId="57DBA791" w:rsidR="008B3E26" w:rsidRDefault="008B3E26" w:rsidP="00A144BA">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Good separation between the two classes is achieved by the hyperplane </w:t>
      </w:r>
      <w:r w:rsidR="00FC118E">
        <w:rPr>
          <w:rFonts w:ascii="Times New Roman" w:eastAsia="Times New Roman" w:hAnsi="Times New Roman" w:cs="Times New Roman"/>
          <w:kern w:val="0"/>
          <w:lang w:eastAsia="en-AU"/>
          <w14:ligatures w14:val="none"/>
        </w:rPr>
        <w:t>that has the largest distance to the nearest training data point of any class</w:t>
      </w:r>
    </w:p>
    <w:p w14:paraId="029A3DE3" w14:textId="4B2B78E3" w:rsidR="00FC118E" w:rsidRDefault="00FC118E" w:rsidP="00A144BA">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lgorithm depends on kernel function being used</w:t>
      </w:r>
    </w:p>
    <w:p w14:paraId="5DC98AC2" w14:textId="183658EF" w:rsidR="00FC118E" w:rsidRDefault="00FC118E" w:rsidP="00FC118E">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Linear kernel</w:t>
      </w:r>
    </w:p>
    <w:p w14:paraId="77FE87FC" w14:textId="5C890E83" w:rsidR="00FC118E" w:rsidRDefault="00FC118E" w:rsidP="00FC118E">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Gaussian kernel</w:t>
      </w:r>
    </w:p>
    <w:p w14:paraId="2DF21618" w14:textId="3B9EB15A" w:rsidR="00FC118E" w:rsidRDefault="00FC118E" w:rsidP="00FC118E">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Polynomial kernel</w:t>
      </w:r>
    </w:p>
    <w:p w14:paraId="52069226" w14:textId="6FE6CE20" w:rsidR="00D05AD3" w:rsidRPr="00D05AD3" w:rsidRDefault="00D05AD3" w:rsidP="00D05AD3">
      <w:pPr>
        <w:spacing w:after="0" w:line="240" w:lineRule="auto"/>
        <w:textAlignment w:val="center"/>
        <w:rPr>
          <w:rFonts w:ascii="Times New Roman" w:eastAsia="Times New Roman" w:hAnsi="Times New Roman" w:cs="Times New Roman"/>
          <w:kern w:val="0"/>
          <w:lang w:eastAsia="en-AU"/>
          <w14:ligatures w14:val="none"/>
        </w:rPr>
      </w:pPr>
      <w:r>
        <w:rPr>
          <w:noProof/>
        </w:rPr>
        <w:drawing>
          <wp:inline distT="0" distB="0" distL="0" distR="0" wp14:anchorId="1C660BC7" wp14:editId="0943F17E">
            <wp:extent cx="5731510" cy="3854450"/>
            <wp:effectExtent l="0" t="0" r="254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1"/>
                    <a:stretch>
                      <a:fillRect/>
                    </a:stretch>
                  </pic:blipFill>
                  <pic:spPr>
                    <a:xfrm>
                      <a:off x="0" y="0"/>
                      <a:ext cx="5731510" cy="3854450"/>
                    </a:xfrm>
                    <a:prstGeom prst="rect">
                      <a:avLst/>
                    </a:prstGeom>
                  </pic:spPr>
                </pic:pic>
              </a:graphicData>
            </a:graphic>
          </wp:inline>
        </w:drawing>
      </w:r>
    </w:p>
    <w:p w14:paraId="79B17AD6" w14:textId="6F93845F" w:rsidR="00A144BA" w:rsidRDefault="00A144BA" w:rsidP="00A144BA">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Decision tree</w:t>
      </w:r>
      <w:r w:rsidR="00D05AD3">
        <w:rPr>
          <w:rFonts w:ascii="Times New Roman" w:eastAsia="Times New Roman" w:hAnsi="Times New Roman" w:cs="Times New Roman"/>
          <w:kern w:val="0"/>
          <w:lang w:eastAsia="en-AU"/>
          <w14:ligatures w14:val="none"/>
        </w:rPr>
        <w:t>s</w:t>
      </w:r>
    </w:p>
    <w:p w14:paraId="109B948D" w14:textId="20DC42DC" w:rsidR="00D05AD3" w:rsidRDefault="00D05AD3" w:rsidP="00D05AD3">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 supervised machine learning algorithm</w:t>
      </w:r>
    </w:p>
    <w:p w14:paraId="402E790B" w14:textId="746F4299" w:rsidR="00D05AD3" w:rsidRDefault="00D05AD3" w:rsidP="00D05AD3">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t its core is the tree data structure only, using a couple if/else statements on the features selected</w:t>
      </w:r>
    </w:p>
    <w:p w14:paraId="20A0544D" w14:textId="7B5AE25A" w:rsidR="00D05AD3" w:rsidRDefault="00D05AD3" w:rsidP="00D05AD3">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Decision trees are based on a hierarchical rule-based method and permits the acceptance and rejection of class labels at each intermediary stage/ level</w:t>
      </w:r>
    </w:p>
    <w:p w14:paraId="16743BA9" w14:textId="04611F54" w:rsidR="00D05AD3" w:rsidRDefault="00D05AD3" w:rsidP="00D05AD3">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is method consists of 3 parts</w:t>
      </w:r>
    </w:p>
    <w:p w14:paraId="4EF94414" w14:textId="608052CD" w:rsidR="00D05AD3" w:rsidRDefault="00D05AD3" w:rsidP="00D05AD3">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Partitioning the nodes</w:t>
      </w:r>
    </w:p>
    <w:p w14:paraId="4160EE54" w14:textId="5D7F36D0" w:rsidR="00D05AD3" w:rsidRDefault="00D05AD3" w:rsidP="00D05AD3">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Finding the terminal nodes</w:t>
      </w:r>
    </w:p>
    <w:p w14:paraId="224AFE3D" w14:textId="17054F7A" w:rsidR="00D177B5" w:rsidRDefault="00D05AD3" w:rsidP="00D177B5">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llocation of the class label to terminal node</w:t>
      </w:r>
    </w:p>
    <w:p w14:paraId="727B65BB" w14:textId="4BA60325"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4103FA24" w14:textId="410AE26C"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28B88D68" w14:textId="2A38200B"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150A5A71" w14:textId="493C62C3"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2CA5B825" w14:textId="3366414F"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584CE0C3" w14:textId="18577A2D"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6EF6C1F3" w14:textId="0B7B6A90"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18B3BD5A" w14:textId="4273F186"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7505749F" w14:textId="6D57FAE2"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6340AB82" w14:textId="43007A5C"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0462F6FD" w14:textId="1CFB9336" w:rsidR="00D177B5" w:rsidRDefault="00776BCE" w:rsidP="00D177B5">
      <w:pPr>
        <w:spacing w:after="0" w:line="240" w:lineRule="auto"/>
        <w:textAlignment w:val="center"/>
        <w:rPr>
          <w:rFonts w:ascii="Times New Roman" w:eastAsia="Times New Roman" w:hAnsi="Times New Roman" w:cs="Times New Roman"/>
          <w:kern w:val="0"/>
          <w:lang w:eastAsia="en-AU"/>
          <w14:ligatures w14:val="none"/>
        </w:rPr>
      </w:pPr>
      <w:r>
        <w:rPr>
          <w:noProof/>
        </w:rPr>
        <w:drawing>
          <wp:anchor distT="0" distB="0" distL="114300" distR="114300" simplePos="0" relativeHeight="251667456" behindDoc="1" locked="0" layoutInCell="1" allowOverlap="1" wp14:anchorId="1F99DDB3" wp14:editId="6799AE43">
            <wp:simplePos x="0" y="0"/>
            <wp:positionH relativeFrom="margin">
              <wp:align>center</wp:align>
            </wp:positionH>
            <wp:positionV relativeFrom="paragraph">
              <wp:posOffset>-875983</wp:posOffset>
            </wp:positionV>
            <wp:extent cx="5188585" cy="356701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188585" cy="3567019"/>
                    </a:xfrm>
                    <a:prstGeom prst="rect">
                      <a:avLst/>
                    </a:prstGeom>
                  </pic:spPr>
                </pic:pic>
              </a:graphicData>
            </a:graphic>
            <wp14:sizeRelH relativeFrom="margin">
              <wp14:pctWidth>0</wp14:pctWidth>
            </wp14:sizeRelH>
            <wp14:sizeRelV relativeFrom="margin">
              <wp14:pctHeight>0</wp14:pctHeight>
            </wp14:sizeRelV>
          </wp:anchor>
        </w:drawing>
      </w:r>
    </w:p>
    <w:p w14:paraId="531D2093" w14:textId="77777777" w:rsidR="00776BCE" w:rsidRDefault="00776BCE" w:rsidP="00D177B5">
      <w:pPr>
        <w:spacing w:after="0" w:line="240" w:lineRule="auto"/>
        <w:textAlignment w:val="center"/>
        <w:rPr>
          <w:rFonts w:ascii="Times New Roman" w:eastAsia="Times New Roman" w:hAnsi="Times New Roman" w:cs="Times New Roman"/>
          <w:kern w:val="0"/>
          <w:lang w:eastAsia="en-AU"/>
          <w14:ligatures w14:val="none"/>
        </w:rPr>
      </w:pPr>
    </w:p>
    <w:p w14:paraId="469799D8" w14:textId="77777777" w:rsidR="00776BCE" w:rsidRDefault="00776BCE" w:rsidP="00D177B5">
      <w:pPr>
        <w:spacing w:after="0" w:line="240" w:lineRule="auto"/>
        <w:textAlignment w:val="center"/>
        <w:rPr>
          <w:rFonts w:ascii="Times New Roman" w:eastAsia="Times New Roman" w:hAnsi="Times New Roman" w:cs="Times New Roman"/>
          <w:kern w:val="0"/>
          <w:lang w:eastAsia="en-AU"/>
          <w14:ligatures w14:val="none"/>
        </w:rPr>
      </w:pPr>
    </w:p>
    <w:p w14:paraId="2E17A0CC" w14:textId="77777777" w:rsidR="00776BCE" w:rsidRDefault="00776BCE" w:rsidP="00D177B5">
      <w:pPr>
        <w:spacing w:after="0" w:line="240" w:lineRule="auto"/>
        <w:textAlignment w:val="center"/>
        <w:rPr>
          <w:rFonts w:ascii="Times New Roman" w:eastAsia="Times New Roman" w:hAnsi="Times New Roman" w:cs="Times New Roman"/>
          <w:kern w:val="0"/>
          <w:lang w:eastAsia="en-AU"/>
          <w14:ligatures w14:val="none"/>
        </w:rPr>
      </w:pPr>
    </w:p>
    <w:p w14:paraId="0AEA18F8" w14:textId="51CC9292"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301FD8E3" w14:textId="50D03AE1"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40DB30E9" w14:textId="77777777"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0BBAAB30" w14:textId="77777777" w:rsidR="00274BF1" w:rsidRDefault="00274BF1" w:rsidP="00D177B5">
      <w:pPr>
        <w:spacing w:after="0" w:line="240" w:lineRule="auto"/>
        <w:textAlignment w:val="center"/>
        <w:rPr>
          <w:rFonts w:ascii="Times New Roman" w:eastAsia="Times New Roman" w:hAnsi="Times New Roman" w:cs="Times New Roman"/>
          <w:kern w:val="0"/>
          <w:lang w:eastAsia="en-AU"/>
          <w14:ligatures w14:val="none"/>
        </w:rPr>
      </w:pPr>
    </w:p>
    <w:p w14:paraId="069748D4" w14:textId="77777777" w:rsidR="00274BF1" w:rsidRDefault="00274BF1" w:rsidP="00D177B5">
      <w:pPr>
        <w:spacing w:after="0" w:line="240" w:lineRule="auto"/>
        <w:textAlignment w:val="center"/>
        <w:rPr>
          <w:rFonts w:ascii="Times New Roman" w:eastAsia="Times New Roman" w:hAnsi="Times New Roman" w:cs="Times New Roman"/>
          <w:kern w:val="0"/>
          <w:lang w:eastAsia="en-AU"/>
          <w14:ligatures w14:val="none"/>
        </w:rPr>
      </w:pPr>
    </w:p>
    <w:p w14:paraId="26FBAAFC" w14:textId="77777777" w:rsidR="00274BF1" w:rsidRDefault="00274BF1" w:rsidP="00D177B5">
      <w:pPr>
        <w:spacing w:after="0" w:line="240" w:lineRule="auto"/>
        <w:textAlignment w:val="center"/>
        <w:rPr>
          <w:rFonts w:ascii="Times New Roman" w:eastAsia="Times New Roman" w:hAnsi="Times New Roman" w:cs="Times New Roman"/>
          <w:kern w:val="0"/>
          <w:lang w:eastAsia="en-AU"/>
          <w14:ligatures w14:val="none"/>
        </w:rPr>
      </w:pPr>
    </w:p>
    <w:p w14:paraId="3B40C928" w14:textId="77777777" w:rsidR="00274BF1" w:rsidRDefault="00274BF1" w:rsidP="00D177B5">
      <w:pPr>
        <w:spacing w:after="0" w:line="240" w:lineRule="auto"/>
        <w:textAlignment w:val="center"/>
        <w:rPr>
          <w:rFonts w:ascii="Times New Roman" w:eastAsia="Times New Roman" w:hAnsi="Times New Roman" w:cs="Times New Roman"/>
          <w:kern w:val="0"/>
          <w:lang w:eastAsia="en-AU"/>
          <w14:ligatures w14:val="none"/>
        </w:rPr>
      </w:pPr>
    </w:p>
    <w:p w14:paraId="103A80AF" w14:textId="77777777" w:rsidR="00274BF1" w:rsidRPr="00D177B5" w:rsidRDefault="00274BF1" w:rsidP="00D177B5">
      <w:pPr>
        <w:spacing w:after="0" w:line="240" w:lineRule="auto"/>
        <w:textAlignment w:val="center"/>
        <w:rPr>
          <w:rFonts w:ascii="Times New Roman" w:eastAsia="Times New Roman" w:hAnsi="Times New Roman" w:cs="Times New Roman"/>
          <w:kern w:val="0"/>
          <w:lang w:eastAsia="en-AU"/>
          <w14:ligatures w14:val="none"/>
        </w:rPr>
      </w:pPr>
    </w:p>
    <w:p w14:paraId="6CAA894E" w14:textId="0B568598" w:rsidR="00D177B5" w:rsidRDefault="00D177B5" w:rsidP="00D177B5">
      <w:pPr>
        <w:spacing w:after="0" w:line="240" w:lineRule="auto"/>
        <w:textAlignment w:val="center"/>
        <w:rPr>
          <w:rFonts w:ascii="Times New Roman" w:eastAsia="Times New Roman" w:hAnsi="Times New Roman" w:cs="Times New Roman"/>
          <w:kern w:val="0"/>
          <w:lang w:eastAsia="en-AU"/>
          <w14:ligatures w14:val="none"/>
        </w:rPr>
      </w:pPr>
    </w:p>
    <w:p w14:paraId="1DA5765B" w14:textId="77777777" w:rsidR="00776BCE" w:rsidRDefault="00776BCE" w:rsidP="00D177B5">
      <w:pPr>
        <w:spacing w:after="0" w:line="240" w:lineRule="auto"/>
        <w:textAlignment w:val="center"/>
        <w:rPr>
          <w:rFonts w:ascii="Times New Roman" w:eastAsia="Times New Roman" w:hAnsi="Times New Roman" w:cs="Times New Roman"/>
          <w:kern w:val="0"/>
          <w:lang w:eastAsia="en-AU"/>
          <w14:ligatures w14:val="none"/>
        </w:rPr>
      </w:pPr>
    </w:p>
    <w:p w14:paraId="247E56B9" w14:textId="77777777" w:rsidR="00776BCE" w:rsidRDefault="00776BCE" w:rsidP="00D177B5">
      <w:pPr>
        <w:spacing w:after="0" w:line="240" w:lineRule="auto"/>
        <w:textAlignment w:val="center"/>
        <w:rPr>
          <w:rFonts w:ascii="Times New Roman" w:eastAsia="Times New Roman" w:hAnsi="Times New Roman" w:cs="Times New Roman"/>
          <w:kern w:val="0"/>
          <w:lang w:eastAsia="en-AU"/>
          <w14:ligatures w14:val="none"/>
        </w:rPr>
      </w:pPr>
    </w:p>
    <w:p w14:paraId="1492B371" w14:textId="77777777" w:rsidR="00776BCE" w:rsidRDefault="00776BCE" w:rsidP="00D177B5">
      <w:pPr>
        <w:spacing w:after="0" w:line="240" w:lineRule="auto"/>
        <w:textAlignment w:val="center"/>
        <w:rPr>
          <w:rFonts w:ascii="Times New Roman" w:eastAsia="Times New Roman" w:hAnsi="Times New Roman" w:cs="Times New Roman"/>
          <w:kern w:val="0"/>
          <w:lang w:eastAsia="en-AU"/>
          <w14:ligatures w14:val="none"/>
        </w:rPr>
      </w:pPr>
    </w:p>
    <w:p w14:paraId="5D1B53A7" w14:textId="77777777" w:rsidR="00776BCE" w:rsidRPr="00D177B5" w:rsidRDefault="00776BCE" w:rsidP="00D177B5">
      <w:pPr>
        <w:spacing w:after="0" w:line="240" w:lineRule="auto"/>
        <w:textAlignment w:val="center"/>
        <w:rPr>
          <w:rFonts w:ascii="Times New Roman" w:eastAsia="Times New Roman" w:hAnsi="Times New Roman" w:cs="Times New Roman"/>
          <w:kern w:val="0"/>
          <w:lang w:eastAsia="en-AU"/>
          <w14:ligatures w14:val="none"/>
        </w:rPr>
      </w:pPr>
    </w:p>
    <w:p w14:paraId="646BB34F" w14:textId="1DA697BF" w:rsidR="00A144BA" w:rsidRDefault="00A144BA" w:rsidP="00A144BA">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K nearest neighbour</w:t>
      </w:r>
    </w:p>
    <w:p w14:paraId="1B18338F" w14:textId="604AB88F" w:rsidR="00D177B5" w:rsidRDefault="00D177B5" w:rsidP="00D177B5">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e simplest machine learning algorithm</w:t>
      </w:r>
    </w:p>
    <w:p w14:paraId="29D5A693" w14:textId="5E1C61B2" w:rsidR="00D177B5" w:rsidRDefault="00D177B5" w:rsidP="00D177B5">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e algorithm simply relies on the distance between feature vectors and classifies unknown data points by finding the most common class among the k-closest examples</w:t>
      </w:r>
    </w:p>
    <w:p w14:paraId="01DCC2C2" w14:textId="71B3149F" w:rsidR="00DB17D8" w:rsidRPr="00DB17D8" w:rsidRDefault="00DB17D8" w:rsidP="00DB17D8">
      <w:pPr>
        <w:spacing w:after="0" w:line="240" w:lineRule="auto"/>
        <w:textAlignment w:val="center"/>
        <w:rPr>
          <w:rFonts w:ascii="Times New Roman" w:eastAsia="Times New Roman" w:hAnsi="Times New Roman" w:cs="Times New Roman"/>
          <w:kern w:val="0"/>
          <w:lang w:eastAsia="en-AU"/>
          <w14:ligatures w14:val="none"/>
        </w:rPr>
      </w:pPr>
      <w:r>
        <w:rPr>
          <w:noProof/>
        </w:rPr>
        <w:drawing>
          <wp:inline distT="0" distB="0" distL="0" distR="0" wp14:anchorId="7E2B1BDB" wp14:editId="60BEC31C">
            <wp:extent cx="5731510" cy="434975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3"/>
                    <a:stretch>
                      <a:fillRect/>
                    </a:stretch>
                  </pic:blipFill>
                  <pic:spPr>
                    <a:xfrm>
                      <a:off x="0" y="0"/>
                      <a:ext cx="5731510" cy="4349750"/>
                    </a:xfrm>
                    <a:prstGeom prst="rect">
                      <a:avLst/>
                    </a:prstGeom>
                  </pic:spPr>
                </pic:pic>
              </a:graphicData>
            </a:graphic>
          </wp:inline>
        </w:drawing>
      </w:r>
    </w:p>
    <w:p w14:paraId="454847C6" w14:textId="79550B7B" w:rsidR="00DB17D8" w:rsidRDefault="00DB17D8" w:rsidP="00DB17D8">
      <w:pPr>
        <w:pStyle w:val="ListParagraph"/>
        <w:spacing w:after="0" w:line="240" w:lineRule="auto"/>
        <w:ind w:left="1440"/>
        <w:textAlignment w:val="center"/>
        <w:rPr>
          <w:rFonts w:ascii="Times New Roman" w:eastAsia="Times New Roman" w:hAnsi="Times New Roman" w:cs="Times New Roman"/>
          <w:kern w:val="0"/>
          <w:lang w:eastAsia="en-AU"/>
          <w14:ligatures w14:val="none"/>
        </w:rPr>
      </w:pPr>
    </w:p>
    <w:p w14:paraId="4EA66EAB" w14:textId="05ABF28E" w:rsidR="00DB17D8" w:rsidRDefault="00DB17D8" w:rsidP="00DB17D8">
      <w:pPr>
        <w:pStyle w:val="ListParagraph"/>
        <w:numPr>
          <w:ilvl w:val="2"/>
          <w:numId w:val="6"/>
        </w:numPr>
        <w:spacing w:after="0" w:line="240" w:lineRule="auto"/>
        <w:textAlignment w:val="center"/>
        <w:rPr>
          <w:rFonts w:ascii="Times New Roman" w:eastAsia="Times New Roman" w:hAnsi="Times New Roman" w:cs="Times New Roman"/>
          <w:kern w:val="0"/>
          <w:lang w:eastAsia="en-AU"/>
          <w14:ligatures w14:val="none"/>
        </w:rPr>
      </w:pPr>
      <w:r w:rsidRPr="00DB17D8">
        <w:rPr>
          <w:rFonts w:ascii="Times New Roman" w:eastAsia="Times New Roman" w:hAnsi="Times New Roman" w:cs="Times New Roman"/>
          <w:kern w:val="0"/>
          <w:lang w:eastAsia="en-AU"/>
          <w14:ligatures w14:val="none"/>
        </w:rPr>
        <w:lastRenderedPageBreak/>
        <w:t>Here we can see there are two categories of images and that each of the data points within each respective category are grouped relatively close together in an n-dimensional space</w:t>
      </w:r>
    </w:p>
    <w:p w14:paraId="3084D5C7" w14:textId="7D0818DA" w:rsidR="00DB17D8" w:rsidRDefault="00DB17D8" w:rsidP="00DB17D8">
      <w:pPr>
        <w:pStyle w:val="ListParagraph"/>
        <w:numPr>
          <w:ilvl w:val="2"/>
          <w:numId w:val="6"/>
        </w:numPr>
        <w:spacing w:after="0" w:line="240" w:lineRule="auto"/>
        <w:textAlignment w:val="center"/>
        <w:rPr>
          <w:rFonts w:ascii="Times New Roman" w:eastAsia="Times New Roman" w:hAnsi="Times New Roman" w:cs="Times New Roman"/>
          <w:kern w:val="0"/>
          <w:lang w:eastAsia="en-AU"/>
          <w14:ligatures w14:val="none"/>
        </w:rPr>
      </w:pPr>
      <w:r w:rsidRPr="00DB17D8">
        <w:rPr>
          <w:rFonts w:ascii="Times New Roman" w:eastAsia="Times New Roman" w:hAnsi="Times New Roman" w:cs="Times New Roman"/>
          <w:kern w:val="0"/>
          <w:lang w:eastAsia="en-AU"/>
          <w14:ligatures w14:val="none"/>
        </w:rPr>
        <w:t>In order to apply the k-nearest Neighbour classification, we need to define a distance metric or similarity function. Common choices include the Euclidean distance and Manhattan distance</w:t>
      </w:r>
    </w:p>
    <w:p w14:paraId="5FFE424C" w14:textId="6025986B" w:rsidR="00DB17D8" w:rsidRDefault="00DB17D8" w:rsidP="00DB17D8">
      <w:pPr>
        <w:pStyle w:val="ListParagraph"/>
        <w:spacing w:after="0" w:line="240" w:lineRule="auto"/>
        <w:ind w:left="0"/>
        <w:textAlignment w:val="center"/>
        <w:rPr>
          <w:rFonts w:ascii="Times New Roman" w:eastAsia="Times New Roman" w:hAnsi="Times New Roman" w:cs="Times New Roman"/>
          <w:kern w:val="0"/>
          <w:lang w:eastAsia="en-AU"/>
          <w14:ligatures w14:val="none"/>
        </w:rPr>
      </w:pPr>
      <w:r>
        <w:rPr>
          <w:noProof/>
        </w:rPr>
        <w:drawing>
          <wp:inline distT="0" distB="0" distL="0" distR="0" wp14:anchorId="1D552B46" wp14:editId="274A46F3">
            <wp:extent cx="5731510" cy="4088765"/>
            <wp:effectExtent l="0" t="0" r="2540" b="698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4"/>
                    <a:stretch>
                      <a:fillRect/>
                    </a:stretch>
                  </pic:blipFill>
                  <pic:spPr>
                    <a:xfrm>
                      <a:off x="0" y="0"/>
                      <a:ext cx="5731510" cy="4088765"/>
                    </a:xfrm>
                    <a:prstGeom prst="rect">
                      <a:avLst/>
                    </a:prstGeom>
                  </pic:spPr>
                </pic:pic>
              </a:graphicData>
            </a:graphic>
          </wp:inline>
        </w:drawing>
      </w:r>
    </w:p>
    <w:p w14:paraId="0365F42D" w14:textId="77777777" w:rsidR="00DB17D8" w:rsidRDefault="00DB17D8" w:rsidP="00DB17D8">
      <w:pPr>
        <w:pStyle w:val="ListParagraph"/>
        <w:spacing w:after="0" w:line="240" w:lineRule="auto"/>
        <w:ind w:left="1440"/>
        <w:textAlignment w:val="center"/>
        <w:rPr>
          <w:rFonts w:ascii="Times New Roman" w:eastAsia="Times New Roman" w:hAnsi="Times New Roman" w:cs="Times New Roman"/>
          <w:kern w:val="0"/>
          <w:lang w:eastAsia="en-AU"/>
          <w14:ligatures w14:val="none"/>
        </w:rPr>
      </w:pPr>
    </w:p>
    <w:p w14:paraId="037C4CE7" w14:textId="6790944B" w:rsidR="00A144BA" w:rsidRDefault="00A144BA" w:rsidP="00A144BA">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Artificial neural networks </w:t>
      </w:r>
    </w:p>
    <w:p w14:paraId="3095EE0B" w14:textId="3D927488" w:rsidR="00DB17D8" w:rsidRDefault="00DB17D8" w:rsidP="00DB17D8">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nspired by properties of biological neural networks</w:t>
      </w:r>
    </w:p>
    <w:p w14:paraId="368D4805" w14:textId="646A6D6D" w:rsidR="00DB17D8" w:rsidRDefault="00DB17D8" w:rsidP="00DB17D8">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rtificial Neural Networks are statistical learning algorithms</w:t>
      </w:r>
    </w:p>
    <w:p w14:paraId="61F4DAF1" w14:textId="17178A82" w:rsidR="00DB17D8" w:rsidRDefault="00DB17D8" w:rsidP="00DB17D8">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Are used for a variety of tasks</w:t>
      </w:r>
    </w:p>
    <w:p w14:paraId="7D295365" w14:textId="1086EDAF" w:rsidR="00DB17D8" w:rsidRDefault="00DB17D8" w:rsidP="00DB17D8">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Simple classification tasks</w:t>
      </w:r>
    </w:p>
    <w:p w14:paraId="2358FE8F" w14:textId="21D10008" w:rsidR="00DB17D8" w:rsidRDefault="00DB17D8" w:rsidP="00DB17D8">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omputer vision</w:t>
      </w:r>
    </w:p>
    <w:p w14:paraId="69FAF1FE" w14:textId="6019A2EC" w:rsidR="00DB17D8" w:rsidRDefault="00DB17D8" w:rsidP="00DB17D8">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Speech recognition</w:t>
      </w:r>
    </w:p>
    <w:p w14:paraId="528C1219" w14:textId="156BA1A4" w:rsidR="00DB17D8" w:rsidRDefault="00DB17D8" w:rsidP="00DB17D8">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sidRPr="00DB17D8">
        <w:rPr>
          <w:rFonts w:ascii="Times New Roman" w:eastAsia="Times New Roman" w:hAnsi="Times New Roman" w:cs="Times New Roman"/>
          <w:kern w:val="0"/>
          <w:lang w:eastAsia="en-AU"/>
          <w14:ligatures w14:val="none"/>
        </w:rPr>
        <w:t>ANNs are implemented as a system of interconnected processing elements, called nodes, which are functionally analogous to biological neurons</w:t>
      </w:r>
    </w:p>
    <w:p w14:paraId="5D24C5C7" w14:textId="0FD95DF1" w:rsidR="00DB17D8" w:rsidRDefault="00DB17D8" w:rsidP="00DB17D8">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sidRPr="00DB17D8">
        <w:rPr>
          <w:rFonts w:ascii="Times New Roman" w:eastAsia="Times New Roman" w:hAnsi="Times New Roman" w:cs="Times New Roman"/>
          <w:kern w:val="0"/>
          <w:lang w:eastAsia="en-AU"/>
          <w14:ligatures w14:val="none"/>
        </w:rPr>
        <w:t>The connections between different nodes have numerical values, called weights, and by altering these values in a systematic way, the network is eventually able to approximate the desired function</w:t>
      </w:r>
    </w:p>
    <w:p w14:paraId="20F5954F" w14:textId="7D1B8D27" w:rsidR="00675C45" w:rsidRDefault="00675C45" w:rsidP="00DB17D8">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sidRPr="00675C45">
        <w:rPr>
          <w:rFonts w:ascii="Times New Roman" w:eastAsia="Times New Roman" w:hAnsi="Times New Roman" w:cs="Times New Roman"/>
          <w:kern w:val="0"/>
          <w:lang w:eastAsia="en-AU"/>
          <w14:ligatures w14:val="none"/>
        </w:rPr>
        <w:t xml:space="preserve">The hidden layers can be thought of as individual feature detectors, recognizing more and more complex patterns in the data as it is propagated throughout the network. For example, if the network is given a task to recognize a face, the first hidden layer might act as a </w:t>
      </w:r>
      <w:proofErr w:type="spellStart"/>
      <w:r w:rsidRPr="00675C45">
        <w:rPr>
          <w:rFonts w:ascii="Times New Roman" w:eastAsia="Times New Roman" w:hAnsi="Times New Roman" w:cs="Times New Roman"/>
          <w:kern w:val="0"/>
          <w:lang w:eastAsia="en-AU"/>
          <w14:ligatures w14:val="none"/>
        </w:rPr>
        <w:t>line</w:t>
      </w:r>
      <w:proofErr w:type="spellEnd"/>
      <w:r w:rsidRPr="00675C45">
        <w:rPr>
          <w:rFonts w:ascii="Times New Roman" w:eastAsia="Times New Roman" w:hAnsi="Times New Roman" w:cs="Times New Roman"/>
          <w:kern w:val="0"/>
          <w:lang w:eastAsia="en-AU"/>
          <w14:ligatures w14:val="none"/>
        </w:rPr>
        <w:t xml:space="preserve"> detector, the second hidden takes these lines as input and puts them together to form a nose, the third hidden layer takes the nose and matches it with an eye and so on, until finally the whole face is constructed. This hierarchy enables the network to eventually recognize very complex objects.</w:t>
      </w:r>
    </w:p>
    <w:p w14:paraId="2502FB32" w14:textId="4F54BE31" w:rsidR="00675C45" w:rsidRDefault="00675C45" w:rsidP="00675C45">
      <w:pPr>
        <w:pStyle w:val="ListParagraph"/>
        <w:spacing w:after="0" w:line="240" w:lineRule="auto"/>
        <w:ind w:left="0"/>
        <w:textAlignment w:val="center"/>
        <w:rPr>
          <w:rFonts w:ascii="Times New Roman" w:eastAsia="Times New Roman" w:hAnsi="Times New Roman" w:cs="Times New Roman"/>
          <w:kern w:val="0"/>
          <w:lang w:eastAsia="en-AU"/>
          <w14:ligatures w14:val="none"/>
        </w:rPr>
      </w:pPr>
      <w:r>
        <w:rPr>
          <w:noProof/>
        </w:rPr>
        <w:lastRenderedPageBreak/>
        <w:drawing>
          <wp:inline distT="0" distB="0" distL="0" distR="0" wp14:anchorId="01112E6E" wp14:editId="74969680">
            <wp:extent cx="5731510" cy="25368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2536825"/>
                    </a:xfrm>
                    <a:prstGeom prst="rect">
                      <a:avLst/>
                    </a:prstGeom>
                  </pic:spPr>
                </pic:pic>
              </a:graphicData>
            </a:graphic>
          </wp:inline>
        </w:drawing>
      </w:r>
    </w:p>
    <w:p w14:paraId="5A8CEAD4" w14:textId="77777777" w:rsidR="00675C45" w:rsidRDefault="00A144BA" w:rsidP="00A144BA">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onvolutional neural networks</w:t>
      </w:r>
    </w:p>
    <w:p w14:paraId="3A09AB5A" w14:textId="77777777" w:rsidR="00675C45" w:rsidRDefault="00675C45" w:rsidP="00675C45">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Special architecture of artificial neural networks </w:t>
      </w:r>
    </w:p>
    <w:p w14:paraId="59BA5CE2" w14:textId="77777777" w:rsidR="00675C45" w:rsidRDefault="00675C45" w:rsidP="00675C45">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Uses some of its features of visual cortex – have achieved great results</w:t>
      </w:r>
    </w:p>
    <w:p w14:paraId="2E528539" w14:textId="33BEFB8A" w:rsidR="00F9304D" w:rsidRDefault="009C32E3" w:rsidP="00675C45">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 </w:t>
      </w:r>
      <w:r w:rsidR="00675C45">
        <w:rPr>
          <w:rFonts w:ascii="Times New Roman" w:eastAsia="Times New Roman" w:hAnsi="Times New Roman" w:cs="Times New Roman"/>
          <w:kern w:val="0"/>
          <w:lang w:eastAsia="en-AU"/>
          <w14:ligatures w14:val="none"/>
        </w:rPr>
        <w:t>Convolutional neural networks are comprised of two very simple elements</w:t>
      </w:r>
    </w:p>
    <w:p w14:paraId="40C49ACD" w14:textId="5410BBC1" w:rsidR="00675C45" w:rsidRDefault="008C0B84" w:rsidP="00675C45">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Convolutional layers</w:t>
      </w:r>
    </w:p>
    <w:p w14:paraId="20FFB986" w14:textId="66E40DA1" w:rsidR="008C0B84" w:rsidRDefault="008C0B84" w:rsidP="00675C45">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Pooling layers</w:t>
      </w:r>
    </w:p>
    <w:p w14:paraId="55EBD365" w14:textId="6B52B8AD" w:rsidR="008C0B84" w:rsidRDefault="008C0B84" w:rsidP="00675C45">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Elements of CNN such as above are easy to understand</w:t>
      </w:r>
    </w:p>
    <w:p w14:paraId="1E3D7ED2" w14:textId="422523EE" w:rsidR="008C0B84" w:rsidRDefault="008C0B84" w:rsidP="008C0B84">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Although simple, there are near infinite ways to arrange these layers for given computer vision problems </w:t>
      </w:r>
    </w:p>
    <w:p w14:paraId="25E0263F" w14:textId="2021775D" w:rsidR="008C0B84" w:rsidRDefault="008C0B84" w:rsidP="008C0B84">
      <w:pPr>
        <w:spacing w:after="0" w:line="240" w:lineRule="auto"/>
        <w:textAlignment w:val="center"/>
        <w:rPr>
          <w:rFonts w:ascii="Times New Roman" w:eastAsia="Times New Roman" w:hAnsi="Times New Roman" w:cs="Times New Roman"/>
          <w:kern w:val="0"/>
          <w:lang w:eastAsia="en-AU"/>
          <w14:ligatures w14:val="none"/>
        </w:rPr>
      </w:pPr>
    </w:p>
    <w:p w14:paraId="3EECFE55" w14:textId="24E5CAAA" w:rsidR="008C0B84" w:rsidRDefault="008C0B84" w:rsidP="008C0B84">
      <w:pPr>
        <w:spacing w:after="0" w:line="240" w:lineRule="auto"/>
        <w:textAlignment w:val="center"/>
        <w:rPr>
          <w:rFonts w:ascii="Times New Roman" w:eastAsia="Times New Roman" w:hAnsi="Times New Roman" w:cs="Times New Roman"/>
          <w:kern w:val="0"/>
          <w:lang w:eastAsia="en-AU"/>
          <w14:ligatures w14:val="none"/>
        </w:rPr>
      </w:pPr>
    </w:p>
    <w:p w14:paraId="1E9C8FAF" w14:textId="774101B1" w:rsidR="008C0B84" w:rsidRDefault="008C0B84" w:rsidP="008C0B84">
      <w:pPr>
        <w:spacing w:after="0" w:line="240" w:lineRule="auto"/>
        <w:textAlignment w:val="center"/>
        <w:rPr>
          <w:rFonts w:ascii="Times New Roman" w:eastAsia="Times New Roman" w:hAnsi="Times New Roman" w:cs="Times New Roman"/>
          <w:kern w:val="0"/>
          <w:lang w:eastAsia="en-AU"/>
          <w14:ligatures w14:val="none"/>
        </w:rPr>
      </w:pPr>
    </w:p>
    <w:p w14:paraId="13EACA55" w14:textId="3160C911" w:rsidR="008C0B84" w:rsidRDefault="008C0B84" w:rsidP="008C0B84">
      <w:pPr>
        <w:spacing w:after="0" w:line="240" w:lineRule="auto"/>
        <w:textAlignment w:val="center"/>
        <w:rPr>
          <w:rFonts w:ascii="Times New Roman" w:eastAsia="Times New Roman" w:hAnsi="Times New Roman" w:cs="Times New Roman"/>
          <w:kern w:val="0"/>
          <w:lang w:eastAsia="en-AU"/>
          <w14:ligatures w14:val="none"/>
        </w:rPr>
      </w:pPr>
    </w:p>
    <w:p w14:paraId="690E4EC4" w14:textId="64F09AE1" w:rsidR="008C0B84" w:rsidRDefault="008C0B84" w:rsidP="008C0B84">
      <w:pPr>
        <w:spacing w:after="0" w:line="240" w:lineRule="auto"/>
        <w:textAlignment w:val="center"/>
        <w:rPr>
          <w:rFonts w:ascii="Times New Roman" w:eastAsia="Times New Roman" w:hAnsi="Times New Roman" w:cs="Times New Roman"/>
          <w:kern w:val="0"/>
          <w:lang w:eastAsia="en-AU"/>
          <w14:ligatures w14:val="none"/>
        </w:rPr>
      </w:pPr>
    </w:p>
    <w:p w14:paraId="7D72963B" w14:textId="77777777" w:rsidR="008C0B84" w:rsidRPr="008C0B84" w:rsidRDefault="008C0B84" w:rsidP="008C0B84">
      <w:pPr>
        <w:spacing w:after="0" w:line="240" w:lineRule="auto"/>
        <w:textAlignment w:val="center"/>
        <w:rPr>
          <w:rFonts w:ascii="Times New Roman" w:eastAsia="Times New Roman" w:hAnsi="Times New Roman" w:cs="Times New Roman"/>
          <w:kern w:val="0"/>
          <w:lang w:eastAsia="en-AU"/>
          <w14:ligatures w14:val="none"/>
        </w:rPr>
      </w:pPr>
    </w:p>
    <w:p w14:paraId="5D7EB1A4" w14:textId="28EF198E" w:rsidR="008C0B84" w:rsidRPr="008C0B84" w:rsidRDefault="008C0B84" w:rsidP="008C0B84">
      <w:pPr>
        <w:spacing w:after="0" w:line="240" w:lineRule="auto"/>
        <w:ind w:left="360"/>
        <w:textAlignment w:val="center"/>
        <w:rPr>
          <w:rFonts w:ascii="Times New Roman" w:eastAsia="Times New Roman" w:hAnsi="Times New Roman" w:cs="Times New Roman"/>
          <w:kern w:val="0"/>
          <w:lang w:eastAsia="en-AU"/>
          <w14:ligatures w14:val="none"/>
        </w:rPr>
      </w:pPr>
      <w:r>
        <w:rPr>
          <w:noProof/>
        </w:rPr>
        <w:drawing>
          <wp:inline distT="0" distB="0" distL="0" distR="0" wp14:anchorId="77B437B2" wp14:editId="5A6A75D4">
            <wp:extent cx="5731510" cy="276860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768600"/>
                    </a:xfrm>
                    <a:prstGeom prst="rect">
                      <a:avLst/>
                    </a:prstGeom>
                  </pic:spPr>
                </pic:pic>
              </a:graphicData>
            </a:graphic>
          </wp:inline>
        </w:drawing>
      </w:r>
    </w:p>
    <w:p w14:paraId="7F79B06D" w14:textId="5B97C023" w:rsidR="008C0B84" w:rsidRDefault="008C0B84" w:rsidP="008C0B84">
      <w:pPr>
        <w:pStyle w:val="ListParagraph"/>
        <w:spacing w:after="0" w:line="240" w:lineRule="auto"/>
        <w:ind w:left="360"/>
        <w:textAlignment w:val="center"/>
        <w:rPr>
          <w:rFonts w:ascii="Times New Roman" w:eastAsia="Times New Roman" w:hAnsi="Times New Roman" w:cs="Times New Roman"/>
          <w:kern w:val="0"/>
          <w:lang w:eastAsia="en-AU"/>
          <w14:ligatures w14:val="none"/>
        </w:rPr>
      </w:pPr>
      <w:r>
        <w:rPr>
          <w:noProof/>
        </w:rPr>
        <w:lastRenderedPageBreak/>
        <w:drawing>
          <wp:inline distT="0" distB="0" distL="0" distR="0" wp14:anchorId="67B2E152" wp14:editId="553DE272">
            <wp:extent cx="5731510" cy="4419600"/>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7"/>
                    <a:stretch>
                      <a:fillRect/>
                    </a:stretch>
                  </pic:blipFill>
                  <pic:spPr>
                    <a:xfrm>
                      <a:off x="0" y="0"/>
                      <a:ext cx="5731510" cy="4419600"/>
                    </a:xfrm>
                    <a:prstGeom prst="rect">
                      <a:avLst/>
                    </a:prstGeom>
                  </pic:spPr>
                </pic:pic>
              </a:graphicData>
            </a:graphic>
          </wp:inline>
        </w:drawing>
      </w:r>
    </w:p>
    <w:p w14:paraId="0EA7474E" w14:textId="7E6ECA5E" w:rsidR="008C0B84" w:rsidRDefault="008C0B84" w:rsidP="008C0B84">
      <w:pPr>
        <w:pStyle w:val="ListParagraph"/>
        <w:numPr>
          <w:ilvl w:val="1"/>
          <w:numId w:val="7"/>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Performance of Image Classification Techniques</w:t>
      </w:r>
    </w:p>
    <w:p w14:paraId="7B567F3E" w14:textId="39C96781" w:rsidR="008C0B84" w:rsidRDefault="008C0B84" w:rsidP="008C0B84">
      <w:pPr>
        <w:pStyle w:val="ListParagraph"/>
        <w:spacing w:after="0" w:line="240" w:lineRule="auto"/>
        <w:ind w:left="1080"/>
        <w:textAlignment w:val="center"/>
        <w:rPr>
          <w:rFonts w:ascii="Times New Roman" w:eastAsia="Times New Roman" w:hAnsi="Times New Roman" w:cs="Times New Roman"/>
          <w:kern w:val="0"/>
          <w:lang w:eastAsia="en-AU"/>
          <w14:ligatures w14:val="none"/>
        </w:rPr>
      </w:pPr>
      <w:r>
        <w:rPr>
          <w:noProof/>
        </w:rPr>
        <w:drawing>
          <wp:inline distT="0" distB="0" distL="0" distR="0" wp14:anchorId="7E949727" wp14:editId="2577A476">
            <wp:extent cx="4752975" cy="25812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52975" cy="2581275"/>
                    </a:xfrm>
                    <a:prstGeom prst="rect">
                      <a:avLst/>
                    </a:prstGeom>
                  </pic:spPr>
                </pic:pic>
              </a:graphicData>
            </a:graphic>
          </wp:inline>
        </w:drawing>
      </w:r>
    </w:p>
    <w:p w14:paraId="75A2F073" w14:textId="41373F06" w:rsidR="00080284" w:rsidRDefault="00080284" w:rsidP="00266561">
      <w:pPr>
        <w:pStyle w:val="ListParagraph"/>
        <w:numPr>
          <w:ilvl w:val="0"/>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How Accurate will this be?</w:t>
      </w:r>
    </w:p>
    <w:p w14:paraId="72CE1F15" w14:textId="2FFA563D" w:rsidR="003635FD" w:rsidRDefault="003635FD"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his was a question asked early on</w:t>
      </w:r>
    </w:p>
    <w:p w14:paraId="31CB1EEE" w14:textId="341B1B97" w:rsidR="008C0B84" w:rsidRDefault="008C0B84"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 xml:space="preserve">Seems that </w:t>
      </w:r>
      <w:r w:rsidR="000504A7">
        <w:rPr>
          <w:rFonts w:ascii="Times New Roman" w:eastAsia="Times New Roman" w:hAnsi="Times New Roman" w:cs="Times New Roman"/>
          <w:kern w:val="0"/>
          <w:lang w:eastAsia="en-AU"/>
          <w14:ligatures w14:val="none"/>
        </w:rPr>
        <w:t xml:space="preserve">convolutional neural networks are the most accurate technique for image classification </w:t>
      </w:r>
    </w:p>
    <w:p w14:paraId="0EFE44AD" w14:textId="6489AFC4" w:rsidR="00B81809" w:rsidRDefault="00B81809" w:rsidP="00266561">
      <w:pPr>
        <w:pStyle w:val="ListParagraph"/>
        <w:numPr>
          <w:ilvl w:val="1"/>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For medical image classification it seems that the larger the training data size the more accurate the classification was</w:t>
      </w:r>
    </w:p>
    <w:p w14:paraId="1128DEC7" w14:textId="35CE76E9" w:rsidR="00B81809" w:rsidRDefault="00B81809" w:rsidP="00B81809">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t specifies that training data size of 200 is most accurate with nearly 100% accuracy on some images of the body</w:t>
      </w:r>
    </w:p>
    <w:p w14:paraId="4E5996A5" w14:textId="3FB3FCE9" w:rsidR="00B81809" w:rsidRDefault="00B81809" w:rsidP="00B81809">
      <w:pPr>
        <w:pStyle w:val="ListParagraph"/>
        <w:numPr>
          <w:ilvl w:val="2"/>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Is this useful for our problem?</w:t>
      </w:r>
    </w:p>
    <w:p w14:paraId="76FA53ED" w14:textId="5AEE5016" w:rsidR="00B81809" w:rsidRDefault="00B81809" w:rsidP="00B81809">
      <w:pPr>
        <w:pStyle w:val="ListParagraph"/>
        <w:numPr>
          <w:ilvl w:val="3"/>
          <w:numId w:val="3"/>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Probably the technique we would want to implement</w:t>
      </w:r>
    </w:p>
    <w:p w14:paraId="0450FE6F" w14:textId="015F5D20" w:rsidR="003635FD" w:rsidRDefault="003635FD" w:rsidP="00266561">
      <w:pPr>
        <w:spacing w:after="0" w:line="240" w:lineRule="auto"/>
        <w:textAlignment w:val="center"/>
        <w:rPr>
          <w:rFonts w:ascii="Times New Roman" w:eastAsia="Times New Roman" w:hAnsi="Times New Roman" w:cs="Times New Roman"/>
          <w:b/>
          <w:bCs/>
          <w:kern w:val="0"/>
          <w:sz w:val="24"/>
          <w:szCs w:val="24"/>
          <w:lang w:eastAsia="en-AU"/>
          <w14:ligatures w14:val="none"/>
        </w:rPr>
      </w:pPr>
      <w:r w:rsidRPr="00EE51E5">
        <w:rPr>
          <w:rFonts w:ascii="Times New Roman" w:eastAsia="Times New Roman" w:hAnsi="Times New Roman" w:cs="Times New Roman"/>
          <w:b/>
          <w:bCs/>
          <w:kern w:val="0"/>
          <w:sz w:val="24"/>
          <w:szCs w:val="24"/>
          <w:lang w:eastAsia="en-AU"/>
          <w14:ligatures w14:val="none"/>
        </w:rPr>
        <w:lastRenderedPageBreak/>
        <w:t>Pre-trained Machine Learning Model</w:t>
      </w:r>
    </w:p>
    <w:p w14:paraId="428440C2" w14:textId="20FD409B" w:rsidR="00266561" w:rsidRDefault="008B409F" w:rsidP="008B409F">
      <w:pPr>
        <w:pStyle w:val="ListParagraph"/>
        <w:numPr>
          <w:ilvl w:val="0"/>
          <w:numId w:val="8"/>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Most of the work will be focused on extraction, formatting and pre-processing</w:t>
      </w:r>
    </w:p>
    <w:p w14:paraId="77A80B61" w14:textId="29836B91" w:rsidR="008B409F" w:rsidRDefault="008B409F" w:rsidP="008B409F">
      <w:pPr>
        <w:pStyle w:val="ListParagraph"/>
        <w:numPr>
          <w:ilvl w:val="0"/>
          <w:numId w:val="8"/>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Trained on large general data set</w:t>
      </w:r>
    </w:p>
    <w:p w14:paraId="31C25672" w14:textId="3F500444" w:rsidR="008B409F" w:rsidRPr="008B409F" w:rsidRDefault="008B409F" w:rsidP="008B409F">
      <w:pPr>
        <w:pStyle w:val="ListParagraph"/>
        <w:numPr>
          <w:ilvl w:val="0"/>
          <w:numId w:val="8"/>
        </w:numPr>
        <w:spacing w:after="0" w:line="240" w:lineRule="auto"/>
        <w:textAlignment w:val="center"/>
        <w:rPr>
          <w:rFonts w:ascii="Times New Roman" w:eastAsia="Times New Roman" w:hAnsi="Times New Roman" w:cs="Times New Roman"/>
          <w:kern w:val="0"/>
          <w:lang w:eastAsia="en-AU"/>
          <w14:ligatures w14:val="none"/>
        </w:rPr>
      </w:pPr>
      <w:r>
        <w:rPr>
          <w:rFonts w:ascii="Times New Roman" w:eastAsia="Times New Roman" w:hAnsi="Times New Roman" w:cs="Times New Roman"/>
          <w:kern w:val="0"/>
          <w:lang w:eastAsia="en-AU"/>
          <w14:ligatures w14:val="none"/>
        </w:rPr>
        <w:t>What pre-trained model are we thinking about using?</w:t>
      </w:r>
    </w:p>
    <w:p w14:paraId="4F5DDD77" w14:textId="3436010D" w:rsidR="00266561" w:rsidRPr="00EE51E5" w:rsidRDefault="00266561" w:rsidP="00266561">
      <w:pPr>
        <w:spacing w:after="0" w:line="240" w:lineRule="auto"/>
        <w:textAlignment w:val="center"/>
        <w:rPr>
          <w:rFonts w:ascii="Times New Roman" w:eastAsia="Times New Roman" w:hAnsi="Times New Roman" w:cs="Times New Roman"/>
          <w:b/>
          <w:bCs/>
          <w:kern w:val="0"/>
          <w:sz w:val="24"/>
          <w:szCs w:val="24"/>
          <w:lang w:eastAsia="en-AU"/>
          <w14:ligatures w14:val="none"/>
        </w:rPr>
      </w:pPr>
      <w:r>
        <w:rPr>
          <w:rFonts w:ascii="Times New Roman" w:eastAsia="Times New Roman" w:hAnsi="Times New Roman" w:cs="Times New Roman"/>
          <w:b/>
          <w:bCs/>
          <w:kern w:val="0"/>
          <w:sz w:val="24"/>
          <w:szCs w:val="24"/>
          <w:lang w:eastAsia="en-AU"/>
          <w14:ligatures w14:val="none"/>
        </w:rPr>
        <w:t>Options for Implementation</w:t>
      </w:r>
    </w:p>
    <w:p w14:paraId="7F4AE14D" w14:textId="08C29DD2" w:rsidR="008B3E26" w:rsidRDefault="008B3E26" w:rsidP="008B3E26">
      <w:pPr>
        <w:pStyle w:val="ListParagraph"/>
        <w:numPr>
          <w:ilvl w:val="0"/>
          <w:numId w:val="5"/>
        </w:numPr>
        <w:spacing w:line="240" w:lineRule="auto"/>
        <w:rPr>
          <w:rFonts w:ascii="Times New Roman" w:hAnsi="Times New Roman" w:cs="Times New Roman"/>
        </w:rPr>
      </w:pPr>
      <w:proofErr w:type="spellStart"/>
      <w:r>
        <w:rPr>
          <w:rFonts w:ascii="Times New Roman" w:hAnsi="Times New Roman" w:cs="Times New Roman"/>
        </w:rPr>
        <w:t>Tensorflow</w:t>
      </w:r>
      <w:proofErr w:type="spellEnd"/>
      <w:r>
        <w:rPr>
          <w:rFonts w:ascii="Times New Roman" w:hAnsi="Times New Roman" w:cs="Times New Roman"/>
        </w:rPr>
        <w:t xml:space="preserve"> lite</w:t>
      </w:r>
    </w:p>
    <w:p w14:paraId="5A5D654F" w14:textId="3D9DB54B" w:rsidR="00D561F2" w:rsidRDefault="00D561F2" w:rsidP="00D561F2">
      <w:pPr>
        <w:pStyle w:val="ListParagraph"/>
        <w:numPr>
          <w:ilvl w:val="1"/>
          <w:numId w:val="5"/>
        </w:numPr>
        <w:spacing w:line="240" w:lineRule="auto"/>
        <w:rPr>
          <w:rFonts w:ascii="Times New Roman" w:hAnsi="Times New Roman" w:cs="Times New Roman"/>
        </w:rPr>
      </w:pPr>
      <w:proofErr w:type="spellStart"/>
      <w:r>
        <w:rPr>
          <w:rFonts w:ascii="Times New Roman" w:hAnsi="Times New Roman" w:cs="Times New Roman"/>
        </w:rPr>
        <w:t>Tensorflow</w:t>
      </w:r>
      <w:proofErr w:type="spellEnd"/>
      <w:r>
        <w:rPr>
          <w:rFonts w:ascii="Times New Roman" w:hAnsi="Times New Roman" w:cs="Times New Roman"/>
        </w:rPr>
        <w:t xml:space="preserve"> JS</w:t>
      </w:r>
    </w:p>
    <w:p w14:paraId="5E169389" w14:textId="71614243" w:rsidR="00A65D0B" w:rsidRDefault="000B0534" w:rsidP="00A65D0B">
      <w:pPr>
        <w:pStyle w:val="ListParagraph"/>
        <w:numPr>
          <w:ilvl w:val="2"/>
          <w:numId w:val="5"/>
        </w:numPr>
        <w:spacing w:line="240" w:lineRule="auto"/>
        <w:rPr>
          <w:rFonts w:ascii="Times New Roman" w:hAnsi="Times New Roman" w:cs="Times New Roman"/>
        </w:rPr>
      </w:pPr>
      <w:r>
        <w:rPr>
          <w:rFonts w:ascii="Times New Roman" w:hAnsi="Times New Roman" w:cs="Times New Roman"/>
        </w:rPr>
        <w:t>Can execute ML models in JS</w:t>
      </w:r>
    </w:p>
    <w:p w14:paraId="60ED8AB7" w14:textId="77777777" w:rsidR="007F5826" w:rsidRDefault="005B7AD9" w:rsidP="00A65D0B">
      <w:pPr>
        <w:pStyle w:val="ListParagraph"/>
        <w:numPr>
          <w:ilvl w:val="2"/>
          <w:numId w:val="5"/>
        </w:numPr>
        <w:spacing w:line="240" w:lineRule="auto"/>
        <w:rPr>
          <w:rFonts w:ascii="Times New Roman" w:hAnsi="Times New Roman" w:cs="Times New Roman"/>
        </w:rPr>
      </w:pPr>
      <w:r>
        <w:rPr>
          <w:rFonts w:ascii="Times New Roman" w:hAnsi="Times New Roman" w:cs="Times New Roman"/>
        </w:rPr>
        <w:t xml:space="preserve">ML in the </w:t>
      </w:r>
    </w:p>
    <w:p w14:paraId="696EC3B3" w14:textId="284E021F" w:rsidR="007F5826" w:rsidRDefault="007F5826" w:rsidP="007F5826">
      <w:pPr>
        <w:pStyle w:val="ListParagraph"/>
        <w:numPr>
          <w:ilvl w:val="3"/>
          <w:numId w:val="5"/>
        </w:numPr>
        <w:spacing w:line="240" w:lineRule="auto"/>
        <w:rPr>
          <w:rFonts w:ascii="Times New Roman" w:hAnsi="Times New Roman" w:cs="Times New Roman"/>
        </w:rPr>
      </w:pPr>
      <w:r>
        <w:rPr>
          <w:rFonts w:ascii="Times New Roman" w:hAnsi="Times New Roman" w:cs="Times New Roman"/>
        </w:rPr>
        <w:t>B</w:t>
      </w:r>
      <w:r w:rsidR="005B7AD9">
        <w:rPr>
          <w:rFonts w:ascii="Times New Roman" w:hAnsi="Times New Roman" w:cs="Times New Roman"/>
        </w:rPr>
        <w:t>rowser client side</w:t>
      </w:r>
    </w:p>
    <w:p w14:paraId="4313B6B9" w14:textId="77777777" w:rsidR="007F5826" w:rsidRDefault="007F5826" w:rsidP="007F5826">
      <w:pPr>
        <w:pStyle w:val="ListParagraph"/>
        <w:numPr>
          <w:ilvl w:val="3"/>
          <w:numId w:val="5"/>
        </w:numPr>
        <w:spacing w:line="240" w:lineRule="auto"/>
        <w:rPr>
          <w:rFonts w:ascii="Times New Roman" w:hAnsi="Times New Roman" w:cs="Times New Roman"/>
        </w:rPr>
      </w:pPr>
      <w:r>
        <w:rPr>
          <w:rFonts w:ascii="Times New Roman" w:hAnsi="Times New Roman" w:cs="Times New Roman"/>
        </w:rPr>
        <w:t>Server side &gt; Node.js</w:t>
      </w:r>
    </w:p>
    <w:p w14:paraId="135E8BDD" w14:textId="77777777" w:rsidR="00051FC0" w:rsidRDefault="00051FC0" w:rsidP="007F5826">
      <w:pPr>
        <w:pStyle w:val="ListParagraph"/>
        <w:numPr>
          <w:ilvl w:val="3"/>
          <w:numId w:val="5"/>
        </w:numPr>
        <w:spacing w:line="240" w:lineRule="auto"/>
        <w:rPr>
          <w:rFonts w:ascii="Times New Roman" w:hAnsi="Times New Roman" w:cs="Times New Roman"/>
        </w:rPr>
      </w:pPr>
      <w:r>
        <w:rPr>
          <w:rFonts w:ascii="Times New Roman" w:hAnsi="Times New Roman" w:cs="Times New Roman"/>
        </w:rPr>
        <w:t xml:space="preserve">Mobile native via </w:t>
      </w:r>
      <w:proofErr w:type="gramStart"/>
      <w:r>
        <w:rPr>
          <w:rFonts w:ascii="Times New Roman" w:hAnsi="Times New Roman" w:cs="Times New Roman"/>
        </w:rPr>
        <w:t>react</w:t>
      </w:r>
      <w:proofErr w:type="gramEnd"/>
      <w:r>
        <w:rPr>
          <w:rFonts w:ascii="Times New Roman" w:hAnsi="Times New Roman" w:cs="Times New Roman"/>
        </w:rPr>
        <w:t xml:space="preserve"> native</w:t>
      </w:r>
    </w:p>
    <w:p w14:paraId="1F468618" w14:textId="77777777" w:rsidR="00F633FA" w:rsidRDefault="00051FC0" w:rsidP="007F5826">
      <w:pPr>
        <w:pStyle w:val="ListParagraph"/>
        <w:numPr>
          <w:ilvl w:val="3"/>
          <w:numId w:val="5"/>
        </w:numPr>
        <w:spacing w:line="240" w:lineRule="auto"/>
        <w:rPr>
          <w:rFonts w:ascii="Times New Roman" w:hAnsi="Times New Roman" w:cs="Times New Roman"/>
        </w:rPr>
      </w:pPr>
      <w:r>
        <w:rPr>
          <w:rFonts w:ascii="Times New Roman" w:hAnsi="Times New Roman" w:cs="Times New Roman"/>
        </w:rPr>
        <w:t xml:space="preserve">Desktop native &gt; </w:t>
      </w:r>
      <w:r w:rsidR="00F633FA">
        <w:rPr>
          <w:rFonts w:ascii="Times New Roman" w:hAnsi="Times New Roman" w:cs="Times New Roman"/>
        </w:rPr>
        <w:t>Electron</w:t>
      </w:r>
    </w:p>
    <w:p w14:paraId="243910FD" w14:textId="77777777" w:rsidR="0077725C" w:rsidRDefault="00F633FA" w:rsidP="007F5826">
      <w:pPr>
        <w:pStyle w:val="ListParagraph"/>
        <w:numPr>
          <w:ilvl w:val="3"/>
          <w:numId w:val="5"/>
        </w:numPr>
        <w:spacing w:line="240" w:lineRule="auto"/>
        <w:rPr>
          <w:rFonts w:ascii="Times New Roman" w:hAnsi="Times New Roman" w:cs="Times New Roman"/>
        </w:rPr>
      </w:pPr>
      <w:r>
        <w:rPr>
          <w:rFonts w:ascii="Times New Roman" w:hAnsi="Times New Roman" w:cs="Times New Roman"/>
        </w:rPr>
        <w:t>IOT devices via Node.js on Raspberry Pi</w:t>
      </w:r>
    </w:p>
    <w:p w14:paraId="7889D72F" w14:textId="3E3B0F3B" w:rsidR="007F2026" w:rsidRDefault="00757729" w:rsidP="007F5826">
      <w:pPr>
        <w:pStyle w:val="ListParagraph"/>
        <w:numPr>
          <w:ilvl w:val="3"/>
          <w:numId w:val="5"/>
        </w:numPr>
        <w:spacing w:line="240" w:lineRule="auto"/>
        <w:rPr>
          <w:rFonts w:ascii="Times New Roman" w:hAnsi="Times New Roman" w:cs="Times New Roman"/>
        </w:rPr>
      </w:pPr>
      <w:hyperlink r:id="rId39" w:history="1">
        <w:r w:rsidR="007F2026" w:rsidRPr="0073691F">
          <w:rPr>
            <w:rStyle w:val="Hyperlink"/>
            <w:rFonts w:ascii="Times New Roman" w:hAnsi="Times New Roman" w:cs="Times New Roman"/>
          </w:rPr>
          <w:t>https://www.tensorflow.org/resources/learn-ml/basics-of-tensorflow-for-js-development</w:t>
        </w:r>
      </w:hyperlink>
    </w:p>
    <w:p w14:paraId="2A0AD1AE" w14:textId="77777777" w:rsidR="00617C23" w:rsidRDefault="00617C23" w:rsidP="00A701F6">
      <w:pPr>
        <w:pStyle w:val="ListParagraph"/>
        <w:numPr>
          <w:ilvl w:val="0"/>
          <w:numId w:val="5"/>
        </w:numPr>
        <w:spacing w:line="240" w:lineRule="auto"/>
        <w:rPr>
          <w:rFonts w:ascii="Times New Roman" w:hAnsi="Times New Roman" w:cs="Times New Roman"/>
        </w:rPr>
      </w:pPr>
      <w:r>
        <w:rPr>
          <w:rFonts w:ascii="Times New Roman" w:hAnsi="Times New Roman" w:cs="Times New Roman"/>
        </w:rPr>
        <w:t>Scikit-Learn</w:t>
      </w:r>
    </w:p>
    <w:p w14:paraId="7342A6F4" w14:textId="77777777" w:rsidR="00737C9A" w:rsidRDefault="00617C23" w:rsidP="00617C23">
      <w:pPr>
        <w:pStyle w:val="ListParagraph"/>
        <w:numPr>
          <w:ilvl w:val="1"/>
          <w:numId w:val="5"/>
        </w:numPr>
        <w:spacing w:line="240" w:lineRule="auto"/>
        <w:rPr>
          <w:rFonts w:ascii="Times New Roman" w:hAnsi="Times New Roman" w:cs="Times New Roman"/>
        </w:rPr>
      </w:pPr>
      <w:proofErr w:type="spellStart"/>
      <w:r>
        <w:rPr>
          <w:rFonts w:ascii="Times New Roman" w:hAnsi="Times New Roman" w:cs="Times New Roman"/>
        </w:rPr>
        <w:t>Tensorflow</w:t>
      </w:r>
      <w:proofErr w:type="spellEnd"/>
      <w:r>
        <w:rPr>
          <w:rFonts w:ascii="Times New Roman" w:hAnsi="Times New Roman" w:cs="Times New Roman"/>
        </w:rPr>
        <w:t xml:space="preserve"> is better for deep learning</w:t>
      </w:r>
    </w:p>
    <w:p w14:paraId="6F3598B0" w14:textId="73C23595" w:rsidR="000B0534" w:rsidRDefault="00737C9A" w:rsidP="00617C23">
      <w:pPr>
        <w:pStyle w:val="ListParagraph"/>
        <w:numPr>
          <w:ilvl w:val="1"/>
          <w:numId w:val="5"/>
        </w:numPr>
        <w:spacing w:line="240" w:lineRule="auto"/>
        <w:rPr>
          <w:rFonts w:ascii="Times New Roman" w:hAnsi="Times New Roman" w:cs="Times New Roman"/>
        </w:rPr>
      </w:pPr>
      <w:r>
        <w:rPr>
          <w:rFonts w:ascii="Times New Roman" w:hAnsi="Times New Roman" w:cs="Times New Roman"/>
        </w:rPr>
        <w:t>Scikit-Learn is better for traditional machine learning</w:t>
      </w:r>
    </w:p>
    <w:p w14:paraId="05C16718" w14:textId="1DCDCEC6" w:rsidR="003E3D03" w:rsidRDefault="00757729" w:rsidP="00617C23">
      <w:pPr>
        <w:pStyle w:val="ListParagraph"/>
        <w:numPr>
          <w:ilvl w:val="1"/>
          <w:numId w:val="5"/>
        </w:numPr>
        <w:spacing w:line="240" w:lineRule="auto"/>
        <w:rPr>
          <w:rFonts w:ascii="Times New Roman" w:hAnsi="Times New Roman" w:cs="Times New Roman"/>
        </w:rPr>
      </w:pPr>
      <w:hyperlink r:id="rId40" w:history="1">
        <w:r w:rsidR="003E3D03" w:rsidRPr="0073691F">
          <w:rPr>
            <w:rStyle w:val="Hyperlink"/>
            <w:rFonts w:ascii="Times New Roman" w:hAnsi="Times New Roman" w:cs="Times New Roman"/>
          </w:rPr>
          <w:t>https://scikit-learn.org/stable/</w:t>
        </w:r>
      </w:hyperlink>
      <w:r w:rsidR="003E3D03">
        <w:rPr>
          <w:rFonts w:ascii="Times New Roman" w:hAnsi="Times New Roman" w:cs="Times New Roman"/>
        </w:rPr>
        <w:t xml:space="preserve"> </w:t>
      </w:r>
    </w:p>
    <w:p w14:paraId="40CF7EC8" w14:textId="77C233B9" w:rsidR="003E3D03" w:rsidRDefault="00757729" w:rsidP="00617C23">
      <w:pPr>
        <w:pStyle w:val="ListParagraph"/>
        <w:numPr>
          <w:ilvl w:val="1"/>
          <w:numId w:val="5"/>
        </w:numPr>
        <w:spacing w:line="240" w:lineRule="auto"/>
        <w:rPr>
          <w:rFonts w:ascii="Times New Roman" w:hAnsi="Times New Roman" w:cs="Times New Roman"/>
        </w:rPr>
      </w:pPr>
      <w:hyperlink r:id="rId41" w:history="1">
        <w:r w:rsidR="00FC1DC7" w:rsidRPr="0073691F">
          <w:rPr>
            <w:rStyle w:val="Hyperlink"/>
            <w:rFonts w:ascii="Times New Roman" w:hAnsi="Times New Roman" w:cs="Times New Roman"/>
          </w:rPr>
          <w:t>https://www.npmjs.com/package/scikit-learn</w:t>
        </w:r>
      </w:hyperlink>
      <w:r w:rsidR="00FC1DC7">
        <w:rPr>
          <w:rFonts w:ascii="Times New Roman" w:hAnsi="Times New Roman" w:cs="Times New Roman"/>
        </w:rPr>
        <w:t xml:space="preserve"> </w:t>
      </w:r>
    </w:p>
    <w:p w14:paraId="1D0AB89D" w14:textId="1D98859F" w:rsidR="008B3E26" w:rsidRDefault="008B3E26" w:rsidP="008B3E26">
      <w:pPr>
        <w:pStyle w:val="ListParagraph"/>
        <w:numPr>
          <w:ilvl w:val="0"/>
          <w:numId w:val="5"/>
        </w:numPr>
        <w:spacing w:line="240" w:lineRule="auto"/>
        <w:rPr>
          <w:rFonts w:ascii="Times New Roman" w:hAnsi="Times New Roman" w:cs="Times New Roman"/>
        </w:rPr>
      </w:pPr>
      <w:r w:rsidRPr="008B3E26">
        <w:rPr>
          <w:rFonts w:ascii="Times New Roman" w:hAnsi="Times New Roman" w:cs="Times New Roman"/>
        </w:rPr>
        <w:t xml:space="preserve">Amazon </w:t>
      </w:r>
      <w:proofErr w:type="spellStart"/>
      <w:r w:rsidRPr="008B3E26">
        <w:rPr>
          <w:rFonts w:ascii="Times New Roman" w:hAnsi="Times New Roman" w:cs="Times New Roman"/>
        </w:rPr>
        <w:t>Rekognition</w:t>
      </w:r>
      <w:proofErr w:type="spellEnd"/>
    </w:p>
    <w:p w14:paraId="5B5EDF8A" w14:textId="029C8E5F" w:rsidR="00FC1DC7" w:rsidRDefault="00757729" w:rsidP="00FC1DC7">
      <w:pPr>
        <w:pStyle w:val="ListParagraph"/>
        <w:numPr>
          <w:ilvl w:val="1"/>
          <w:numId w:val="5"/>
        </w:numPr>
        <w:spacing w:line="240" w:lineRule="auto"/>
        <w:rPr>
          <w:rFonts w:ascii="Times New Roman" w:hAnsi="Times New Roman" w:cs="Times New Roman"/>
        </w:rPr>
      </w:pPr>
      <w:hyperlink r:id="rId42" w:history="1">
        <w:r w:rsidR="00FB34A1" w:rsidRPr="0073691F">
          <w:rPr>
            <w:rStyle w:val="Hyperlink"/>
            <w:rFonts w:ascii="Times New Roman" w:hAnsi="Times New Roman" w:cs="Times New Roman"/>
          </w:rPr>
          <w:t>https://medium.com/@glen.bray/text-detection-with-mobile-camera-using-react-native-and-aws-rekognition-7826b3e2aeef \</w:t>
        </w:r>
      </w:hyperlink>
    </w:p>
    <w:p w14:paraId="193707EB" w14:textId="72622930" w:rsidR="00FB34A1" w:rsidRDefault="00757729" w:rsidP="00FC1DC7">
      <w:pPr>
        <w:pStyle w:val="ListParagraph"/>
        <w:numPr>
          <w:ilvl w:val="1"/>
          <w:numId w:val="5"/>
        </w:numPr>
        <w:spacing w:line="240" w:lineRule="auto"/>
        <w:rPr>
          <w:rFonts w:ascii="Times New Roman" w:hAnsi="Times New Roman" w:cs="Times New Roman"/>
        </w:rPr>
      </w:pPr>
      <w:hyperlink r:id="rId43" w:history="1">
        <w:r w:rsidR="00A21E72" w:rsidRPr="0073691F">
          <w:rPr>
            <w:rStyle w:val="Hyperlink"/>
            <w:rFonts w:ascii="Times New Roman" w:hAnsi="Times New Roman" w:cs="Times New Roman"/>
          </w:rPr>
          <w:t>https://morioh.com/p/4b289b022040</w:t>
        </w:r>
      </w:hyperlink>
      <w:r w:rsidR="00A21E72">
        <w:rPr>
          <w:rFonts w:ascii="Times New Roman" w:hAnsi="Times New Roman" w:cs="Times New Roman"/>
        </w:rPr>
        <w:t xml:space="preserve"> </w:t>
      </w:r>
    </w:p>
    <w:p w14:paraId="18AFF329" w14:textId="36025122" w:rsidR="00FB0ADA" w:rsidRDefault="00FB0ADA" w:rsidP="00FC1DC7">
      <w:pPr>
        <w:pStyle w:val="ListParagraph"/>
        <w:numPr>
          <w:ilvl w:val="1"/>
          <w:numId w:val="5"/>
        </w:numPr>
        <w:spacing w:line="240" w:lineRule="auto"/>
        <w:rPr>
          <w:rFonts w:ascii="Times New Roman" w:hAnsi="Times New Roman" w:cs="Times New Roman"/>
        </w:rPr>
      </w:pPr>
      <w:r>
        <w:rPr>
          <w:rFonts w:ascii="Times New Roman" w:hAnsi="Times New Roman" w:cs="Times New Roman"/>
        </w:rPr>
        <w:t>Best for in depth facial recognition</w:t>
      </w:r>
    </w:p>
    <w:p w14:paraId="26E46F52" w14:textId="1153BE70" w:rsidR="00FB0ADA" w:rsidRDefault="00E27A0C" w:rsidP="00FB0ADA">
      <w:pPr>
        <w:pStyle w:val="ListParagraph"/>
        <w:numPr>
          <w:ilvl w:val="2"/>
          <w:numId w:val="5"/>
        </w:numPr>
        <w:spacing w:line="240" w:lineRule="auto"/>
        <w:rPr>
          <w:rFonts w:ascii="Times New Roman" w:hAnsi="Times New Roman" w:cs="Times New Roman"/>
        </w:rPr>
      </w:pPr>
      <w:r>
        <w:rPr>
          <w:rFonts w:ascii="Times New Roman" w:hAnsi="Times New Roman" w:cs="Times New Roman"/>
        </w:rPr>
        <w:t>Facial comparisons for same person</w:t>
      </w:r>
    </w:p>
    <w:p w14:paraId="073716EB" w14:textId="749AB9DD" w:rsidR="00E27A0C" w:rsidRPr="008B3E26" w:rsidRDefault="00E27A0C" w:rsidP="00FB0ADA">
      <w:pPr>
        <w:pStyle w:val="ListParagraph"/>
        <w:numPr>
          <w:ilvl w:val="2"/>
          <w:numId w:val="5"/>
        </w:numPr>
        <w:spacing w:line="240" w:lineRule="auto"/>
        <w:rPr>
          <w:rFonts w:ascii="Times New Roman" w:hAnsi="Times New Roman" w:cs="Times New Roman"/>
        </w:rPr>
      </w:pPr>
      <w:r>
        <w:rPr>
          <w:rFonts w:ascii="Times New Roman" w:hAnsi="Times New Roman" w:cs="Times New Roman"/>
        </w:rPr>
        <w:t>Facial feature detection</w:t>
      </w:r>
    </w:p>
    <w:p w14:paraId="3F591895" w14:textId="71ECEF02" w:rsidR="008B3E26" w:rsidRDefault="008B3E26" w:rsidP="008B3E26">
      <w:pPr>
        <w:pStyle w:val="ListParagraph"/>
        <w:numPr>
          <w:ilvl w:val="0"/>
          <w:numId w:val="5"/>
        </w:numPr>
        <w:spacing w:line="240" w:lineRule="auto"/>
        <w:rPr>
          <w:rFonts w:ascii="Times New Roman" w:hAnsi="Times New Roman" w:cs="Times New Roman"/>
        </w:rPr>
      </w:pPr>
      <w:r w:rsidRPr="008B3E26">
        <w:rPr>
          <w:rFonts w:ascii="Times New Roman" w:hAnsi="Times New Roman" w:cs="Times New Roman"/>
        </w:rPr>
        <w:t>Einstein Vision</w:t>
      </w:r>
    </w:p>
    <w:p w14:paraId="26FE8E77" w14:textId="4DAE26D0" w:rsidR="00881EFD" w:rsidRDefault="00B871D9" w:rsidP="00881EFD">
      <w:pPr>
        <w:pStyle w:val="ListParagraph"/>
        <w:numPr>
          <w:ilvl w:val="1"/>
          <w:numId w:val="5"/>
        </w:numPr>
        <w:spacing w:line="240" w:lineRule="auto"/>
        <w:rPr>
          <w:rFonts w:ascii="Times New Roman" w:hAnsi="Times New Roman" w:cs="Times New Roman"/>
        </w:rPr>
      </w:pPr>
      <w:r>
        <w:rPr>
          <w:rFonts w:ascii="Times New Roman" w:hAnsi="Times New Roman" w:cs="Times New Roman"/>
        </w:rPr>
        <w:t xml:space="preserve">Einstein </w:t>
      </w:r>
      <w:r w:rsidR="00C306C7">
        <w:rPr>
          <w:rFonts w:ascii="Times New Roman" w:hAnsi="Times New Roman" w:cs="Times New Roman"/>
        </w:rPr>
        <w:t>Image Classification</w:t>
      </w:r>
    </w:p>
    <w:p w14:paraId="6B37B862" w14:textId="0832BA8C" w:rsidR="00C306C7" w:rsidRDefault="00C306C7" w:rsidP="00C306C7">
      <w:pPr>
        <w:pStyle w:val="ListParagraph"/>
        <w:numPr>
          <w:ilvl w:val="2"/>
          <w:numId w:val="5"/>
        </w:numPr>
        <w:spacing w:line="240" w:lineRule="auto"/>
        <w:rPr>
          <w:rFonts w:ascii="Times New Roman" w:hAnsi="Times New Roman" w:cs="Times New Roman"/>
        </w:rPr>
      </w:pPr>
      <w:r>
        <w:rPr>
          <w:rFonts w:ascii="Times New Roman" w:hAnsi="Times New Roman" w:cs="Times New Roman"/>
        </w:rPr>
        <w:t>Good for scale</w:t>
      </w:r>
    </w:p>
    <w:p w14:paraId="21C57898" w14:textId="14C1C3C2" w:rsidR="00C306C7" w:rsidRDefault="00C306C7" w:rsidP="00C306C7">
      <w:pPr>
        <w:pStyle w:val="ListParagraph"/>
        <w:numPr>
          <w:ilvl w:val="2"/>
          <w:numId w:val="5"/>
        </w:numPr>
        <w:spacing w:line="240" w:lineRule="auto"/>
        <w:rPr>
          <w:rFonts w:ascii="Times New Roman" w:hAnsi="Times New Roman" w:cs="Times New Roman"/>
        </w:rPr>
      </w:pPr>
      <w:r>
        <w:rPr>
          <w:rFonts w:ascii="Times New Roman" w:hAnsi="Times New Roman" w:cs="Times New Roman"/>
        </w:rPr>
        <w:t xml:space="preserve">Create and train </w:t>
      </w:r>
      <w:r w:rsidR="003330AE">
        <w:rPr>
          <w:rFonts w:ascii="Times New Roman" w:hAnsi="Times New Roman" w:cs="Times New Roman"/>
        </w:rPr>
        <w:t>models to detect and classify images</w:t>
      </w:r>
    </w:p>
    <w:p w14:paraId="747F5FFA" w14:textId="66248D83" w:rsidR="00645BA5" w:rsidRPr="008B3E26" w:rsidRDefault="00645BA5" w:rsidP="00C306C7">
      <w:pPr>
        <w:pStyle w:val="ListParagraph"/>
        <w:numPr>
          <w:ilvl w:val="2"/>
          <w:numId w:val="5"/>
        </w:numPr>
        <w:spacing w:line="240" w:lineRule="auto"/>
        <w:rPr>
          <w:rFonts w:ascii="Times New Roman" w:hAnsi="Times New Roman" w:cs="Times New Roman"/>
        </w:rPr>
      </w:pPr>
      <w:r>
        <w:rPr>
          <w:rFonts w:ascii="Times New Roman" w:hAnsi="Times New Roman" w:cs="Times New Roman"/>
        </w:rPr>
        <w:t>Use of pre-trained model?</w:t>
      </w:r>
    </w:p>
    <w:p w14:paraId="5810D2C9" w14:textId="01BAA289" w:rsidR="008B3E26" w:rsidRDefault="008B3E26" w:rsidP="008B3E26">
      <w:pPr>
        <w:pStyle w:val="ListParagraph"/>
        <w:numPr>
          <w:ilvl w:val="0"/>
          <w:numId w:val="5"/>
        </w:numPr>
        <w:spacing w:line="240" w:lineRule="auto"/>
        <w:rPr>
          <w:rFonts w:ascii="Times New Roman" w:hAnsi="Times New Roman" w:cs="Times New Roman"/>
        </w:rPr>
      </w:pPr>
      <w:proofErr w:type="spellStart"/>
      <w:r w:rsidRPr="008B3E26">
        <w:rPr>
          <w:rFonts w:ascii="Times New Roman" w:hAnsi="Times New Roman" w:cs="Times New Roman"/>
        </w:rPr>
        <w:t>Clarifai</w:t>
      </w:r>
      <w:proofErr w:type="spellEnd"/>
    </w:p>
    <w:p w14:paraId="15F21F16" w14:textId="3AF0204A" w:rsidR="00381B15" w:rsidRDefault="00381B15" w:rsidP="00381B15">
      <w:pPr>
        <w:pStyle w:val="ListParagraph"/>
        <w:numPr>
          <w:ilvl w:val="1"/>
          <w:numId w:val="5"/>
        </w:numPr>
        <w:spacing w:line="240" w:lineRule="auto"/>
        <w:rPr>
          <w:rFonts w:ascii="Times New Roman" w:hAnsi="Times New Roman" w:cs="Times New Roman"/>
        </w:rPr>
      </w:pPr>
      <w:r>
        <w:rPr>
          <w:rFonts w:ascii="Times New Roman" w:hAnsi="Times New Roman" w:cs="Times New Roman"/>
        </w:rPr>
        <w:t>Easy to implement API</w:t>
      </w:r>
      <w:r w:rsidR="00AE66E8">
        <w:rPr>
          <w:rFonts w:ascii="Times New Roman" w:hAnsi="Times New Roman" w:cs="Times New Roman"/>
        </w:rPr>
        <w:t xml:space="preserve"> for tagging images</w:t>
      </w:r>
    </w:p>
    <w:p w14:paraId="6D452AA7" w14:textId="50E906EC" w:rsidR="00AE66E8" w:rsidRDefault="00AE66E8" w:rsidP="00381B15">
      <w:pPr>
        <w:pStyle w:val="ListParagraph"/>
        <w:numPr>
          <w:ilvl w:val="1"/>
          <w:numId w:val="5"/>
        </w:numPr>
        <w:spacing w:line="240" w:lineRule="auto"/>
        <w:rPr>
          <w:rFonts w:ascii="Times New Roman" w:hAnsi="Times New Roman" w:cs="Times New Roman"/>
        </w:rPr>
      </w:pPr>
      <w:r>
        <w:rPr>
          <w:rFonts w:ascii="Times New Roman" w:hAnsi="Times New Roman" w:cs="Times New Roman"/>
        </w:rPr>
        <w:t>The API has strong concept modelling</w:t>
      </w:r>
    </w:p>
    <w:p w14:paraId="3108E97C" w14:textId="1D27A0A1" w:rsidR="00AE66E8" w:rsidRPr="008B3E26" w:rsidRDefault="00BE2454" w:rsidP="00381B15">
      <w:pPr>
        <w:pStyle w:val="ListParagraph"/>
        <w:numPr>
          <w:ilvl w:val="1"/>
          <w:numId w:val="5"/>
        </w:numPr>
        <w:spacing w:line="240" w:lineRule="auto"/>
        <w:rPr>
          <w:rFonts w:ascii="Times New Roman" w:hAnsi="Times New Roman" w:cs="Times New Roman"/>
        </w:rPr>
      </w:pPr>
      <w:r>
        <w:rPr>
          <w:rFonts w:ascii="Times New Roman" w:hAnsi="Times New Roman" w:cs="Times New Roman"/>
        </w:rPr>
        <w:t>Allows for potentially creating and training our own models to test against</w:t>
      </w:r>
    </w:p>
    <w:p w14:paraId="18734DE0" w14:textId="29834EDA" w:rsidR="008B3E26" w:rsidRDefault="008B3E26" w:rsidP="008B3E26">
      <w:pPr>
        <w:pStyle w:val="ListParagraph"/>
        <w:numPr>
          <w:ilvl w:val="0"/>
          <w:numId w:val="5"/>
        </w:numPr>
        <w:spacing w:line="240" w:lineRule="auto"/>
        <w:rPr>
          <w:rFonts w:ascii="Times New Roman" w:hAnsi="Times New Roman" w:cs="Times New Roman"/>
        </w:rPr>
      </w:pPr>
      <w:r w:rsidRPr="008B3E26">
        <w:rPr>
          <w:rFonts w:ascii="Times New Roman" w:hAnsi="Times New Roman" w:cs="Times New Roman"/>
        </w:rPr>
        <w:t xml:space="preserve">Google vision </w:t>
      </w:r>
      <w:proofErr w:type="spellStart"/>
      <w:r w:rsidRPr="008B3E26">
        <w:rPr>
          <w:rFonts w:ascii="Times New Roman" w:hAnsi="Times New Roman" w:cs="Times New Roman"/>
        </w:rPr>
        <w:t>api</w:t>
      </w:r>
      <w:proofErr w:type="spellEnd"/>
    </w:p>
    <w:p w14:paraId="71CB1613" w14:textId="38DD3F48" w:rsidR="00D34CCF" w:rsidRPr="008B3E26" w:rsidRDefault="000B06DC" w:rsidP="00D34CCF">
      <w:pPr>
        <w:pStyle w:val="ListParagraph"/>
        <w:numPr>
          <w:ilvl w:val="1"/>
          <w:numId w:val="5"/>
        </w:numPr>
        <w:spacing w:line="240" w:lineRule="auto"/>
        <w:rPr>
          <w:rFonts w:ascii="Times New Roman" w:hAnsi="Times New Roman" w:cs="Times New Roman"/>
        </w:rPr>
      </w:pPr>
      <w:r>
        <w:rPr>
          <w:rFonts w:ascii="Times New Roman" w:hAnsi="Times New Roman" w:cs="Times New Roman"/>
        </w:rPr>
        <w:t>Good for detecting extensive details about the image</w:t>
      </w:r>
    </w:p>
    <w:p w14:paraId="19839707" w14:textId="1A7F5096" w:rsidR="002E3342" w:rsidRDefault="008B3E26" w:rsidP="008B3E26">
      <w:pPr>
        <w:pStyle w:val="ListParagraph"/>
        <w:numPr>
          <w:ilvl w:val="0"/>
          <w:numId w:val="5"/>
        </w:numPr>
        <w:spacing w:line="240" w:lineRule="auto"/>
        <w:rPr>
          <w:rFonts w:ascii="Times New Roman" w:hAnsi="Times New Roman" w:cs="Times New Roman"/>
        </w:rPr>
      </w:pPr>
      <w:r w:rsidRPr="008B3E26">
        <w:rPr>
          <w:rFonts w:ascii="Times New Roman" w:hAnsi="Times New Roman" w:cs="Times New Roman"/>
        </w:rPr>
        <w:t xml:space="preserve">Mobile vision </w:t>
      </w:r>
      <w:proofErr w:type="spellStart"/>
      <w:r w:rsidRPr="008B3E26">
        <w:rPr>
          <w:rFonts w:ascii="Times New Roman" w:hAnsi="Times New Roman" w:cs="Times New Roman"/>
        </w:rPr>
        <w:t>api</w:t>
      </w:r>
      <w:proofErr w:type="spellEnd"/>
    </w:p>
    <w:p w14:paraId="2D23CE31" w14:textId="2E6F9662" w:rsidR="00C46757" w:rsidRDefault="00C46757" w:rsidP="00C46757">
      <w:pPr>
        <w:pStyle w:val="ListParagraph"/>
        <w:numPr>
          <w:ilvl w:val="1"/>
          <w:numId w:val="5"/>
        </w:numPr>
        <w:spacing w:line="240" w:lineRule="auto"/>
        <w:rPr>
          <w:rFonts w:ascii="Times New Roman" w:hAnsi="Times New Roman" w:cs="Times New Roman"/>
        </w:rPr>
      </w:pPr>
      <w:r>
        <w:rPr>
          <w:rFonts w:ascii="Times New Roman" w:hAnsi="Times New Roman" w:cs="Times New Roman"/>
        </w:rPr>
        <w:t xml:space="preserve">Deprecated </w:t>
      </w:r>
      <w:r w:rsidR="00D43AB5">
        <w:rPr>
          <w:rFonts w:ascii="Times New Roman" w:hAnsi="Times New Roman" w:cs="Times New Roman"/>
        </w:rPr>
        <w:t>now ML Kit</w:t>
      </w:r>
    </w:p>
    <w:p w14:paraId="3B45CD18" w14:textId="221C00AC" w:rsidR="00D304DD" w:rsidRDefault="00BD4957" w:rsidP="00BD4957">
      <w:pPr>
        <w:pStyle w:val="ListParagraph"/>
        <w:numPr>
          <w:ilvl w:val="0"/>
          <w:numId w:val="5"/>
        </w:numPr>
        <w:spacing w:line="240" w:lineRule="auto"/>
        <w:rPr>
          <w:rFonts w:ascii="Times New Roman" w:hAnsi="Times New Roman" w:cs="Times New Roman"/>
        </w:rPr>
      </w:pPr>
      <w:r>
        <w:rPr>
          <w:rFonts w:ascii="Times New Roman" w:hAnsi="Times New Roman" w:cs="Times New Roman"/>
        </w:rPr>
        <w:t>ML Kit</w:t>
      </w:r>
    </w:p>
    <w:p w14:paraId="2206A513" w14:textId="6D75FF21" w:rsidR="00BD4957" w:rsidRDefault="00C54C2E" w:rsidP="00BD4957">
      <w:pPr>
        <w:pStyle w:val="ListParagraph"/>
        <w:numPr>
          <w:ilvl w:val="1"/>
          <w:numId w:val="5"/>
        </w:numPr>
        <w:spacing w:line="240" w:lineRule="auto"/>
        <w:rPr>
          <w:rFonts w:ascii="Times New Roman" w:hAnsi="Times New Roman" w:cs="Times New Roman"/>
        </w:rPr>
      </w:pPr>
      <w:r>
        <w:rPr>
          <w:rFonts w:ascii="Times New Roman" w:hAnsi="Times New Roman" w:cs="Times New Roman"/>
        </w:rPr>
        <w:t xml:space="preserve">Vision </w:t>
      </w:r>
      <w:proofErr w:type="spellStart"/>
      <w:r>
        <w:rPr>
          <w:rFonts w:ascii="Times New Roman" w:hAnsi="Times New Roman" w:cs="Times New Roman"/>
        </w:rPr>
        <w:t>Api’s</w:t>
      </w:r>
      <w:proofErr w:type="spellEnd"/>
    </w:p>
    <w:p w14:paraId="4D4DFA81" w14:textId="77777777" w:rsidR="000A2931" w:rsidRDefault="000A2931" w:rsidP="000A2931">
      <w:pPr>
        <w:pStyle w:val="ListParagraph"/>
        <w:spacing w:line="240" w:lineRule="auto"/>
        <w:ind w:left="1440"/>
        <w:rPr>
          <w:rFonts w:ascii="Times New Roman" w:hAnsi="Times New Roman" w:cs="Times New Roman"/>
        </w:rPr>
      </w:pPr>
    </w:p>
    <w:p w14:paraId="086634D2" w14:textId="77777777" w:rsidR="000A2931" w:rsidRDefault="000A2931" w:rsidP="000A2931">
      <w:pPr>
        <w:pStyle w:val="ListParagraph"/>
        <w:spacing w:line="240" w:lineRule="auto"/>
        <w:ind w:left="1440"/>
        <w:rPr>
          <w:rFonts w:ascii="Times New Roman" w:hAnsi="Times New Roman" w:cs="Times New Roman"/>
        </w:rPr>
      </w:pPr>
    </w:p>
    <w:p w14:paraId="642BC1FD" w14:textId="77777777" w:rsidR="000A2931" w:rsidRDefault="000A2931" w:rsidP="000A2931">
      <w:pPr>
        <w:pStyle w:val="ListParagraph"/>
        <w:spacing w:line="240" w:lineRule="auto"/>
        <w:ind w:left="1440"/>
        <w:rPr>
          <w:rFonts w:ascii="Times New Roman" w:hAnsi="Times New Roman" w:cs="Times New Roman"/>
        </w:rPr>
      </w:pPr>
    </w:p>
    <w:p w14:paraId="7D3DBF8D" w14:textId="77777777" w:rsidR="000A2931" w:rsidRDefault="000A2931" w:rsidP="000A2931">
      <w:pPr>
        <w:pStyle w:val="ListParagraph"/>
        <w:spacing w:line="240" w:lineRule="auto"/>
        <w:ind w:left="1440"/>
        <w:rPr>
          <w:rFonts w:ascii="Times New Roman" w:hAnsi="Times New Roman" w:cs="Times New Roman"/>
        </w:rPr>
      </w:pPr>
    </w:p>
    <w:p w14:paraId="7185B6C2" w14:textId="77777777" w:rsidR="000A2931" w:rsidRDefault="000A2931" w:rsidP="000A2931">
      <w:pPr>
        <w:pStyle w:val="ListParagraph"/>
        <w:spacing w:line="240" w:lineRule="auto"/>
        <w:ind w:left="1440"/>
        <w:rPr>
          <w:rFonts w:ascii="Times New Roman" w:hAnsi="Times New Roman" w:cs="Times New Roman"/>
        </w:rPr>
      </w:pPr>
    </w:p>
    <w:p w14:paraId="5B21F8C8" w14:textId="77777777" w:rsidR="000A2931" w:rsidRDefault="000A2931" w:rsidP="000A2931">
      <w:pPr>
        <w:pStyle w:val="ListParagraph"/>
        <w:spacing w:line="240" w:lineRule="auto"/>
        <w:ind w:left="1440"/>
        <w:rPr>
          <w:rFonts w:ascii="Times New Roman" w:hAnsi="Times New Roman" w:cs="Times New Roman"/>
        </w:rPr>
      </w:pPr>
    </w:p>
    <w:p w14:paraId="014CDCE7" w14:textId="77777777" w:rsidR="000A2931" w:rsidRDefault="000A2931" w:rsidP="000A2931">
      <w:pPr>
        <w:pStyle w:val="ListParagraph"/>
        <w:spacing w:line="240" w:lineRule="auto"/>
        <w:ind w:left="1440"/>
        <w:rPr>
          <w:rFonts w:ascii="Times New Roman" w:hAnsi="Times New Roman" w:cs="Times New Roman"/>
        </w:rPr>
      </w:pPr>
    </w:p>
    <w:p w14:paraId="6AE5E88A" w14:textId="77777777" w:rsidR="000A2931" w:rsidRDefault="000A2931" w:rsidP="000A2931">
      <w:pPr>
        <w:pStyle w:val="ListParagraph"/>
        <w:spacing w:line="240" w:lineRule="auto"/>
        <w:ind w:left="1440"/>
        <w:rPr>
          <w:rFonts w:ascii="Times New Roman" w:hAnsi="Times New Roman" w:cs="Times New Roman"/>
        </w:rPr>
      </w:pPr>
    </w:p>
    <w:p w14:paraId="756EF983" w14:textId="77777777" w:rsidR="000A2931" w:rsidRPr="00E27A0C" w:rsidRDefault="000A2931" w:rsidP="00E27A0C">
      <w:pPr>
        <w:spacing w:line="240" w:lineRule="auto"/>
        <w:rPr>
          <w:rFonts w:ascii="Times New Roman" w:hAnsi="Times New Roman" w:cs="Times New Roman"/>
        </w:rPr>
      </w:pPr>
    </w:p>
    <w:p w14:paraId="35F3A627" w14:textId="77777777" w:rsidR="000A2931" w:rsidRDefault="000A2931" w:rsidP="000A2931">
      <w:pPr>
        <w:pStyle w:val="ListParagraph"/>
        <w:spacing w:line="240" w:lineRule="auto"/>
        <w:ind w:left="1440"/>
        <w:rPr>
          <w:rFonts w:ascii="Times New Roman" w:hAnsi="Times New Roman" w:cs="Times New Roman"/>
        </w:rPr>
      </w:pPr>
    </w:p>
    <w:p w14:paraId="6DEAE18C" w14:textId="6DB907F6" w:rsidR="006660C0" w:rsidRDefault="00202196" w:rsidP="008B3E26">
      <w:pPr>
        <w:pStyle w:val="ListParagraph"/>
        <w:numPr>
          <w:ilvl w:val="0"/>
          <w:numId w:val="5"/>
        </w:numPr>
        <w:spacing w:line="240" w:lineRule="auto"/>
        <w:rPr>
          <w:rFonts w:ascii="Times New Roman" w:hAnsi="Times New Roman" w:cs="Times New Roman"/>
        </w:rPr>
      </w:pPr>
      <w:r>
        <w:rPr>
          <w:rFonts w:ascii="Times New Roman" w:hAnsi="Times New Roman" w:cs="Times New Roman"/>
        </w:rPr>
        <w:lastRenderedPageBreak/>
        <w:t xml:space="preserve">Flask + </w:t>
      </w:r>
      <w:proofErr w:type="spellStart"/>
      <w:r>
        <w:rPr>
          <w:rFonts w:ascii="Times New Roman" w:hAnsi="Times New Roman" w:cs="Times New Roman"/>
        </w:rPr>
        <w:t>Keras</w:t>
      </w:r>
      <w:proofErr w:type="spellEnd"/>
    </w:p>
    <w:p w14:paraId="5A157684" w14:textId="7EECB356" w:rsidR="00202196" w:rsidRDefault="00A0121F" w:rsidP="00202196">
      <w:pPr>
        <w:pStyle w:val="ListParagraph"/>
        <w:numPr>
          <w:ilvl w:val="1"/>
          <w:numId w:val="5"/>
        </w:numPr>
        <w:spacing w:line="240" w:lineRule="auto"/>
        <w:rPr>
          <w:rFonts w:ascii="Times New Roman" w:hAnsi="Times New Roman" w:cs="Times New Roman"/>
        </w:rPr>
      </w:pPr>
      <w:r>
        <w:rPr>
          <w:rFonts w:ascii="Times New Roman" w:hAnsi="Times New Roman" w:cs="Times New Roman"/>
        </w:rPr>
        <w:t>Python framework Flask</w:t>
      </w:r>
    </w:p>
    <w:p w14:paraId="3FFD6BBF" w14:textId="77777777" w:rsidR="00A0121F" w:rsidRDefault="00A0121F" w:rsidP="00202196">
      <w:pPr>
        <w:pStyle w:val="ListParagraph"/>
        <w:numPr>
          <w:ilvl w:val="1"/>
          <w:numId w:val="5"/>
        </w:numPr>
        <w:spacing w:line="240" w:lineRule="auto"/>
        <w:rPr>
          <w:rFonts w:ascii="Times New Roman" w:hAnsi="Times New Roman" w:cs="Times New Roman"/>
        </w:rPr>
      </w:pPr>
      <w:r>
        <w:rPr>
          <w:rFonts w:ascii="Times New Roman" w:hAnsi="Times New Roman" w:cs="Times New Roman"/>
        </w:rPr>
        <w:t xml:space="preserve">Machine learning library </w:t>
      </w:r>
      <w:proofErr w:type="spellStart"/>
      <w:r>
        <w:rPr>
          <w:rFonts w:ascii="Times New Roman" w:hAnsi="Times New Roman" w:cs="Times New Roman"/>
        </w:rPr>
        <w:t>Keras</w:t>
      </w:r>
      <w:proofErr w:type="spellEnd"/>
    </w:p>
    <w:p w14:paraId="6D601DCA" w14:textId="1A3F55B2" w:rsidR="00C06B7D" w:rsidRDefault="004E63E4" w:rsidP="00C06B7D">
      <w:pPr>
        <w:pStyle w:val="ListParagraph"/>
        <w:numPr>
          <w:ilvl w:val="1"/>
          <w:numId w:val="5"/>
        </w:numPr>
        <w:spacing w:line="240" w:lineRule="auto"/>
        <w:rPr>
          <w:rFonts w:ascii="Times New Roman" w:hAnsi="Times New Roman" w:cs="Times New Roman"/>
        </w:rPr>
      </w:pPr>
      <w:r>
        <w:rPr>
          <w:rFonts w:ascii="Times New Roman" w:hAnsi="Times New Roman" w:cs="Times New Roman"/>
        </w:rPr>
        <w:t>REST API capable of classifying images</w:t>
      </w:r>
    </w:p>
    <w:p w14:paraId="2D981A04" w14:textId="1BEC2B34" w:rsidR="005A3224" w:rsidRDefault="005A3224" w:rsidP="00C06B7D">
      <w:pPr>
        <w:pStyle w:val="ListParagraph"/>
        <w:numPr>
          <w:ilvl w:val="1"/>
          <w:numId w:val="5"/>
        </w:numPr>
        <w:spacing w:line="240" w:lineRule="auto"/>
        <w:rPr>
          <w:rFonts w:ascii="Times New Roman" w:hAnsi="Times New Roman" w:cs="Times New Roman"/>
        </w:rPr>
      </w:pPr>
      <w:r>
        <w:rPr>
          <w:rFonts w:ascii="Times New Roman" w:hAnsi="Times New Roman" w:cs="Times New Roman"/>
        </w:rPr>
        <w:t>Can use with React</w:t>
      </w:r>
    </w:p>
    <w:p w14:paraId="30394E09" w14:textId="2BB39D11" w:rsidR="00283F2F" w:rsidRPr="00283F2F" w:rsidRDefault="00757729" w:rsidP="00283F2F">
      <w:pPr>
        <w:pStyle w:val="ListParagraph"/>
        <w:numPr>
          <w:ilvl w:val="1"/>
          <w:numId w:val="5"/>
        </w:numPr>
        <w:spacing w:line="240" w:lineRule="auto"/>
        <w:rPr>
          <w:rFonts w:ascii="Times New Roman" w:hAnsi="Times New Roman" w:cs="Times New Roman"/>
        </w:rPr>
      </w:pPr>
      <w:hyperlink r:id="rId44" w:history="1">
        <w:r w:rsidR="00283F2F" w:rsidRPr="0073691F">
          <w:rPr>
            <w:rStyle w:val="Hyperlink"/>
            <w:rFonts w:ascii="Times New Roman" w:hAnsi="Times New Roman" w:cs="Times New Roman"/>
          </w:rPr>
          <w:t>https://medium.com/sopra-steria-norge/build-a-simple-image-classification-app-using-react-keras-and-flask-7b9075e3b6f5</w:t>
        </w:r>
      </w:hyperlink>
      <w:r w:rsidR="00283F2F">
        <w:rPr>
          <w:rFonts w:ascii="Times New Roman" w:hAnsi="Times New Roman" w:cs="Times New Roman"/>
        </w:rPr>
        <w:t xml:space="preserve"> </w:t>
      </w:r>
    </w:p>
    <w:p w14:paraId="1D8480ED" w14:textId="1B8B6506" w:rsidR="00C06B7D" w:rsidRDefault="00C06B7D" w:rsidP="00C06B7D">
      <w:pPr>
        <w:pStyle w:val="ListParagraph"/>
        <w:numPr>
          <w:ilvl w:val="1"/>
          <w:numId w:val="5"/>
        </w:numPr>
        <w:spacing w:line="240" w:lineRule="auto"/>
        <w:rPr>
          <w:rFonts w:ascii="Times New Roman" w:hAnsi="Times New Roman" w:cs="Times New Roman"/>
        </w:rPr>
      </w:pPr>
      <w:r>
        <w:rPr>
          <w:rFonts w:ascii="Times New Roman" w:hAnsi="Times New Roman" w:cs="Times New Roman"/>
        </w:rPr>
        <w:t>Example project structure:</w:t>
      </w:r>
    </w:p>
    <w:p w14:paraId="5A8D6CA8" w14:textId="39F63CD8" w:rsidR="00C06B7D" w:rsidRPr="00C06B7D" w:rsidRDefault="00C06B7D" w:rsidP="00C06B7D">
      <w:pPr>
        <w:pStyle w:val="ListParagraph"/>
        <w:spacing w:line="240" w:lineRule="auto"/>
        <w:ind w:left="0"/>
        <w:rPr>
          <w:rFonts w:ascii="Times New Roman" w:hAnsi="Times New Roman" w:cs="Times New Roman"/>
        </w:rPr>
      </w:pPr>
      <w:r w:rsidRPr="00C06B7D">
        <w:rPr>
          <w:rFonts w:ascii="Times New Roman" w:hAnsi="Times New Roman" w:cs="Times New Roman"/>
          <w:noProof/>
        </w:rPr>
        <w:drawing>
          <wp:inline distT="0" distB="0" distL="0" distR="0" wp14:anchorId="3688EDE8" wp14:editId="227110DE">
            <wp:extent cx="5731510" cy="269748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697480"/>
                    </a:xfrm>
                    <a:prstGeom prst="rect">
                      <a:avLst/>
                    </a:prstGeom>
                  </pic:spPr>
                </pic:pic>
              </a:graphicData>
            </a:graphic>
          </wp:inline>
        </w:drawing>
      </w:r>
    </w:p>
    <w:sectPr w:rsidR="00C06B7D" w:rsidRPr="00C06B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81D54"/>
    <w:multiLevelType w:val="multilevel"/>
    <w:tmpl w:val="63321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Arial" w:eastAsiaTheme="minorHAnsi" w:hAnsi="Arial" w:cs="Aria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B46BA1"/>
    <w:multiLevelType w:val="multilevel"/>
    <w:tmpl w:val="63321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Arial" w:eastAsiaTheme="minorHAnsi" w:hAnsi="Arial" w:cs="Aria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7C6E76"/>
    <w:multiLevelType w:val="multilevel"/>
    <w:tmpl w:val="D40C7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F93173"/>
    <w:multiLevelType w:val="multilevel"/>
    <w:tmpl w:val="71984A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CF5C69"/>
    <w:multiLevelType w:val="multilevel"/>
    <w:tmpl w:val="63321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Arial" w:eastAsiaTheme="minorHAnsi" w:hAnsi="Arial" w:cs="Aria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8997A0E"/>
    <w:multiLevelType w:val="hybridMultilevel"/>
    <w:tmpl w:val="61F4496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71124CA"/>
    <w:multiLevelType w:val="multilevel"/>
    <w:tmpl w:val="63321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Arial" w:eastAsiaTheme="minorHAnsi" w:hAnsi="Arial" w:cs="Aria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D335EC7"/>
    <w:multiLevelType w:val="multilevel"/>
    <w:tmpl w:val="633213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start w:val="2"/>
      <w:numFmt w:val="bullet"/>
      <w:lvlText w:val="-"/>
      <w:lvlJc w:val="left"/>
      <w:pPr>
        <w:ind w:left="2880" w:hanging="360"/>
      </w:pPr>
      <w:rPr>
        <w:rFonts w:ascii="Arial" w:eastAsiaTheme="minorHAnsi" w:hAnsi="Arial" w:cs="Aria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8565210">
    <w:abstractNumId w:val="2"/>
  </w:num>
  <w:num w:numId="2" w16cid:durableId="1276717920">
    <w:abstractNumId w:val="3"/>
  </w:num>
  <w:num w:numId="3" w16cid:durableId="952203402">
    <w:abstractNumId w:val="1"/>
  </w:num>
  <w:num w:numId="4" w16cid:durableId="1373533136">
    <w:abstractNumId w:val="5"/>
  </w:num>
  <w:num w:numId="5" w16cid:durableId="872572755">
    <w:abstractNumId w:val="4"/>
  </w:num>
  <w:num w:numId="6" w16cid:durableId="1485898156">
    <w:abstractNumId w:val="6"/>
  </w:num>
  <w:num w:numId="7" w16cid:durableId="757142918">
    <w:abstractNumId w:val="7"/>
  </w:num>
  <w:num w:numId="8" w16cid:durableId="1031687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1NDMwNDc1NDc2NjJR0lEKTi0uzszPAykwqgUAgB5JrCwAAAA="/>
  </w:docVars>
  <w:rsids>
    <w:rsidRoot w:val="006349BA"/>
    <w:rsid w:val="00001A54"/>
    <w:rsid w:val="000504A7"/>
    <w:rsid w:val="00051FC0"/>
    <w:rsid w:val="00080284"/>
    <w:rsid w:val="00093993"/>
    <w:rsid w:val="000A187E"/>
    <w:rsid w:val="000A2931"/>
    <w:rsid w:val="000B0534"/>
    <w:rsid w:val="000B06DC"/>
    <w:rsid w:val="001078BF"/>
    <w:rsid w:val="00187A62"/>
    <w:rsid w:val="00202196"/>
    <w:rsid w:val="00264446"/>
    <w:rsid w:val="00266561"/>
    <w:rsid w:val="00274BF1"/>
    <w:rsid w:val="00283F2F"/>
    <w:rsid w:val="002A76F4"/>
    <w:rsid w:val="002E3342"/>
    <w:rsid w:val="00323BBB"/>
    <w:rsid w:val="003330AE"/>
    <w:rsid w:val="003635FD"/>
    <w:rsid w:val="00381B15"/>
    <w:rsid w:val="003E3D03"/>
    <w:rsid w:val="003F738A"/>
    <w:rsid w:val="004177DA"/>
    <w:rsid w:val="00430804"/>
    <w:rsid w:val="004E63E4"/>
    <w:rsid w:val="00503E06"/>
    <w:rsid w:val="005A3224"/>
    <w:rsid w:val="005B0816"/>
    <w:rsid w:val="005B1EBC"/>
    <w:rsid w:val="005B7AD9"/>
    <w:rsid w:val="00617C23"/>
    <w:rsid w:val="006349BA"/>
    <w:rsid w:val="00645BA5"/>
    <w:rsid w:val="006658B5"/>
    <w:rsid w:val="006660C0"/>
    <w:rsid w:val="00675C45"/>
    <w:rsid w:val="00684FF7"/>
    <w:rsid w:val="00694A10"/>
    <w:rsid w:val="00735346"/>
    <w:rsid w:val="00737C9A"/>
    <w:rsid w:val="00745844"/>
    <w:rsid w:val="00757729"/>
    <w:rsid w:val="00761F23"/>
    <w:rsid w:val="00776BCE"/>
    <w:rsid w:val="0077725C"/>
    <w:rsid w:val="00782EA7"/>
    <w:rsid w:val="007E5289"/>
    <w:rsid w:val="007F2026"/>
    <w:rsid w:val="007F5826"/>
    <w:rsid w:val="00872608"/>
    <w:rsid w:val="00881EFD"/>
    <w:rsid w:val="008B3E26"/>
    <w:rsid w:val="008B409F"/>
    <w:rsid w:val="008C0B84"/>
    <w:rsid w:val="0090326D"/>
    <w:rsid w:val="009A49F7"/>
    <w:rsid w:val="009B47BE"/>
    <w:rsid w:val="009C32E3"/>
    <w:rsid w:val="009E45D8"/>
    <w:rsid w:val="00A0121F"/>
    <w:rsid w:val="00A144BA"/>
    <w:rsid w:val="00A21E72"/>
    <w:rsid w:val="00A55C98"/>
    <w:rsid w:val="00A65D0B"/>
    <w:rsid w:val="00A701F6"/>
    <w:rsid w:val="00AB15BD"/>
    <w:rsid w:val="00AE66E8"/>
    <w:rsid w:val="00B81809"/>
    <w:rsid w:val="00B871D9"/>
    <w:rsid w:val="00BD4957"/>
    <w:rsid w:val="00BE2454"/>
    <w:rsid w:val="00BF753B"/>
    <w:rsid w:val="00C003AE"/>
    <w:rsid w:val="00C0043F"/>
    <w:rsid w:val="00C06B7D"/>
    <w:rsid w:val="00C306C7"/>
    <w:rsid w:val="00C46757"/>
    <w:rsid w:val="00C54C2E"/>
    <w:rsid w:val="00CE7ED7"/>
    <w:rsid w:val="00D05AD3"/>
    <w:rsid w:val="00D177B5"/>
    <w:rsid w:val="00D304DD"/>
    <w:rsid w:val="00D34CCF"/>
    <w:rsid w:val="00D43AB5"/>
    <w:rsid w:val="00D5097B"/>
    <w:rsid w:val="00D561F2"/>
    <w:rsid w:val="00DA48DF"/>
    <w:rsid w:val="00DB17D8"/>
    <w:rsid w:val="00E27A0C"/>
    <w:rsid w:val="00E44EB9"/>
    <w:rsid w:val="00E77005"/>
    <w:rsid w:val="00EE47D9"/>
    <w:rsid w:val="00EE51E5"/>
    <w:rsid w:val="00EE755C"/>
    <w:rsid w:val="00F033B1"/>
    <w:rsid w:val="00F22C78"/>
    <w:rsid w:val="00F35114"/>
    <w:rsid w:val="00F633FA"/>
    <w:rsid w:val="00F9304D"/>
    <w:rsid w:val="00FB0ADA"/>
    <w:rsid w:val="00FB34A1"/>
    <w:rsid w:val="00FC118E"/>
    <w:rsid w:val="00FC1DC7"/>
    <w:rsid w:val="00FD71B7"/>
    <w:rsid w:val="00FD7FA1"/>
    <w:rsid w:val="00FF3A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257C0"/>
  <w15:docId w15:val="{8EC625D1-4E95-42FB-80F2-AA5F7EC04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349BA"/>
    <w:pPr>
      <w:spacing w:before="100" w:beforeAutospacing="1" w:after="100" w:afterAutospacing="1" w:line="240" w:lineRule="auto"/>
    </w:pPr>
    <w:rPr>
      <w:rFonts w:ascii="Times New Roman" w:eastAsia="Times New Roman" w:hAnsi="Times New Roman" w:cs="Times New Roman"/>
      <w:kern w:val="0"/>
      <w:sz w:val="24"/>
      <w:szCs w:val="24"/>
      <w:lang w:eastAsia="en-AU"/>
      <w14:ligatures w14:val="none"/>
    </w:rPr>
  </w:style>
  <w:style w:type="character" w:styleId="Hyperlink">
    <w:name w:val="Hyperlink"/>
    <w:basedOn w:val="DefaultParagraphFont"/>
    <w:uiPriority w:val="99"/>
    <w:unhideWhenUsed/>
    <w:rsid w:val="006349BA"/>
    <w:rPr>
      <w:color w:val="0000FF"/>
      <w:u w:val="single"/>
    </w:rPr>
  </w:style>
  <w:style w:type="paragraph" w:styleId="ListParagraph">
    <w:name w:val="List Paragraph"/>
    <w:basedOn w:val="Normal"/>
    <w:uiPriority w:val="34"/>
    <w:qFormat/>
    <w:rsid w:val="006349BA"/>
    <w:pPr>
      <w:ind w:left="720"/>
      <w:contextualSpacing/>
    </w:pPr>
  </w:style>
  <w:style w:type="character" w:styleId="UnresolvedMention">
    <w:name w:val="Unresolved Mention"/>
    <w:basedOn w:val="DefaultParagraphFont"/>
    <w:uiPriority w:val="99"/>
    <w:semiHidden/>
    <w:unhideWhenUsed/>
    <w:rsid w:val="00080284"/>
    <w:rPr>
      <w:color w:val="605E5C"/>
      <w:shd w:val="clear" w:color="auto" w:fill="E1DFDD"/>
    </w:rPr>
  </w:style>
  <w:style w:type="character" w:styleId="FollowedHyperlink">
    <w:name w:val="FollowedHyperlink"/>
    <w:basedOn w:val="DefaultParagraphFont"/>
    <w:uiPriority w:val="99"/>
    <w:semiHidden/>
    <w:unhideWhenUsed/>
    <w:rsid w:val="00D34C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934955">
      <w:bodyDiv w:val="1"/>
      <w:marLeft w:val="0"/>
      <w:marRight w:val="0"/>
      <w:marTop w:val="0"/>
      <w:marBottom w:val="0"/>
      <w:divBdr>
        <w:top w:val="none" w:sz="0" w:space="0" w:color="auto"/>
        <w:left w:val="none" w:sz="0" w:space="0" w:color="auto"/>
        <w:bottom w:val="none" w:sz="0" w:space="0" w:color="auto"/>
        <w:right w:val="none" w:sz="0" w:space="0" w:color="auto"/>
      </w:divBdr>
    </w:div>
    <w:div w:id="166750533">
      <w:bodyDiv w:val="1"/>
      <w:marLeft w:val="0"/>
      <w:marRight w:val="0"/>
      <w:marTop w:val="0"/>
      <w:marBottom w:val="0"/>
      <w:divBdr>
        <w:top w:val="none" w:sz="0" w:space="0" w:color="auto"/>
        <w:left w:val="none" w:sz="0" w:space="0" w:color="auto"/>
        <w:bottom w:val="none" w:sz="0" w:space="0" w:color="auto"/>
        <w:right w:val="none" w:sz="0" w:space="0" w:color="auto"/>
      </w:divBdr>
    </w:div>
    <w:div w:id="1296057402">
      <w:bodyDiv w:val="1"/>
      <w:marLeft w:val="0"/>
      <w:marRight w:val="0"/>
      <w:marTop w:val="0"/>
      <w:marBottom w:val="0"/>
      <w:divBdr>
        <w:top w:val="none" w:sz="0" w:space="0" w:color="auto"/>
        <w:left w:val="none" w:sz="0" w:space="0" w:color="auto"/>
        <w:bottom w:val="none" w:sz="0" w:space="0" w:color="auto"/>
        <w:right w:val="none" w:sz="0" w:space="0" w:color="auto"/>
      </w:divBdr>
    </w:div>
    <w:div w:id="1533573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kdnuggets.com/2016/06/top-machine-learning-libraries-javascript.html" TargetMode="External"/><Relationship Id="rId18" Type="http://schemas.openxmlformats.org/officeDocument/2006/relationships/hyperlink" Target="https://towardsdatascience.com/mobile-phones-an-image-classification-problem-8dd207205c0d" TargetMode="External"/><Relationship Id="rId26" Type="http://schemas.openxmlformats.org/officeDocument/2006/relationships/image" Target="media/image5.png"/><Relationship Id="rId39" Type="http://schemas.openxmlformats.org/officeDocument/2006/relationships/hyperlink" Target="https://www.tensorflow.org/resources/learn-ml/basics-of-tensorflow-for-js-development" TargetMode="External"/><Relationship Id="rId21" Type="http://schemas.openxmlformats.org/officeDocument/2006/relationships/hyperlink" Target="https://iopscience.iop.org/article/10.1088/1742-6596/1168/2/022022/pdf" TargetMode="External"/><Relationship Id="rId34" Type="http://schemas.openxmlformats.org/officeDocument/2006/relationships/image" Target="media/image13.png"/><Relationship Id="rId42" Type="http://schemas.openxmlformats.org/officeDocument/2006/relationships/hyperlink" Target="https://medium.com/@glen.bray/text-detection-with-mobile-camera-using-react-native-and-aws-rekognition-7826b3e2aeef%20\" TargetMode="External"/><Relationship Id="rId47" Type="http://schemas.openxmlformats.org/officeDocument/2006/relationships/theme" Target="theme/theme1.xml"/><Relationship Id="rId7" Type="http://schemas.openxmlformats.org/officeDocument/2006/relationships/hyperlink" Target="https://www.tensorflow.org/tutorials/images/classification" TargetMode="External"/><Relationship Id="rId2" Type="http://schemas.openxmlformats.org/officeDocument/2006/relationships/numbering" Target="numbering.xml"/><Relationship Id="rId16" Type="http://schemas.openxmlformats.org/officeDocument/2006/relationships/hyperlink" Target="https://dl.acm.org/doi/abs/10.1145/3334480.3382839?casa_token=KhJ9HMZK7OEAAAAA:AkpeoltzyiqZVQ-H-b3ZJ-IBtUk1jkxx9AW9McyEgRvoePrSHc-SVen61hJwC3igvvTZFGv-kA_0jQ"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https://developers.google.com/machine-learning/practica/image-classification" TargetMode="External"/><Relationship Id="rId11" Type="http://schemas.openxmlformats.org/officeDocument/2006/relationships/hyperlink" Target="https://machinelearningmastery.com/applications-of-deep-learning-for-computer-vision/"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hyperlink" Target="https://scikit-learn.org/stable/" TargetMode="External"/><Relationship Id="rId45"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hyperlink" Target="https://arxiv.org/abs/1511.06348"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https://medium.datadriveninvestor.com/how-to-build-a-machine-learning-app-choosing-the-best-image-recognition-api-297d4d97c84c" TargetMode="External"/><Relationship Id="rId19" Type="http://schemas.openxmlformats.org/officeDocument/2006/relationships/hyperlink" Target="https://dl.acm.org/doi/pdf/10.1145/212094.212114" TargetMode="External"/><Relationship Id="rId31" Type="http://schemas.openxmlformats.org/officeDocument/2006/relationships/image" Target="media/image10.png"/><Relationship Id="rId44" Type="http://schemas.openxmlformats.org/officeDocument/2006/relationships/hyperlink" Target="https://medium.com/sopra-steria-norge/build-a-simple-image-classification-app-using-react-keras-and-flask-7b9075e3b6f5" TargetMode="External"/><Relationship Id="rId4" Type="http://schemas.openxmlformats.org/officeDocument/2006/relationships/settings" Target="settings.xml"/><Relationship Id="rId9" Type="http://schemas.openxmlformats.org/officeDocument/2006/relationships/hyperlink" Target="https://www.tensorflow.org/lite" TargetMode="External"/><Relationship Id="rId14" Type="http://schemas.openxmlformats.org/officeDocument/2006/relationships/hyperlink" Target="https://www.sciencedirect.com/science/article/pii/S2352711017300869"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https://morioh.com/p/4b289b022040" TargetMode="External"/><Relationship Id="rId8" Type="http://schemas.openxmlformats.org/officeDocument/2006/relationships/hyperlink" Target="https://iq.opengenus.org/basics-of-machine-learning-image-classification-techniques/" TargetMode="External"/><Relationship Id="rId3" Type="http://schemas.openxmlformats.org/officeDocument/2006/relationships/styles" Target="styles.xml"/><Relationship Id="rId12" Type="http://schemas.openxmlformats.org/officeDocument/2006/relationships/hyperlink" Target="https://towardsdatascience.com/a-comprehensive-guide-to-convolutional-neural-networks-the-eli5-way-3bd2b1164a53" TargetMode="External"/><Relationship Id="rId17" Type="http://schemas.openxmlformats.org/officeDocument/2006/relationships/hyperlink" Target="https://ieeexplore.ieee.org/document/9238174"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fontTable" Target="fontTable.xml"/><Relationship Id="rId20" Type="http://schemas.openxmlformats.org/officeDocument/2006/relationships/hyperlink" Target="https://proceedings.neurips.cc/paper/2019/file/ee39e503b6bedf0c98c388b7e8589aca-Paper.pdf" TargetMode="External"/><Relationship Id="rId41" Type="http://schemas.openxmlformats.org/officeDocument/2006/relationships/hyperlink" Target="https://www.npmjs.com/package/scikit-lear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B71FB9-39A2-4A0B-958B-B7F56FC4A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031</Words>
  <Characters>11583</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Devine</dc:creator>
  <cp:keywords/>
  <dc:description/>
  <cp:lastModifiedBy>Joshua Devine</cp:lastModifiedBy>
  <cp:revision>2</cp:revision>
  <dcterms:created xsi:type="dcterms:W3CDTF">2022-11-17T23:48:00Z</dcterms:created>
  <dcterms:modified xsi:type="dcterms:W3CDTF">2022-11-17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871c52ba1e42b6b3aa9fa1d39e116e3f1b4a1709fe6dc65d7dfac74264e585</vt:lpwstr>
  </property>
</Properties>
</file>